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D6C2EB" w14:textId="3AAC79A3" w:rsidR="001238DE" w:rsidRPr="00747F9D" w:rsidRDefault="001238DE" w:rsidP="001426E1">
      <w:pPr>
        <w:tabs>
          <w:tab w:val="left" w:pos="5400"/>
        </w:tabs>
        <w:spacing w:line="276" w:lineRule="auto"/>
        <w:rPr>
          <w:rFonts w:cstheme="minorHAnsi"/>
          <w:b/>
          <w:sz w:val="22"/>
          <w:szCs w:val="22"/>
        </w:rPr>
      </w:pPr>
    </w:p>
    <w:p w14:paraId="60173425" w14:textId="77777777" w:rsidR="00906591" w:rsidRPr="00747F9D" w:rsidRDefault="00906591" w:rsidP="001426E1">
      <w:pPr>
        <w:pStyle w:val="Akapitzlist"/>
        <w:tabs>
          <w:tab w:val="right" w:pos="9072"/>
        </w:tabs>
        <w:spacing w:after="0" w:line="276" w:lineRule="auto"/>
        <w:ind w:left="0"/>
        <w:jc w:val="both"/>
        <w:rPr>
          <w:rFonts w:cstheme="minorHAnsi"/>
        </w:rPr>
      </w:pPr>
      <w:r w:rsidRPr="00747F9D">
        <w:rPr>
          <w:rFonts w:cstheme="minorHAnsi"/>
        </w:rPr>
        <w:t>………………………………….</w:t>
      </w:r>
      <w:r w:rsidRPr="00747F9D">
        <w:rPr>
          <w:rStyle w:val="Odwoanieprzypisudolnego"/>
          <w:rFonts w:cstheme="minorHAnsi"/>
        </w:rPr>
        <w:footnoteReference w:id="1"/>
      </w:r>
      <w:r w:rsidRPr="00747F9D">
        <w:rPr>
          <w:rFonts w:cstheme="minorHAnsi"/>
        </w:rPr>
        <w:tab/>
        <w:t>………………………………….</w:t>
      </w:r>
      <w:r w:rsidRPr="00747F9D">
        <w:rPr>
          <w:rStyle w:val="Odwoanieprzypisudolnego"/>
          <w:rFonts w:cstheme="minorHAnsi"/>
        </w:rPr>
        <w:footnoteReference w:id="2"/>
      </w:r>
      <w:r w:rsidRPr="00747F9D">
        <w:rPr>
          <w:rFonts w:cstheme="minorHAnsi"/>
        </w:rPr>
        <w:t>, dnia ……………………..</w:t>
      </w:r>
      <w:r w:rsidRPr="00747F9D">
        <w:rPr>
          <w:rStyle w:val="Odwoanieprzypisudolnego"/>
          <w:rFonts w:cstheme="minorHAnsi"/>
          <w:color w:val="000000"/>
          <w:lang w:eastAsia="pl-PL"/>
        </w:rPr>
        <w:footnoteReference w:id="3"/>
      </w:r>
    </w:p>
    <w:p w14:paraId="753860A8" w14:textId="77777777" w:rsidR="00906591" w:rsidRPr="00747F9D" w:rsidRDefault="00906591" w:rsidP="001426E1">
      <w:pPr>
        <w:pStyle w:val="WzoryTytu2"/>
        <w:suppressAutoHyphens/>
        <w:spacing w:before="0" w:after="0" w:line="276" w:lineRule="auto"/>
        <w:jc w:val="left"/>
        <w:rPr>
          <w:rStyle w:val="Bold"/>
          <w:rFonts w:asciiTheme="minorHAnsi" w:hAnsiTheme="minorHAnsi" w:cstheme="minorHAnsi"/>
          <w:bCs/>
          <w:sz w:val="22"/>
          <w:szCs w:val="22"/>
        </w:rPr>
      </w:pPr>
    </w:p>
    <w:p w14:paraId="3A2E77A4" w14:textId="77777777" w:rsidR="004E392B" w:rsidRPr="00747F9D" w:rsidRDefault="004E392B" w:rsidP="004E392B">
      <w:pPr>
        <w:pStyle w:val="WzoryTytu2"/>
        <w:suppressAutoHyphens/>
        <w:spacing w:before="0" w:after="0" w:line="360" w:lineRule="auto"/>
        <w:rPr>
          <w:rStyle w:val="Bold"/>
          <w:rFonts w:asciiTheme="minorHAnsi" w:hAnsiTheme="minorHAnsi" w:cstheme="minorHAnsi"/>
          <w:b/>
          <w:bCs/>
          <w:sz w:val="22"/>
          <w:szCs w:val="22"/>
        </w:rPr>
      </w:pPr>
      <w:r w:rsidRPr="00747F9D">
        <w:rPr>
          <w:rStyle w:val="Bold"/>
          <w:rFonts w:asciiTheme="minorHAnsi" w:hAnsiTheme="minorHAnsi" w:cstheme="minorHAnsi"/>
          <w:b/>
          <w:sz w:val="22"/>
          <w:szCs w:val="22"/>
        </w:rPr>
        <w:t>PEŁNOMOCNICTWO</w:t>
      </w:r>
    </w:p>
    <w:p w14:paraId="67A94C71" w14:textId="7777777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6576962" w14:textId="4FAE81CD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47F9D">
        <w:rPr>
          <w:rFonts w:asciiTheme="minorHAnsi" w:hAnsiTheme="minorHAnsi" w:cstheme="minorHAnsi"/>
          <w:sz w:val="22"/>
          <w:szCs w:val="22"/>
        </w:rPr>
        <w:t>Działając</w:t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w </w:t>
      </w:r>
      <w:r w:rsidRPr="00747F9D">
        <w:rPr>
          <w:rFonts w:asciiTheme="minorHAnsi" w:hAnsiTheme="minorHAnsi" w:cstheme="minorHAnsi"/>
          <w:sz w:val="22"/>
          <w:szCs w:val="22"/>
        </w:rPr>
        <w:t>imieniu</w:t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i </w:t>
      </w:r>
      <w:r w:rsidRPr="00747F9D">
        <w:rPr>
          <w:rFonts w:asciiTheme="minorHAnsi" w:hAnsiTheme="minorHAnsi" w:cstheme="minorHAnsi"/>
          <w:sz w:val="22"/>
          <w:szCs w:val="22"/>
        </w:rPr>
        <w:t xml:space="preserve">na rzecz </w:t>
      </w:r>
      <w:r w:rsidR="00B926C1" w:rsidRPr="00747F9D">
        <w:rPr>
          <w:rFonts w:asciiTheme="minorHAnsi" w:hAnsiTheme="minorHAnsi" w:cstheme="minorHAnsi"/>
          <w:sz w:val="22"/>
          <w:szCs w:val="22"/>
        </w:rPr>
        <w:t xml:space="preserve"> 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bookmarkStart w:id="0" w:name="Tekst1"/>
      <w:r w:rsidRPr="00747F9D">
        <w:rPr>
          <w:rFonts w:asciiTheme="minorHAnsi" w:hAnsiTheme="minorHAnsi" w:cstheme="minorHAnsi"/>
          <w:b/>
          <w:i/>
          <w:sz w:val="22"/>
          <w:szCs w:val="22"/>
        </w:rPr>
        <w:instrText xml:space="preserve"> FORMTEXT </w:instrText>
      </w:r>
      <w:r w:rsidRPr="00747F9D">
        <w:rPr>
          <w:rFonts w:asciiTheme="minorHAnsi" w:hAnsiTheme="minorHAnsi" w:cstheme="minorHAnsi"/>
          <w:b/>
          <w:i/>
          <w:sz w:val="22"/>
          <w:szCs w:val="22"/>
        </w:rP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separate"/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sz w:val="22"/>
          <w:szCs w:val="22"/>
        </w:rPr>
        <w:fldChar w:fldCharType="end"/>
      </w:r>
      <w:bookmarkEnd w:id="0"/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4"/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z </w:t>
      </w:r>
      <w:r w:rsidRPr="00747F9D">
        <w:rPr>
          <w:rFonts w:asciiTheme="minorHAnsi" w:hAnsiTheme="minorHAnsi" w:cstheme="minorHAnsi"/>
          <w:sz w:val="22"/>
          <w:szCs w:val="22"/>
        </w:rPr>
        <w:t xml:space="preserve">siedzibą przy 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instrText xml:space="preserve"> FORMTEXT </w:instrText>
      </w:r>
      <w:r w:rsidRPr="00747F9D">
        <w:rPr>
          <w:rFonts w:asciiTheme="minorHAnsi" w:hAnsiTheme="minorHAnsi" w:cstheme="minorHAnsi"/>
          <w:b/>
          <w:i/>
          <w:sz w:val="22"/>
          <w:szCs w:val="22"/>
        </w:rP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separate"/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end"/>
      </w:r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5"/>
      </w:r>
      <w:r w:rsidRPr="00747F9D">
        <w:rPr>
          <w:rFonts w:asciiTheme="minorHAnsi" w:hAnsiTheme="minorHAnsi" w:cstheme="minorHAnsi"/>
          <w:sz w:val="22"/>
          <w:szCs w:val="22"/>
        </w:rPr>
        <w:t xml:space="preserve">, NIP: 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instrText xml:space="preserve"> FORMTEXT </w:instrText>
      </w:r>
      <w:r w:rsidRPr="00747F9D">
        <w:rPr>
          <w:rFonts w:asciiTheme="minorHAnsi" w:hAnsiTheme="minorHAnsi" w:cstheme="minorHAnsi"/>
          <w:b/>
          <w:i/>
          <w:sz w:val="22"/>
          <w:szCs w:val="22"/>
        </w:rP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separate"/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end"/>
      </w:r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6"/>
      </w:r>
      <w:r w:rsidRPr="00747F9D">
        <w:rPr>
          <w:rFonts w:asciiTheme="minorHAnsi" w:hAnsiTheme="minorHAnsi" w:cstheme="minorHAnsi"/>
          <w:sz w:val="22"/>
          <w:szCs w:val="22"/>
        </w:rPr>
        <w:t xml:space="preserve">, </w:t>
      </w:r>
    </w:p>
    <w:p w14:paraId="1272D7E1" w14:textId="7777777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47F9D">
        <w:rPr>
          <w:rFonts w:asciiTheme="minorHAnsi" w:hAnsiTheme="minorHAnsi" w:cstheme="minorHAnsi"/>
          <w:sz w:val="22"/>
          <w:szCs w:val="22"/>
        </w:rPr>
        <w:t>zwanej/zwanego dalej Mocodawcą</w:t>
      </w:r>
    </w:p>
    <w:p w14:paraId="5AD08F34" w14:textId="7777777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DAF2BEF" w14:textId="3CE4294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47F9D">
        <w:rPr>
          <w:rFonts w:asciiTheme="minorHAnsi" w:hAnsiTheme="minorHAnsi" w:cstheme="minorHAnsi"/>
          <w:sz w:val="22"/>
          <w:szCs w:val="22"/>
        </w:rPr>
        <w:t xml:space="preserve">niniejszym udzielam Pełnomocnictwa dla Pana/Pani 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instrText xml:space="preserve"> FORMTEXT </w:instrText>
      </w:r>
      <w:r w:rsidRPr="00747F9D">
        <w:rPr>
          <w:rFonts w:asciiTheme="minorHAnsi" w:hAnsiTheme="minorHAnsi" w:cstheme="minorHAnsi"/>
          <w:b/>
          <w:i/>
          <w:sz w:val="22"/>
          <w:szCs w:val="22"/>
        </w:rP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separate"/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end"/>
      </w:r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7"/>
      </w:r>
      <w:r w:rsidRPr="00747F9D">
        <w:rPr>
          <w:rFonts w:asciiTheme="minorHAnsi" w:hAnsiTheme="minorHAnsi" w:cstheme="minorHAnsi"/>
          <w:sz w:val="22"/>
          <w:szCs w:val="22"/>
        </w:rPr>
        <w:t>, PESEL: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t xml:space="preserve"> 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instrText xml:space="preserve"> FORMTEXT </w:instrText>
      </w:r>
      <w:r w:rsidRPr="00747F9D">
        <w:rPr>
          <w:rFonts w:asciiTheme="minorHAnsi" w:hAnsiTheme="minorHAnsi" w:cstheme="minorHAnsi"/>
          <w:b/>
          <w:i/>
          <w:sz w:val="22"/>
          <w:szCs w:val="22"/>
        </w:rP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separate"/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end"/>
      </w:r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8"/>
      </w:r>
      <w:r w:rsidRPr="00747F9D">
        <w:rPr>
          <w:rFonts w:asciiTheme="minorHAnsi" w:hAnsiTheme="minorHAnsi" w:cstheme="minorHAnsi"/>
          <w:sz w:val="22"/>
          <w:szCs w:val="22"/>
        </w:rPr>
        <w:t xml:space="preserve"> </w:t>
      </w:r>
      <w:r w:rsidR="00B926C1" w:rsidRPr="00747F9D">
        <w:rPr>
          <w:rFonts w:asciiTheme="minorHAnsi" w:hAnsiTheme="minorHAnsi" w:cstheme="minorHAnsi"/>
          <w:sz w:val="22"/>
          <w:szCs w:val="22"/>
        </w:rPr>
        <w:t>do:</w:t>
      </w:r>
    </w:p>
    <w:p w14:paraId="44356B02" w14:textId="0FC2153B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6AE09461" w14:textId="6C99243C" w:rsidR="002C2CFA" w:rsidRPr="00747F9D" w:rsidRDefault="00906591" w:rsidP="00747F9D">
      <w:pPr>
        <w:pStyle w:val="Akapitzlist"/>
        <w:numPr>
          <w:ilvl w:val="0"/>
          <w:numId w:val="55"/>
        </w:numPr>
        <w:spacing w:after="0" w:line="276" w:lineRule="auto"/>
        <w:jc w:val="both"/>
        <w:rPr>
          <w:rFonts w:cstheme="minorHAnsi"/>
        </w:rPr>
      </w:pPr>
      <w:r w:rsidRPr="00747F9D">
        <w:rPr>
          <w:rFonts w:cstheme="minorHAnsi"/>
        </w:rPr>
        <w:t xml:space="preserve">złożenia </w:t>
      </w:r>
      <w:r w:rsidR="00B926C1" w:rsidRPr="00747F9D">
        <w:rPr>
          <w:rFonts w:cstheme="minorHAnsi"/>
        </w:rPr>
        <w:t xml:space="preserve">w imieniu i na rzecz Mocodawcy </w:t>
      </w:r>
      <w:r w:rsidRPr="00747F9D">
        <w:rPr>
          <w:rFonts w:cstheme="minorHAnsi"/>
        </w:rPr>
        <w:t>wniosku do Narodowej Agencji Wymiany Akademickiej</w:t>
      </w:r>
      <w:r w:rsidR="00B926C1" w:rsidRPr="00747F9D">
        <w:rPr>
          <w:rFonts w:cstheme="minorHAnsi"/>
        </w:rPr>
        <w:t xml:space="preserve"> </w:t>
      </w:r>
      <w:r w:rsidR="00820BEE" w:rsidRPr="00747F9D">
        <w:rPr>
          <w:rFonts w:cstheme="minorHAnsi"/>
        </w:rPr>
        <w:t>z </w:t>
      </w:r>
      <w:r w:rsidRPr="00747F9D">
        <w:rPr>
          <w:rFonts w:cstheme="minorHAnsi"/>
        </w:rPr>
        <w:t>siedzibą przy ul. Polnej 40, 00-635 Warszawa (dalej</w:t>
      </w:r>
      <w:r w:rsidR="004E392B" w:rsidRPr="00747F9D">
        <w:rPr>
          <w:rFonts w:cstheme="minorHAnsi"/>
        </w:rPr>
        <w:t>:</w:t>
      </w:r>
      <w:r w:rsidRPr="00747F9D">
        <w:rPr>
          <w:rFonts w:cstheme="minorHAnsi"/>
        </w:rPr>
        <w:t xml:space="preserve"> NAWA) </w:t>
      </w:r>
      <w:r w:rsidR="00747F9D" w:rsidRPr="00747F9D">
        <w:rPr>
          <w:rFonts w:cstheme="minorHAnsi"/>
        </w:rPr>
        <w:t xml:space="preserve">o przyznanie środków finansowych na realizację projektu w ramach </w:t>
      </w:r>
      <w:r w:rsidR="00454043">
        <w:rPr>
          <w:rFonts w:cstheme="minorHAnsi"/>
        </w:rPr>
        <w:t>p</w:t>
      </w:r>
      <w:r w:rsidR="00AE724A" w:rsidRPr="00747F9D">
        <w:rPr>
          <w:rFonts w:cstheme="minorHAnsi"/>
        </w:rPr>
        <w:t xml:space="preserve">rogramu </w:t>
      </w:r>
      <w:r w:rsidR="00747F9D" w:rsidRPr="00747F9D">
        <w:rPr>
          <w:rFonts w:cstheme="minorHAnsi"/>
        </w:rPr>
        <w:t>„</w:t>
      </w:r>
      <w:r w:rsidR="00AE724A" w:rsidRPr="00747F9D">
        <w:rPr>
          <w:rFonts w:cstheme="minorHAnsi"/>
        </w:rPr>
        <w:t>Letnie kursy</w:t>
      </w:r>
      <w:r w:rsidR="00892EB2" w:rsidRPr="00747F9D">
        <w:rPr>
          <w:rFonts w:cstheme="minorHAnsi"/>
        </w:rPr>
        <w:t xml:space="preserve"> NAWA</w:t>
      </w:r>
      <w:r w:rsidR="00454043">
        <w:rPr>
          <w:rFonts w:cstheme="minorHAnsi"/>
        </w:rPr>
        <w:t>”,</w:t>
      </w:r>
    </w:p>
    <w:p w14:paraId="08EA2872" w14:textId="63957282" w:rsidR="001426E1" w:rsidRPr="00747F9D" w:rsidRDefault="005D2459" w:rsidP="00747F9D">
      <w:pPr>
        <w:pStyle w:val="Akapitzlist"/>
        <w:numPr>
          <w:ilvl w:val="0"/>
          <w:numId w:val="55"/>
        </w:numPr>
        <w:spacing w:after="0" w:line="276" w:lineRule="auto"/>
        <w:jc w:val="both"/>
        <w:rPr>
          <w:rFonts w:cstheme="minorHAnsi"/>
        </w:rPr>
      </w:pPr>
      <w:r w:rsidRPr="00747F9D">
        <w:rPr>
          <w:rFonts w:cstheme="minorHAnsi"/>
        </w:rPr>
        <w:t>reprezentowania</w:t>
      </w:r>
      <w:r w:rsidR="007B6687" w:rsidRPr="00747F9D">
        <w:rPr>
          <w:rFonts w:cstheme="minorHAnsi"/>
        </w:rPr>
        <w:t xml:space="preserve"> Mocodawcy przed NAWA w postępowaniu wszczętym ww. wnioskiem</w:t>
      </w:r>
      <w:r w:rsidR="00454043">
        <w:rPr>
          <w:rFonts w:cstheme="minorHAnsi"/>
        </w:rPr>
        <w:t>,</w:t>
      </w:r>
    </w:p>
    <w:p w14:paraId="2F9E74C9" w14:textId="4CD09C09" w:rsidR="00747F9D" w:rsidRPr="00747F9D" w:rsidRDefault="00747F9D" w:rsidP="00454043">
      <w:pPr>
        <w:pStyle w:val="Akapitzlist"/>
        <w:numPr>
          <w:ilvl w:val="0"/>
          <w:numId w:val="55"/>
        </w:numPr>
        <w:spacing w:after="0" w:line="276" w:lineRule="auto"/>
        <w:jc w:val="both"/>
        <w:rPr>
          <w:rFonts w:cstheme="minorHAnsi"/>
        </w:rPr>
      </w:pPr>
      <w:r w:rsidRPr="00747F9D">
        <w:rPr>
          <w:rFonts w:cstheme="minorHAnsi"/>
        </w:rPr>
        <w:t>składania wszelkich oświadczeń woli i wiedzy związanych z realizacją ww. projektu, zgodnie z zawartą umową o przekazanie środków finansowych za pośrednictwem systemu teleinformatycznego NAWA, z wyłączeniem czynności związanych z zawarciem, zmianą lub rozwiązaniem ww. umowy</w:t>
      </w:r>
      <w:r w:rsidR="00454043">
        <w:rPr>
          <w:rFonts w:cstheme="minorHAnsi"/>
        </w:rPr>
        <w:t>,</w:t>
      </w:r>
    </w:p>
    <w:p w14:paraId="74C2A26A" w14:textId="37CA56B6" w:rsidR="005D2459" w:rsidRPr="00747F9D" w:rsidRDefault="005D2459" w:rsidP="00747F9D">
      <w:pPr>
        <w:pStyle w:val="Akapitzlist"/>
        <w:numPr>
          <w:ilvl w:val="0"/>
          <w:numId w:val="55"/>
        </w:numPr>
        <w:spacing w:after="0" w:line="276" w:lineRule="auto"/>
        <w:jc w:val="both"/>
        <w:rPr>
          <w:rFonts w:cstheme="minorHAnsi"/>
        </w:rPr>
      </w:pPr>
      <w:r w:rsidRPr="00747F9D">
        <w:rPr>
          <w:rFonts w:cstheme="minorHAnsi"/>
        </w:rPr>
        <w:t xml:space="preserve">innych czynności jakie okażą się konieczne w związku z </w:t>
      </w:r>
      <w:r w:rsidR="00747F9D" w:rsidRPr="00747F9D">
        <w:rPr>
          <w:rFonts w:cstheme="minorHAnsi"/>
        </w:rPr>
        <w:t xml:space="preserve"> </w:t>
      </w:r>
      <w:r w:rsidR="00454043">
        <w:rPr>
          <w:rFonts w:cstheme="minorHAnsi"/>
        </w:rPr>
        <w:t>r</w:t>
      </w:r>
      <w:r w:rsidR="00747F9D" w:rsidRPr="00747F9D">
        <w:rPr>
          <w:rFonts w:cstheme="minorHAnsi"/>
        </w:rPr>
        <w:t>ealizacją projektu.</w:t>
      </w:r>
    </w:p>
    <w:p w14:paraId="6D48793B" w14:textId="77777777" w:rsidR="005D2459" w:rsidRPr="00747F9D" w:rsidRDefault="005D2459" w:rsidP="005D2459">
      <w:pPr>
        <w:pStyle w:val="Akapitzlist"/>
        <w:spacing w:after="0" w:line="276" w:lineRule="auto"/>
        <w:ind w:left="1134"/>
        <w:jc w:val="both"/>
        <w:rPr>
          <w:rFonts w:cstheme="minorHAnsi"/>
        </w:rPr>
      </w:pPr>
    </w:p>
    <w:p w14:paraId="3789E627" w14:textId="7777777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04F37B1" w14:textId="173367B2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47F9D">
        <w:rPr>
          <w:rFonts w:asciiTheme="minorHAnsi" w:hAnsiTheme="minorHAnsi" w:cstheme="minorHAnsi"/>
          <w:sz w:val="22"/>
          <w:szCs w:val="22"/>
        </w:rPr>
        <w:t>Niniejsze pełnomocnictwo zostaje udzielone do odwołania</w:t>
      </w:r>
      <w:r w:rsidR="004E392B" w:rsidRPr="00747F9D">
        <w:rPr>
          <w:rFonts w:asciiTheme="minorHAnsi" w:hAnsiTheme="minorHAnsi" w:cstheme="minorHAnsi"/>
          <w:sz w:val="22"/>
          <w:szCs w:val="22"/>
        </w:rPr>
        <w:t xml:space="preserve"> i </w:t>
      </w:r>
      <w:r w:rsidRPr="00747F9D">
        <w:rPr>
          <w:rFonts w:asciiTheme="minorHAnsi" w:hAnsiTheme="minorHAnsi" w:cstheme="minorHAnsi"/>
          <w:sz w:val="22"/>
          <w:szCs w:val="22"/>
        </w:rPr>
        <w:t xml:space="preserve">nie obejmuje uprawnienia </w:t>
      </w:r>
      <w:r w:rsidR="008E3067" w:rsidRPr="00747F9D">
        <w:rPr>
          <w:rFonts w:asciiTheme="minorHAnsi" w:hAnsiTheme="minorHAnsi" w:cstheme="minorHAnsi"/>
          <w:sz w:val="22"/>
          <w:szCs w:val="22"/>
        </w:rPr>
        <w:t>Mocodawcy</w:t>
      </w:r>
      <w:r w:rsidRPr="00747F9D">
        <w:rPr>
          <w:rFonts w:asciiTheme="minorHAnsi" w:hAnsiTheme="minorHAnsi" w:cstheme="minorHAnsi"/>
          <w:sz w:val="22"/>
          <w:szCs w:val="22"/>
        </w:rPr>
        <w:t xml:space="preserve"> do udzielania dalszych pełnomocnictw.</w:t>
      </w:r>
    </w:p>
    <w:p w14:paraId="3A184CC1" w14:textId="7777777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51455E94" w14:textId="77ECF7AF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47F9D">
        <w:rPr>
          <w:rFonts w:asciiTheme="minorHAnsi" w:hAnsiTheme="minorHAnsi" w:cstheme="minorHAnsi"/>
          <w:sz w:val="22"/>
          <w:szCs w:val="22"/>
        </w:rPr>
        <w:t>Dla skuteczności odwołania lub cofnięcia niniejszego pełnomocnictwa, Mocodawca jest obowiązany poinformować</w:t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o </w:t>
      </w:r>
      <w:r w:rsidRPr="00747F9D">
        <w:rPr>
          <w:rFonts w:asciiTheme="minorHAnsi" w:hAnsiTheme="minorHAnsi" w:cstheme="minorHAnsi"/>
          <w:sz w:val="22"/>
          <w:szCs w:val="22"/>
        </w:rPr>
        <w:t>tym NAWA, pod rygorem uznania czynności Pełnomocnika za skuteczne, tzn.</w:t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w </w:t>
      </w:r>
      <w:r w:rsidRPr="00747F9D">
        <w:rPr>
          <w:rFonts w:asciiTheme="minorHAnsi" w:hAnsiTheme="minorHAnsi" w:cstheme="minorHAnsi"/>
          <w:sz w:val="22"/>
          <w:szCs w:val="22"/>
        </w:rPr>
        <w:t>imieniu</w:t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i </w:t>
      </w:r>
      <w:r w:rsidRPr="00747F9D">
        <w:rPr>
          <w:rFonts w:asciiTheme="minorHAnsi" w:hAnsiTheme="minorHAnsi" w:cstheme="minorHAnsi"/>
          <w:sz w:val="22"/>
          <w:szCs w:val="22"/>
        </w:rPr>
        <w:t>na rzecz Mocodawcy.</w:t>
      </w:r>
    </w:p>
    <w:p w14:paraId="6C435CAF" w14:textId="77777777" w:rsidR="00453744" w:rsidRPr="00747F9D" w:rsidRDefault="00453744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54BB6907" w14:textId="77777777" w:rsidR="00453744" w:rsidRPr="00747F9D" w:rsidRDefault="00453744" w:rsidP="001426E1">
      <w:pPr>
        <w:pStyle w:val="Wzorytekst"/>
        <w:suppressAutoHyphens/>
        <w:spacing w:line="276" w:lineRule="auto"/>
        <w:ind w:left="5664"/>
        <w:jc w:val="center"/>
        <w:rPr>
          <w:rFonts w:asciiTheme="minorHAnsi" w:hAnsiTheme="minorHAnsi" w:cstheme="minorHAnsi"/>
          <w:sz w:val="22"/>
          <w:szCs w:val="22"/>
        </w:rPr>
      </w:pPr>
    </w:p>
    <w:p w14:paraId="4B5BCCB1" w14:textId="77777777" w:rsidR="00453744" w:rsidRPr="00747F9D" w:rsidRDefault="00453744" w:rsidP="001426E1">
      <w:pPr>
        <w:pStyle w:val="Wzorytekst"/>
        <w:suppressAutoHyphens/>
        <w:spacing w:line="276" w:lineRule="auto"/>
        <w:ind w:left="5664"/>
        <w:jc w:val="center"/>
        <w:rPr>
          <w:rFonts w:asciiTheme="minorHAnsi" w:hAnsiTheme="minorHAnsi" w:cstheme="minorHAnsi"/>
          <w:sz w:val="22"/>
          <w:szCs w:val="22"/>
        </w:rPr>
      </w:pPr>
    </w:p>
    <w:p w14:paraId="67325CD0" w14:textId="4D04C73A" w:rsidR="003352FE" w:rsidRPr="00747F9D" w:rsidRDefault="00906591" w:rsidP="001426E1">
      <w:pPr>
        <w:pStyle w:val="Wzorytekst"/>
        <w:suppressAutoHyphens/>
        <w:spacing w:line="276" w:lineRule="auto"/>
        <w:ind w:left="5664"/>
        <w:jc w:val="center"/>
        <w:rPr>
          <w:rFonts w:asciiTheme="minorHAnsi" w:hAnsiTheme="minorHAnsi" w:cstheme="minorHAnsi"/>
          <w:sz w:val="22"/>
          <w:szCs w:val="22"/>
        </w:rPr>
      </w:pPr>
      <w:r w:rsidRPr="00747F9D">
        <w:rPr>
          <w:rFonts w:asciiTheme="minorHAnsi" w:hAnsiTheme="minorHAnsi" w:cstheme="minorHAnsi"/>
          <w:sz w:val="22"/>
          <w:szCs w:val="22"/>
        </w:rPr>
        <w:t>…………………………………………..</w:t>
      </w:r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9"/>
      </w:r>
    </w:p>
    <w:sectPr w:rsidR="003352FE" w:rsidRPr="00747F9D" w:rsidSect="002D698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440" w:right="1080" w:bottom="1440" w:left="1080" w:header="69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178DED" w14:textId="77777777" w:rsidR="00743FA8" w:rsidRDefault="00743FA8" w:rsidP="00645E2B">
      <w:r>
        <w:separator/>
      </w:r>
    </w:p>
    <w:p w14:paraId="0CACBA02" w14:textId="77777777" w:rsidR="00743FA8" w:rsidRDefault="00743FA8"/>
  </w:endnote>
  <w:endnote w:type="continuationSeparator" w:id="0">
    <w:p w14:paraId="1A92B404" w14:textId="77777777" w:rsidR="00743FA8" w:rsidRDefault="00743FA8" w:rsidP="00645E2B">
      <w:r>
        <w:continuationSeparator/>
      </w:r>
    </w:p>
    <w:p w14:paraId="0910B714" w14:textId="77777777" w:rsidR="00743FA8" w:rsidRDefault="00743F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Light">
    <w:altName w:val="Segoe UI"/>
    <w:charset w:val="EE"/>
    <w:family w:val="swiss"/>
    <w:pitch w:val="variable"/>
    <w:sig w:usb0="A00000AF" w:usb1="5000604B" w:usb2="00000000" w:usb3="00000000" w:csb0="00000093" w:csb1="00000000"/>
  </w:font>
  <w:font w:name="Arial Unicode MS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harter BT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Charter BT Bd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34792B" w14:textId="77777777" w:rsidR="00D97EFC" w:rsidRDefault="00D97EF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Lato Light" w:hAnsi="Lato Light"/>
        <w:sz w:val="20"/>
        <w:szCs w:val="20"/>
      </w:rPr>
      <w:id w:val="659352913"/>
      <w:docPartObj>
        <w:docPartGallery w:val="Page Numbers (Bottom of Page)"/>
        <w:docPartUnique/>
      </w:docPartObj>
    </w:sdtPr>
    <w:sdtEndPr/>
    <w:sdtContent>
      <w:sdt>
        <w:sdtPr>
          <w:rPr>
            <w:rFonts w:ascii="Lato Light" w:hAnsi="Lato Light"/>
            <w:sz w:val="20"/>
            <w:szCs w:val="20"/>
          </w:rPr>
          <w:id w:val="-1286428907"/>
          <w:docPartObj>
            <w:docPartGallery w:val="Page Numbers (Top of Page)"/>
            <w:docPartUnique/>
          </w:docPartObj>
        </w:sdtPr>
        <w:sdtEndPr/>
        <w:sdtContent>
          <w:p w14:paraId="636E9DCE" w14:textId="449B5D32" w:rsidR="00C9445F" w:rsidRPr="006214C6" w:rsidRDefault="00C9445F" w:rsidP="009D357B">
            <w:pPr>
              <w:pStyle w:val="Stopka"/>
              <w:jc w:val="center"/>
              <w:rPr>
                <w:rFonts w:ascii="Lato Light" w:hAnsi="Lato Light"/>
                <w:sz w:val="20"/>
                <w:szCs w:val="20"/>
              </w:rPr>
            </w:pP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begin"/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instrText>PAGE</w:instrText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separate"/>
            </w:r>
            <w:r w:rsidR="00747F9D">
              <w:rPr>
                <w:rFonts w:ascii="Lato Light" w:hAnsi="Lato Light"/>
                <w:bCs/>
                <w:noProof/>
                <w:sz w:val="20"/>
                <w:szCs w:val="20"/>
              </w:rPr>
              <w:t>1</w:t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21CAD" w14:textId="77777777" w:rsidR="00D97EFC" w:rsidRDefault="00D97EF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B8EA6B" w14:textId="77777777" w:rsidR="00743FA8" w:rsidRDefault="00743FA8" w:rsidP="00645E2B">
      <w:r>
        <w:separator/>
      </w:r>
    </w:p>
    <w:p w14:paraId="1C05E2C4" w14:textId="77777777" w:rsidR="00743FA8" w:rsidRDefault="00743FA8"/>
  </w:footnote>
  <w:footnote w:type="continuationSeparator" w:id="0">
    <w:p w14:paraId="2EF2BC9E" w14:textId="77777777" w:rsidR="00743FA8" w:rsidRDefault="00743FA8" w:rsidP="00645E2B">
      <w:r>
        <w:continuationSeparator/>
      </w:r>
    </w:p>
    <w:p w14:paraId="313ABDE2" w14:textId="77777777" w:rsidR="00743FA8" w:rsidRDefault="00743FA8"/>
  </w:footnote>
  <w:footnote w:id="1">
    <w:p w14:paraId="66D2D9F9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Pieczęć Wnioskodawcy (Mocodawcy)</w:t>
      </w:r>
    </w:p>
  </w:footnote>
  <w:footnote w:id="2">
    <w:p w14:paraId="4201176C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Miejscowość wystawienia pełnomocnictwa przez Wnioskodawcę (Mocodawcę)</w:t>
      </w:r>
    </w:p>
  </w:footnote>
  <w:footnote w:id="3">
    <w:p w14:paraId="3EEC6EA4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Data wystawienia pełnomocnictwa przez Wnioskodawcę (Mocodawcę)</w:t>
      </w:r>
    </w:p>
  </w:footnote>
  <w:footnote w:id="4">
    <w:p w14:paraId="0F5D4C58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azwa Wnioskodawcy (Mocodawcy)</w:t>
      </w:r>
    </w:p>
  </w:footnote>
  <w:footnote w:id="5">
    <w:p w14:paraId="09467961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Ulica, numer budynku i lokalu (jeśli dotyczy), kod pocztowy, miejscowość poczty Wnioskodawcy (Mocodawcy)</w:t>
      </w:r>
    </w:p>
  </w:footnote>
  <w:footnote w:id="6">
    <w:p w14:paraId="6FAB348F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umer NIP Wnioskodawcy (Mocodawcy)</w:t>
      </w:r>
    </w:p>
  </w:footnote>
  <w:footnote w:id="7">
    <w:p w14:paraId="160C463E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Imię i nazwisko Pełnomocnika</w:t>
      </w:r>
    </w:p>
  </w:footnote>
  <w:footnote w:id="8">
    <w:p w14:paraId="4E8513E1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umer PESEL Pełnomocnika</w:t>
      </w:r>
    </w:p>
  </w:footnote>
  <w:footnote w:id="9">
    <w:p w14:paraId="62587E45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Podpis osoby upoważnionej zgodnie z zasadami reprezentacji Wnioskodawcy (Mocodawcy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C8646" w14:textId="77777777" w:rsidR="00D97EFC" w:rsidRDefault="00D97EF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71BECF" w14:textId="77777777" w:rsidR="002D698D" w:rsidRDefault="00F17345" w:rsidP="002D698D">
    <w:pPr>
      <w:pStyle w:val="Nagwek"/>
      <w:tabs>
        <w:tab w:val="clear" w:pos="4536"/>
        <w:tab w:val="clear" w:pos="9072"/>
        <w:tab w:val="left" w:pos="4177"/>
      </w:tabs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7D0482B0" wp14:editId="7CE2BC29">
          <wp:simplePos x="0" y="0"/>
          <wp:positionH relativeFrom="margin">
            <wp:posOffset>-421</wp:posOffset>
          </wp:positionH>
          <wp:positionV relativeFrom="paragraph">
            <wp:posOffset>-4954</wp:posOffset>
          </wp:positionV>
          <wp:extent cx="2086449" cy="269889"/>
          <wp:effectExtent l="0" t="0" r="9525" b="0"/>
          <wp:wrapNone/>
          <wp:docPr id="25" name="Obraz 25" descr="LOGO_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P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5950" cy="276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                              </w:t>
    </w:r>
  </w:p>
  <w:p w14:paraId="51903B59" w14:textId="499B085F" w:rsidR="00C9445F" w:rsidRDefault="002D698D" w:rsidP="002D698D">
    <w:pPr>
      <w:pStyle w:val="Nagwek"/>
      <w:tabs>
        <w:tab w:val="clear" w:pos="4536"/>
        <w:tab w:val="clear" w:pos="9072"/>
        <w:tab w:val="left" w:pos="4177"/>
      </w:tabs>
      <w:jc w:val="right"/>
    </w:pPr>
    <w:r>
      <w:rPr>
        <w:i/>
        <w:color w:val="A6A6A6" w:themeColor="background1" w:themeShade="A6"/>
        <w:sz w:val="16"/>
        <w:szCs w:val="16"/>
      </w:rPr>
      <w:t xml:space="preserve">                                                                                                         </w:t>
    </w:r>
    <w:r w:rsidRPr="00A06DDA">
      <w:rPr>
        <w:i/>
        <w:color w:val="A6A6A6" w:themeColor="background1" w:themeShade="A6"/>
        <w:sz w:val="16"/>
        <w:szCs w:val="16"/>
      </w:rPr>
      <w:t xml:space="preserve">Załącznik nr </w:t>
    </w:r>
    <w:r>
      <w:rPr>
        <w:i/>
        <w:color w:val="A6A6A6" w:themeColor="background1" w:themeShade="A6"/>
        <w:sz w:val="16"/>
        <w:szCs w:val="16"/>
      </w:rPr>
      <w:t>1</w:t>
    </w:r>
    <w:r w:rsidRPr="00A06DDA">
      <w:rPr>
        <w:i/>
        <w:color w:val="A6A6A6" w:themeColor="background1" w:themeShade="A6"/>
        <w:sz w:val="16"/>
        <w:szCs w:val="16"/>
      </w:rPr>
      <w:t xml:space="preserve"> do Ogłoszenia </w:t>
    </w:r>
    <w:r w:rsidR="00D97EFC">
      <w:rPr>
        <w:i/>
        <w:color w:val="A6A6A6" w:themeColor="background1" w:themeShade="A6"/>
        <w:sz w:val="16"/>
        <w:szCs w:val="16"/>
      </w:rPr>
      <w:t>o</w:t>
    </w:r>
    <w:bookmarkStart w:id="1" w:name="_GoBack"/>
    <w:bookmarkEnd w:id="1"/>
    <w:r w:rsidRPr="00A06DDA">
      <w:rPr>
        <w:i/>
        <w:color w:val="A6A6A6" w:themeColor="background1" w:themeShade="A6"/>
        <w:sz w:val="16"/>
        <w:szCs w:val="16"/>
      </w:rPr>
      <w:t xml:space="preserve"> Naborze wniosków o udział w programie Letnie kursy NAW</w:t>
    </w:r>
    <w:r>
      <w:rPr>
        <w:i/>
        <w:color w:val="A6A6A6" w:themeColor="background1" w:themeShade="A6"/>
        <w:sz w:val="16"/>
        <w:szCs w:val="16"/>
      </w:rPr>
      <w:t>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1A1A7" w14:textId="235508F7" w:rsidR="00C9445F" w:rsidRDefault="00C9445F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1045B9E2" wp14:editId="7E73FAF2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26" name="Obraz 26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b w:val="0"/>
        <w:i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/>
        <w:sz w:val="24"/>
        <w:szCs w:val="24"/>
      </w:rPr>
    </w:lvl>
  </w:abstractNum>
  <w:abstractNum w:abstractNumId="1" w15:restartNumberingAfterBreak="0">
    <w:nsid w:val="0000000E"/>
    <w:multiLevelType w:val="multilevel"/>
    <w:tmpl w:val="9006D4F8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Calibri"/>
        <w:b w:val="0"/>
        <w:i w:val="0"/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18"/>
    <w:multiLevelType w:val="multilevel"/>
    <w:tmpl w:val="FB7AFDB6"/>
    <w:name w:val="WW8Num2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Calibri" w:hint="default"/>
      </w:rPr>
    </w:lvl>
    <w:lvl w:ilvl="1">
      <w:start w:val="1"/>
      <w:numFmt w:val="decimal"/>
      <w:lvlText w:val="%2)"/>
      <w:lvlJc w:val="left"/>
      <w:pPr>
        <w:tabs>
          <w:tab w:val="num" w:pos="708"/>
        </w:tabs>
        <w:ind w:left="720" w:hanging="360"/>
      </w:pPr>
      <w:rPr>
        <w:rFonts w:cs="Calibri" w:hint="default"/>
      </w:rPr>
    </w:lvl>
    <w:lvl w:ilvl="2">
      <w:start w:val="1"/>
      <w:numFmt w:val="decimal"/>
      <w:lvlText w:val="%3)"/>
      <w:lvlJc w:val="left"/>
      <w:pPr>
        <w:tabs>
          <w:tab w:val="num" w:pos="708"/>
        </w:tabs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Times New Roman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Calibri"/>
        <w:sz w:val="24"/>
        <w:szCs w:val="24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Calibri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0000024"/>
    <w:multiLevelType w:val="multilevel"/>
    <w:tmpl w:val="00000024"/>
    <w:name w:val="WW8Num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0000032"/>
    <w:multiLevelType w:val="singleLevel"/>
    <w:tmpl w:val="00000032"/>
    <w:name w:val="WW8Num50"/>
    <w:lvl w:ilvl="0">
      <w:start w:val="1"/>
      <w:numFmt w:val="decimal"/>
      <w:lvlText w:val="%1)"/>
      <w:lvlJc w:val="left"/>
      <w:pPr>
        <w:tabs>
          <w:tab w:val="num" w:pos="708"/>
        </w:tabs>
        <w:ind w:left="720" w:hanging="360"/>
      </w:pPr>
      <w:rPr>
        <w:rFonts w:cs="Calibri"/>
      </w:rPr>
    </w:lvl>
  </w:abstractNum>
  <w:abstractNum w:abstractNumId="6" w15:restartNumberingAfterBreak="0">
    <w:nsid w:val="01262D8B"/>
    <w:multiLevelType w:val="multilevel"/>
    <w:tmpl w:val="C5004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05EB4700"/>
    <w:multiLevelType w:val="multilevel"/>
    <w:tmpl w:val="431C07CC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8" w15:restartNumberingAfterBreak="0">
    <w:nsid w:val="092D3E34"/>
    <w:multiLevelType w:val="multilevel"/>
    <w:tmpl w:val="6D2E0B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09472A11"/>
    <w:multiLevelType w:val="hybridMultilevel"/>
    <w:tmpl w:val="07909CA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9872C8B"/>
    <w:multiLevelType w:val="hybridMultilevel"/>
    <w:tmpl w:val="2A8463B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9D41A09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E0B88"/>
    <w:multiLevelType w:val="hybridMultilevel"/>
    <w:tmpl w:val="C13E1B5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D94F55"/>
    <w:multiLevelType w:val="multilevel"/>
    <w:tmpl w:val="082494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color w:val="auto"/>
        <w:sz w:val="24"/>
      </w:rPr>
    </w:lvl>
  </w:abstractNum>
  <w:abstractNum w:abstractNumId="14" w15:restartNumberingAfterBreak="0">
    <w:nsid w:val="1F995D1D"/>
    <w:multiLevelType w:val="hybridMultilevel"/>
    <w:tmpl w:val="1CB6E8E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B9440D8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15962"/>
    <w:multiLevelType w:val="multilevel"/>
    <w:tmpl w:val="BA1AF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6" w15:restartNumberingAfterBreak="0">
    <w:nsid w:val="258F1BF7"/>
    <w:multiLevelType w:val="multilevel"/>
    <w:tmpl w:val="FA8ECD3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7691247"/>
    <w:multiLevelType w:val="hybridMultilevel"/>
    <w:tmpl w:val="CEECA8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6D4A04"/>
    <w:multiLevelType w:val="multilevel"/>
    <w:tmpl w:val="9000EB7A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5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19" w15:restartNumberingAfterBreak="0">
    <w:nsid w:val="2859254F"/>
    <w:multiLevelType w:val="multilevel"/>
    <w:tmpl w:val="EEFCD82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28655315"/>
    <w:multiLevelType w:val="multilevel"/>
    <w:tmpl w:val="1AD82E2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1" w15:restartNumberingAfterBreak="0">
    <w:nsid w:val="28835E52"/>
    <w:multiLevelType w:val="multilevel"/>
    <w:tmpl w:val="8FAE8CE0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2" w15:restartNumberingAfterBreak="0">
    <w:nsid w:val="2B2E4998"/>
    <w:multiLevelType w:val="hybridMultilevel"/>
    <w:tmpl w:val="7884D210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1">
      <w:start w:val="1"/>
      <w:numFmt w:val="decimal"/>
      <w:lvlText w:val="%2)"/>
      <w:lvlJc w:val="left"/>
      <w:pPr>
        <w:ind w:left="1210" w:hanging="360"/>
      </w:pPr>
    </w:lvl>
    <w:lvl w:ilvl="2" w:tplc="818ECA4A">
      <w:start w:val="6"/>
      <w:numFmt w:val="decimal"/>
      <w:lvlText w:val="%3"/>
      <w:lvlJc w:val="left"/>
      <w:pPr>
        <w:ind w:left="2907" w:hanging="360"/>
      </w:pPr>
      <w:rPr>
        <w:rFonts w:hint="default"/>
      </w:rPr>
    </w:lvl>
    <w:lvl w:ilvl="3" w:tplc="4522AA4E">
      <w:start w:val="1"/>
      <w:numFmt w:val="upperLetter"/>
      <w:lvlText w:val="%4."/>
      <w:lvlJc w:val="left"/>
      <w:pPr>
        <w:ind w:left="3447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2D2B7594"/>
    <w:multiLevelType w:val="multilevel"/>
    <w:tmpl w:val="EEFCD82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3524525C"/>
    <w:multiLevelType w:val="hybridMultilevel"/>
    <w:tmpl w:val="57549642"/>
    <w:lvl w:ilvl="0" w:tplc="1464A8BA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36E76DCE"/>
    <w:multiLevelType w:val="hybridMultilevel"/>
    <w:tmpl w:val="847287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127409"/>
    <w:multiLevelType w:val="hybridMultilevel"/>
    <w:tmpl w:val="5442ED40"/>
    <w:lvl w:ilvl="0" w:tplc="B5C83FAE">
      <w:start w:val="1"/>
      <w:numFmt w:val="decimal"/>
      <w:lvlText w:val="%1)"/>
      <w:lvlJc w:val="left"/>
      <w:pPr>
        <w:ind w:left="720" w:hanging="360"/>
      </w:pPr>
      <w:rPr>
        <w:rFonts w:cs="Arial" w:hint="default"/>
        <w:color w:val="auto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3867E1"/>
    <w:multiLevelType w:val="hybridMultilevel"/>
    <w:tmpl w:val="CBCA829C"/>
    <w:lvl w:ilvl="0" w:tplc="12B04964">
      <w:start w:val="1"/>
      <w:numFmt w:val="decimal"/>
      <w:lvlText w:val="%1)"/>
      <w:lvlJc w:val="left"/>
      <w:pPr>
        <w:ind w:left="108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B63AB4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284D1B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95333A6"/>
    <w:multiLevelType w:val="hybridMultilevel"/>
    <w:tmpl w:val="68B0A50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9963BB5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3810E7"/>
    <w:multiLevelType w:val="hybridMultilevel"/>
    <w:tmpl w:val="54C4502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246FEB"/>
    <w:multiLevelType w:val="hybridMultilevel"/>
    <w:tmpl w:val="BCF48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9166E9"/>
    <w:multiLevelType w:val="hybridMultilevel"/>
    <w:tmpl w:val="A9964F7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E96115A"/>
    <w:multiLevelType w:val="multilevel"/>
    <w:tmpl w:val="56A6A7D8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50" w:hanging="39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6" w15:restartNumberingAfterBreak="0">
    <w:nsid w:val="4F511A2C"/>
    <w:multiLevelType w:val="multilevel"/>
    <w:tmpl w:val="66227C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508B223C"/>
    <w:multiLevelType w:val="hybridMultilevel"/>
    <w:tmpl w:val="1A521F3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52EC97DA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2B1C23"/>
    <w:multiLevelType w:val="hybridMultilevel"/>
    <w:tmpl w:val="0D3614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933360F"/>
    <w:multiLevelType w:val="hybridMultilevel"/>
    <w:tmpl w:val="2B84F6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CE311A"/>
    <w:multiLevelType w:val="hybridMultilevel"/>
    <w:tmpl w:val="FCC83A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E3737C8"/>
    <w:multiLevelType w:val="hybridMultilevel"/>
    <w:tmpl w:val="7FB839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E647FA7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F5A506C"/>
    <w:multiLevelType w:val="hybridMultilevel"/>
    <w:tmpl w:val="F8C42D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BE9CDFD6">
      <w:start w:val="8"/>
      <w:numFmt w:val="decimal"/>
      <w:lvlText w:val="%3"/>
      <w:lvlJc w:val="left"/>
      <w:pPr>
        <w:ind w:left="232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32127DD"/>
    <w:multiLevelType w:val="hybridMultilevel"/>
    <w:tmpl w:val="9BB87F0C"/>
    <w:lvl w:ilvl="0" w:tplc="82C8B990">
      <w:start w:val="1"/>
      <w:numFmt w:val="decimal"/>
      <w:lvlText w:val="%1)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3492AB2"/>
    <w:multiLevelType w:val="hybridMultilevel"/>
    <w:tmpl w:val="12825CFE"/>
    <w:lvl w:ilvl="0" w:tplc="E0E42496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42C401A"/>
    <w:multiLevelType w:val="hybridMultilevel"/>
    <w:tmpl w:val="AD9CC96A"/>
    <w:styleLink w:val="Zaimportowanystyl16"/>
    <w:lvl w:ilvl="0" w:tplc="78ACD740">
      <w:start w:val="1"/>
      <w:numFmt w:val="decimal"/>
      <w:lvlText w:val="%1)"/>
      <w:lvlJc w:val="left"/>
      <w:pPr>
        <w:ind w:left="78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4A8048C">
      <w:start w:val="1"/>
      <w:numFmt w:val="decimal"/>
      <w:lvlText w:val="%2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D46C1C">
      <w:start w:val="1"/>
      <w:numFmt w:val="decimal"/>
      <w:lvlText w:val="%3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FF4462E">
      <w:start w:val="1"/>
      <w:numFmt w:val="decimal"/>
      <w:lvlText w:val="%4)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DB672F4">
      <w:start w:val="1"/>
      <w:numFmt w:val="decimal"/>
      <w:lvlText w:val="%5)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298E130">
      <w:start w:val="1"/>
      <w:numFmt w:val="decimal"/>
      <w:lvlText w:val="%6)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1329C80">
      <w:start w:val="1"/>
      <w:numFmt w:val="decimal"/>
      <w:lvlText w:val="%7)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E287714">
      <w:start w:val="1"/>
      <w:numFmt w:val="decimal"/>
      <w:lvlText w:val="%8)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E481A3A">
      <w:start w:val="1"/>
      <w:numFmt w:val="decimal"/>
      <w:lvlText w:val="%9)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7" w15:restartNumberingAfterBreak="0">
    <w:nsid w:val="65617E3B"/>
    <w:multiLevelType w:val="hybridMultilevel"/>
    <w:tmpl w:val="40D815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7347DFF"/>
    <w:multiLevelType w:val="multilevel"/>
    <w:tmpl w:val="E4EA829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9" w15:restartNumberingAfterBreak="0">
    <w:nsid w:val="6CD447A7"/>
    <w:multiLevelType w:val="hybridMultilevel"/>
    <w:tmpl w:val="8DE4E3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5AC1758"/>
    <w:multiLevelType w:val="hybridMultilevel"/>
    <w:tmpl w:val="66868B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A26556D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E026C21"/>
    <w:multiLevelType w:val="hybridMultilevel"/>
    <w:tmpl w:val="E16215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F49654F"/>
    <w:multiLevelType w:val="hybridMultilevel"/>
    <w:tmpl w:val="005C04A0"/>
    <w:lvl w:ilvl="0" w:tplc="C5C82230">
      <w:start w:val="1"/>
      <w:numFmt w:val="decimal"/>
      <w:lvlText w:val="%1.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28CC5CDA">
      <w:start w:val="1"/>
      <w:numFmt w:val="decimal"/>
      <w:lvlText w:val="%2."/>
      <w:lvlJc w:val="left"/>
      <w:pPr>
        <w:ind w:left="1440" w:hanging="360"/>
      </w:pPr>
      <w:rPr>
        <w:rFonts w:ascii="Lato Light" w:eastAsiaTheme="minorHAnsi" w:hAnsi="Lato Light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FF9454D"/>
    <w:multiLevelType w:val="hybridMultilevel"/>
    <w:tmpl w:val="5D20EB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303DE6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36"/>
  </w:num>
  <w:num w:numId="3">
    <w:abstractNumId w:val="12"/>
  </w:num>
  <w:num w:numId="4">
    <w:abstractNumId w:val="32"/>
  </w:num>
  <w:num w:numId="5">
    <w:abstractNumId w:val="14"/>
  </w:num>
  <w:num w:numId="6">
    <w:abstractNumId w:val="54"/>
  </w:num>
  <w:num w:numId="7">
    <w:abstractNumId w:val="40"/>
  </w:num>
  <w:num w:numId="8">
    <w:abstractNumId w:val="25"/>
  </w:num>
  <w:num w:numId="9">
    <w:abstractNumId w:val="49"/>
  </w:num>
  <w:num w:numId="10">
    <w:abstractNumId w:val="9"/>
  </w:num>
  <w:num w:numId="11">
    <w:abstractNumId w:val="43"/>
  </w:num>
  <w:num w:numId="12">
    <w:abstractNumId w:val="50"/>
  </w:num>
  <w:num w:numId="13">
    <w:abstractNumId w:val="52"/>
  </w:num>
  <w:num w:numId="14">
    <w:abstractNumId w:val="8"/>
  </w:num>
  <w:num w:numId="15">
    <w:abstractNumId w:val="17"/>
  </w:num>
  <w:num w:numId="16">
    <w:abstractNumId w:val="13"/>
  </w:num>
  <w:num w:numId="17">
    <w:abstractNumId w:val="46"/>
  </w:num>
  <w:num w:numId="18">
    <w:abstractNumId w:val="39"/>
  </w:num>
  <w:num w:numId="19">
    <w:abstractNumId w:val="26"/>
  </w:num>
  <w:num w:numId="20">
    <w:abstractNumId w:val="47"/>
  </w:num>
  <w:num w:numId="21">
    <w:abstractNumId w:val="48"/>
  </w:num>
  <w:num w:numId="22">
    <w:abstractNumId w:val="28"/>
  </w:num>
  <w:num w:numId="23">
    <w:abstractNumId w:val="44"/>
  </w:num>
  <w:num w:numId="24">
    <w:abstractNumId w:val="51"/>
  </w:num>
  <w:num w:numId="25">
    <w:abstractNumId w:val="45"/>
  </w:num>
  <w:num w:numId="26">
    <w:abstractNumId w:val="29"/>
  </w:num>
  <w:num w:numId="27">
    <w:abstractNumId w:val="42"/>
  </w:num>
  <w:num w:numId="28">
    <w:abstractNumId w:val="31"/>
  </w:num>
  <w:num w:numId="29">
    <w:abstractNumId w:val="11"/>
  </w:num>
  <w:num w:numId="30">
    <w:abstractNumId w:val="41"/>
  </w:num>
  <w:num w:numId="31">
    <w:abstractNumId w:val="22"/>
  </w:num>
  <w:num w:numId="32">
    <w:abstractNumId w:val="27"/>
  </w:num>
  <w:num w:numId="33">
    <w:abstractNumId w:val="37"/>
  </w:num>
  <w:num w:numId="34">
    <w:abstractNumId w:val="53"/>
  </w:num>
  <w:num w:numId="35">
    <w:abstractNumId w:val="16"/>
  </w:num>
  <w:num w:numId="36">
    <w:abstractNumId w:val="24"/>
  </w:num>
  <w:num w:numId="37">
    <w:abstractNumId w:val="38"/>
  </w:num>
  <w:num w:numId="38">
    <w:abstractNumId w:val="6"/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5"/>
  </w:num>
  <w:num w:numId="45">
    <w:abstractNumId w:val="18"/>
  </w:num>
  <w:num w:numId="46">
    <w:abstractNumId w:val="21"/>
  </w:num>
  <w:num w:numId="47">
    <w:abstractNumId w:val="7"/>
  </w:num>
  <w:num w:numId="48">
    <w:abstractNumId w:val="20"/>
  </w:num>
  <w:num w:numId="49">
    <w:abstractNumId w:val="19"/>
  </w:num>
  <w:num w:numId="50">
    <w:abstractNumId w:val="23"/>
  </w:num>
  <w:num w:numId="51">
    <w:abstractNumId w:val="33"/>
  </w:num>
  <w:num w:numId="5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0"/>
  </w:num>
  <w:num w:numId="54">
    <w:abstractNumId w:val="30"/>
  </w:num>
  <w:num w:numId="55">
    <w:abstractNumId w:val="34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9"/>
  <w:proofState w:spelling="clean"/>
  <w:doNotTrackFormatting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A1Nbc0MzUyNzZU0lEKTi0uzszPAykwMqkFALT0gDEtAAAA"/>
  </w:docVars>
  <w:rsids>
    <w:rsidRoot w:val="00645E2B"/>
    <w:rsid w:val="0000051B"/>
    <w:rsid w:val="000006B8"/>
    <w:rsid w:val="00000B1E"/>
    <w:rsid w:val="00000B88"/>
    <w:rsid w:val="00000F94"/>
    <w:rsid w:val="00001EF1"/>
    <w:rsid w:val="000023E2"/>
    <w:rsid w:val="00002725"/>
    <w:rsid w:val="0000279D"/>
    <w:rsid w:val="000058A5"/>
    <w:rsid w:val="00006491"/>
    <w:rsid w:val="00006CFF"/>
    <w:rsid w:val="00006DCC"/>
    <w:rsid w:val="00006F17"/>
    <w:rsid w:val="00007AA8"/>
    <w:rsid w:val="00010304"/>
    <w:rsid w:val="00011BBB"/>
    <w:rsid w:val="000123EA"/>
    <w:rsid w:val="000124D7"/>
    <w:rsid w:val="000125CB"/>
    <w:rsid w:val="00013795"/>
    <w:rsid w:val="0001403C"/>
    <w:rsid w:val="00015820"/>
    <w:rsid w:val="00015C4F"/>
    <w:rsid w:val="00016C21"/>
    <w:rsid w:val="00017BD8"/>
    <w:rsid w:val="00020CBC"/>
    <w:rsid w:val="0002101F"/>
    <w:rsid w:val="00021237"/>
    <w:rsid w:val="00021B2E"/>
    <w:rsid w:val="00022674"/>
    <w:rsid w:val="0002368D"/>
    <w:rsid w:val="00024763"/>
    <w:rsid w:val="00024A2A"/>
    <w:rsid w:val="00025928"/>
    <w:rsid w:val="00025E9F"/>
    <w:rsid w:val="00026865"/>
    <w:rsid w:val="000268EC"/>
    <w:rsid w:val="00026EA8"/>
    <w:rsid w:val="00030814"/>
    <w:rsid w:val="00030E0F"/>
    <w:rsid w:val="000311EC"/>
    <w:rsid w:val="00031760"/>
    <w:rsid w:val="000318C5"/>
    <w:rsid w:val="00031DD1"/>
    <w:rsid w:val="000326F8"/>
    <w:rsid w:val="00032F12"/>
    <w:rsid w:val="00033DAA"/>
    <w:rsid w:val="000345F6"/>
    <w:rsid w:val="000354F6"/>
    <w:rsid w:val="0003569D"/>
    <w:rsid w:val="00035DB6"/>
    <w:rsid w:val="0003672C"/>
    <w:rsid w:val="00036EAD"/>
    <w:rsid w:val="000404E3"/>
    <w:rsid w:val="0004207A"/>
    <w:rsid w:val="0004229A"/>
    <w:rsid w:val="0004349E"/>
    <w:rsid w:val="00043E3F"/>
    <w:rsid w:val="000448F5"/>
    <w:rsid w:val="00044DFD"/>
    <w:rsid w:val="00044F3F"/>
    <w:rsid w:val="00045356"/>
    <w:rsid w:val="000459F5"/>
    <w:rsid w:val="00045F9F"/>
    <w:rsid w:val="00046373"/>
    <w:rsid w:val="000463B0"/>
    <w:rsid w:val="00046602"/>
    <w:rsid w:val="00050050"/>
    <w:rsid w:val="000518B2"/>
    <w:rsid w:val="0005292F"/>
    <w:rsid w:val="00053154"/>
    <w:rsid w:val="000537F6"/>
    <w:rsid w:val="000540B0"/>
    <w:rsid w:val="00056593"/>
    <w:rsid w:val="00056A34"/>
    <w:rsid w:val="00056D1E"/>
    <w:rsid w:val="00060378"/>
    <w:rsid w:val="00060FF8"/>
    <w:rsid w:val="000613D0"/>
    <w:rsid w:val="000614EC"/>
    <w:rsid w:val="000617E4"/>
    <w:rsid w:val="0006196A"/>
    <w:rsid w:val="00061FC0"/>
    <w:rsid w:val="000625FE"/>
    <w:rsid w:val="00063BD5"/>
    <w:rsid w:val="00063F8F"/>
    <w:rsid w:val="0006501A"/>
    <w:rsid w:val="00065EB2"/>
    <w:rsid w:val="00066488"/>
    <w:rsid w:val="0006651E"/>
    <w:rsid w:val="000669E5"/>
    <w:rsid w:val="00066CC6"/>
    <w:rsid w:val="00067123"/>
    <w:rsid w:val="000675D0"/>
    <w:rsid w:val="00070476"/>
    <w:rsid w:val="00070B7B"/>
    <w:rsid w:val="00070E2A"/>
    <w:rsid w:val="00070E8A"/>
    <w:rsid w:val="00071283"/>
    <w:rsid w:val="00071C61"/>
    <w:rsid w:val="0007264F"/>
    <w:rsid w:val="00072CB9"/>
    <w:rsid w:val="000732B6"/>
    <w:rsid w:val="00073EA8"/>
    <w:rsid w:val="000767C7"/>
    <w:rsid w:val="00077B67"/>
    <w:rsid w:val="000807A2"/>
    <w:rsid w:val="00080E3A"/>
    <w:rsid w:val="0008123A"/>
    <w:rsid w:val="00081AFD"/>
    <w:rsid w:val="000820A5"/>
    <w:rsid w:val="0008348D"/>
    <w:rsid w:val="000850DD"/>
    <w:rsid w:val="000850FD"/>
    <w:rsid w:val="00085252"/>
    <w:rsid w:val="00085BC4"/>
    <w:rsid w:val="00086C2B"/>
    <w:rsid w:val="00090E95"/>
    <w:rsid w:val="000917D4"/>
    <w:rsid w:val="00091875"/>
    <w:rsid w:val="000925CE"/>
    <w:rsid w:val="0009307D"/>
    <w:rsid w:val="00093D4E"/>
    <w:rsid w:val="00094F76"/>
    <w:rsid w:val="0009505B"/>
    <w:rsid w:val="00095EA9"/>
    <w:rsid w:val="000961F2"/>
    <w:rsid w:val="000962E4"/>
    <w:rsid w:val="0009714A"/>
    <w:rsid w:val="00097C84"/>
    <w:rsid w:val="000A026D"/>
    <w:rsid w:val="000A1474"/>
    <w:rsid w:val="000A2157"/>
    <w:rsid w:val="000A2C33"/>
    <w:rsid w:val="000A3A27"/>
    <w:rsid w:val="000A3A5F"/>
    <w:rsid w:val="000A431C"/>
    <w:rsid w:val="000A52CB"/>
    <w:rsid w:val="000A66A7"/>
    <w:rsid w:val="000A7CA6"/>
    <w:rsid w:val="000A7F3B"/>
    <w:rsid w:val="000B0432"/>
    <w:rsid w:val="000B045C"/>
    <w:rsid w:val="000B0C03"/>
    <w:rsid w:val="000B1E2F"/>
    <w:rsid w:val="000B20A5"/>
    <w:rsid w:val="000B219F"/>
    <w:rsid w:val="000B2282"/>
    <w:rsid w:val="000B3153"/>
    <w:rsid w:val="000B35A8"/>
    <w:rsid w:val="000B40DF"/>
    <w:rsid w:val="000B4165"/>
    <w:rsid w:val="000B50E2"/>
    <w:rsid w:val="000B6076"/>
    <w:rsid w:val="000B636D"/>
    <w:rsid w:val="000B7735"/>
    <w:rsid w:val="000B7BAD"/>
    <w:rsid w:val="000B7DA5"/>
    <w:rsid w:val="000C0A9E"/>
    <w:rsid w:val="000C0D46"/>
    <w:rsid w:val="000C137C"/>
    <w:rsid w:val="000C23BB"/>
    <w:rsid w:val="000C2FED"/>
    <w:rsid w:val="000C50F8"/>
    <w:rsid w:val="000C6590"/>
    <w:rsid w:val="000C69B8"/>
    <w:rsid w:val="000C6B3F"/>
    <w:rsid w:val="000C7D42"/>
    <w:rsid w:val="000C7FE2"/>
    <w:rsid w:val="000D01DA"/>
    <w:rsid w:val="000D1110"/>
    <w:rsid w:val="000D11AE"/>
    <w:rsid w:val="000D1811"/>
    <w:rsid w:val="000D1FF4"/>
    <w:rsid w:val="000D2570"/>
    <w:rsid w:val="000D2A2A"/>
    <w:rsid w:val="000D34F5"/>
    <w:rsid w:val="000D40DA"/>
    <w:rsid w:val="000D43CF"/>
    <w:rsid w:val="000D51BE"/>
    <w:rsid w:val="000D52AF"/>
    <w:rsid w:val="000D5B1D"/>
    <w:rsid w:val="000D6616"/>
    <w:rsid w:val="000D7A22"/>
    <w:rsid w:val="000E019D"/>
    <w:rsid w:val="000E03D1"/>
    <w:rsid w:val="000E085E"/>
    <w:rsid w:val="000E0EDA"/>
    <w:rsid w:val="000E14C3"/>
    <w:rsid w:val="000E40B1"/>
    <w:rsid w:val="000E4B43"/>
    <w:rsid w:val="000E5745"/>
    <w:rsid w:val="000E6F77"/>
    <w:rsid w:val="000E7431"/>
    <w:rsid w:val="000E7CB7"/>
    <w:rsid w:val="000F06FD"/>
    <w:rsid w:val="000F0D15"/>
    <w:rsid w:val="000F0DDF"/>
    <w:rsid w:val="000F138E"/>
    <w:rsid w:val="000F175D"/>
    <w:rsid w:val="000F350E"/>
    <w:rsid w:val="000F3B7D"/>
    <w:rsid w:val="000F3DDD"/>
    <w:rsid w:val="000F4EE9"/>
    <w:rsid w:val="000F50F1"/>
    <w:rsid w:val="000F5560"/>
    <w:rsid w:val="000F6409"/>
    <w:rsid w:val="000F65C5"/>
    <w:rsid w:val="000F709B"/>
    <w:rsid w:val="000F75AD"/>
    <w:rsid w:val="000F7D7A"/>
    <w:rsid w:val="000F7FB6"/>
    <w:rsid w:val="0010012B"/>
    <w:rsid w:val="00100E05"/>
    <w:rsid w:val="001024CD"/>
    <w:rsid w:val="0010279B"/>
    <w:rsid w:val="001032ED"/>
    <w:rsid w:val="001034AE"/>
    <w:rsid w:val="001042B3"/>
    <w:rsid w:val="00104726"/>
    <w:rsid w:val="00105050"/>
    <w:rsid w:val="00105557"/>
    <w:rsid w:val="00105B76"/>
    <w:rsid w:val="0010648F"/>
    <w:rsid w:val="00106545"/>
    <w:rsid w:val="001072BB"/>
    <w:rsid w:val="00107959"/>
    <w:rsid w:val="001107B5"/>
    <w:rsid w:val="00110C5B"/>
    <w:rsid w:val="00111687"/>
    <w:rsid w:val="00111762"/>
    <w:rsid w:val="001118C7"/>
    <w:rsid w:val="001127D9"/>
    <w:rsid w:val="001128AD"/>
    <w:rsid w:val="00113648"/>
    <w:rsid w:val="00113731"/>
    <w:rsid w:val="0011484B"/>
    <w:rsid w:val="0011579A"/>
    <w:rsid w:val="001158A3"/>
    <w:rsid w:val="00115C39"/>
    <w:rsid w:val="00116323"/>
    <w:rsid w:val="001206AF"/>
    <w:rsid w:val="0012116E"/>
    <w:rsid w:val="001216E5"/>
    <w:rsid w:val="00122268"/>
    <w:rsid w:val="00122A66"/>
    <w:rsid w:val="001238DE"/>
    <w:rsid w:val="00123954"/>
    <w:rsid w:val="00124D77"/>
    <w:rsid w:val="00126273"/>
    <w:rsid w:val="00126987"/>
    <w:rsid w:val="00126F3D"/>
    <w:rsid w:val="00127263"/>
    <w:rsid w:val="0012733A"/>
    <w:rsid w:val="0012774B"/>
    <w:rsid w:val="001311A2"/>
    <w:rsid w:val="00131989"/>
    <w:rsid w:val="00135F15"/>
    <w:rsid w:val="00135F70"/>
    <w:rsid w:val="001360A6"/>
    <w:rsid w:val="0013612A"/>
    <w:rsid w:val="00136202"/>
    <w:rsid w:val="00136DD8"/>
    <w:rsid w:val="00140A01"/>
    <w:rsid w:val="00140A13"/>
    <w:rsid w:val="0014119E"/>
    <w:rsid w:val="0014179D"/>
    <w:rsid w:val="00141C17"/>
    <w:rsid w:val="00141E1A"/>
    <w:rsid w:val="00141F91"/>
    <w:rsid w:val="00142011"/>
    <w:rsid w:val="001426E1"/>
    <w:rsid w:val="00142716"/>
    <w:rsid w:val="001437FE"/>
    <w:rsid w:val="00143B65"/>
    <w:rsid w:val="00144367"/>
    <w:rsid w:val="0014469F"/>
    <w:rsid w:val="0014472E"/>
    <w:rsid w:val="00145A0E"/>
    <w:rsid w:val="00145ED9"/>
    <w:rsid w:val="00146202"/>
    <w:rsid w:val="00146A9C"/>
    <w:rsid w:val="0014798A"/>
    <w:rsid w:val="00147D09"/>
    <w:rsid w:val="0015092F"/>
    <w:rsid w:val="00151978"/>
    <w:rsid w:val="00151AC1"/>
    <w:rsid w:val="00151FCA"/>
    <w:rsid w:val="001531FA"/>
    <w:rsid w:val="001534A4"/>
    <w:rsid w:val="001540F5"/>
    <w:rsid w:val="00155167"/>
    <w:rsid w:val="0015549E"/>
    <w:rsid w:val="00155921"/>
    <w:rsid w:val="00155B50"/>
    <w:rsid w:val="00155B61"/>
    <w:rsid w:val="00155F6F"/>
    <w:rsid w:val="001564EB"/>
    <w:rsid w:val="001578F9"/>
    <w:rsid w:val="00157BAB"/>
    <w:rsid w:val="001606BE"/>
    <w:rsid w:val="00160C7A"/>
    <w:rsid w:val="00160D74"/>
    <w:rsid w:val="00160FD2"/>
    <w:rsid w:val="00161275"/>
    <w:rsid w:val="00161403"/>
    <w:rsid w:val="00161961"/>
    <w:rsid w:val="0016253D"/>
    <w:rsid w:val="001628F9"/>
    <w:rsid w:val="001643BF"/>
    <w:rsid w:val="001648F5"/>
    <w:rsid w:val="00164F12"/>
    <w:rsid w:val="0016562C"/>
    <w:rsid w:val="00165685"/>
    <w:rsid w:val="00166408"/>
    <w:rsid w:val="00166552"/>
    <w:rsid w:val="00167976"/>
    <w:rsid w:val="00167C2C"/>
    <w:rsid w:val="00167EB3"/>
    <w:rsid w:val="00170116"/>
    <w:rsid w:val="0017017D"/>
    <w:rsid w:val="001711D0"/>
    <w:rsid w:val="001711D2"/>
    <w:rsid w:val="0017236B"/>
    <w:rsid w:val="001723EE"/>
    <w:rsid w:val="0017289C"/>
    <w:rsid w:val="00173D66"/>
    <w:rsid w:val="001753DD"/>
    <w:rsid w:val="00175D1A"/>
    <w:rsid w:val="00175E64"/>
    <w:rsid w:val="00176279"/>
    <w:rsid w:val="001766F3"/>
    <w:rsid w:val="00177286"/>
    <w:rsid w:val="00177F1A"/>
    <w:rsid w:val="0018043C"/>
    <w:rsid w:val="00181990"/>
    <w:rsid w:val="00181A1F"/>
    <w:rsid w:val="00182CA2"/>
    <w:rsid w:val="0018388D"/>
    <w:rsid w:val="00183A00"/>
    <w:rsid w:val="0018459D"/>
    <w:rsid w:val="0018545D"/>
    <w:rsid w:val="0018568E"/>
    <w:rsid w:val="00185C71"/>
    <w:rsid w:val="00186100"/>
    <w:rsid w:val="00186921"/>
    <w:rsid w:val="001900E5"/>
    <w:rsid w:val="00190372"/>
    <w:rsid w:val="00190B3D"/>
    <w:rsid w:val="00191404"/>
    <w:rsid w:val="00191564"/>
    <w:rsid w:val="0019167E"/>
    <w:rsid w:val="00192726"/>
    <w:rsid w:val="00192E7A"/>
    <w:rsid w:val="00194082"/>
    <w:rsid w:val="0019431B"/>
    <w:rsid w:val="0019490D"/>
    <w:rsid w:val="00194AE3"/>
    <w:rsid w:val="00195F6C"/>
    <w:rsid w:val="001960F5"/>
    <w:rsid w:val="001962B1"/>
    <w:rsid w:val="001973E5"/>
    <w:rsid w:val="0019767C"/>
    <w:rsid w:val="00197F1F"/>
    <w:rsid w:val="00197F23"/>
    <w:rsid w:val="001A09C0"/>
    <w:rsid w:val="001A120C"/>
    <w:rsid w:val="001A1CE3"/>
    <w:rsid w:val="001A1D55"/>
    <w:rsid w:val="001A2138"/>
    <w:rsid w:val="001A2B98"/>
    <w:rsid w:val="001A3A7B"/>
    <w:rsid w:val="001A3C24"/>
    <w:rsid w:val="001A3EA7"/>
    <w:rsid w:val="001A431E"/>
    <w:rsid w:val="001A464A"/>
    <w:rsid w:val="001A46A1"/>
    <w:rsid w:val="001A50B1"/>
    <w:rsid w:val="001A5229"/>
    <w:rsid w:val="001A5DAD"/>
    <w:rsid w:val="001A5EB3"/>
    <w:rsid w:val="001A6B3E"/>
    <w:rsid w:val="001A6BE6"/>
    <w:rsid w:val="001A6CCA"/>
    <w:rsid w:val="001A6DAC"/>
    <w:rsid w:val="001A7194"/>
    <w:rsid w:val="001A78E2"/>
    <w:rsid w:val="001B079F"/>
    <w:rsid w:val="001B09D2"/>
    <w:rsid w:val="001B0C2D"/>
    <w:rsid w:val="001B1243"/>
    <w:rsid w:val="001B1D8C"/>
    <w:rsid w:val="001B2FBA"/>
    <w:rsid w:val="001B34CD"/>
    <w:rsid w:val="001B3C7B"/>
    <w:rsid w:val="001B3E8B"/>
    <w:rsid w:val="001B4A3A"/>
    <w:rsid w:val="001B5B24"/>
    <w:rsid w:val="001B5C76"/>
    <w:rsid w:val="001B5D7C"/>
    <w:rsid w:val="001B64B7"/>
    <w:rsid w:val="001B64E4"/>
    <w:rsid w:val="001B7E2A"/>
    <w:rsid w:val="001C19AE"/>
    <w:rsid w:val="001C1B34"/>
    <w:rsid w:val="001C1E58"/>
    <w:rsid w:val="001C2233"/>
    <w:rsid w:val="001C4587"/>
    <w:rsid w:val="001C4989"/>
    <w:rsid w:val="001C4AA3"/>
    <w:rsid w:val="001C56B6"/>
    <w:rsid w:val="001C58AC"/>
    <w:rsid w:val="001C7054"/>
    <w:rsid w:val="001C7F28"/>
    <w:rsid w:val="001D0080"/>
    <w:rsid w:val="001D2DD2"/>
    <w:rsid w:val="001D3E7D"/>
    <w:rsid w:val="001D3E90"/>
    <w:rsid w:val="001D4C59"/>
    <w:rsid w:val="001D4DEC"/>
    <w:rsid w:val="001D5026"/>
    <w:rsid w:val="001D54BB"/>
    <w:rsid w:val="001D70D1"/>
    <w:rsid w:val="001D7BC1"/>
    <w:rsid w:val="001D7C16"/>
    <w:rsid w:val="001D7C88"/>
    <w:rsid w:val="001D7E5E"/>
    <w:rsid w:val="001E07E1"/>
    <w:rsid w:val="001E0B4B"/>
    <w:rsid w:val="001E2344"/>
    <w:rsid w:val="001E24DB"/>
    <w:rsid w:val="001E30EF"/>
    <w:rsid w:val="001E3299"/>
    <w:rsid w:val="001E3490"/>
    <w:rsid w:val="001E3A19"/>
    <w:rsid w:val="001E3AAB"/>
    <w:rsid w:val="001E3F34"/>
    <w:rsid w:val="001E49F0"/>
    <w:rsid w:val="001E4CD4"/>
    <w:rsid w:val="001E4FB9"/>
    <w:rsid w:val="001E55D9"/>
    <w:rsid w:val="001E6A54"/>
    <w:rsid w:val="001E6EFB"/>
    <w:rsid w:val="001E6FCE"/>
    <w:rsid w:val="001E7074"/>
    <w:rsid w:val="001E77E9"/>
    <w:rsid w:val="001F0066"/>
    <w:rsid w:val="001F035D"/>
    <w:rsid w:val="001F0D7C"/>
    <w:rsid w:val="001F0D97"/>
    <w:rsid w:val="001F0F42"/>
    <w:rsid w:val="001F1388"/>
    <w:rsid w:val="001F2342"/>
    <w:rsid w:val="001F237F"/>
    <w:rsid w:val="001F2B06"/>
    <w:rsid w:val="001F2CCA"/>
    <w:rsid w:val="001F3BCF"/>
    <w:rsid w:val="001F5865"/>
    <w:rsid w:val="001F655C"/>
    <w:rsid w:val="001F6942"/>
    <w:rsid w:val="001F709E"/>
    <w:rsid w:val="001F72C6"/>
    <w:rsid w:val="001F749B"/>
    <w:rsid w:val="002008F6"/>
    <w:rsid w:val="002013DD"/>
    <w:rsid w:val="002015A1"/>
    <w:rsid w:val="00202079"/>
    <w:rsid w:val="002022F7"/>
    <w:rsid w:val="00202E80"/>
    <w:rsid w:val="00203826"/>
    <w:rsid w:val="00203BCA"/>
    <w:rsid w:val="00203F50"/>
    <w:rsid w:val="00204709"/>
    <w:rsid w:val="00204AB0"/>
    <w:rsid w:val="00204B79"/>
    <w:rsid w:val="00205237"/>
    <w:rsid w:val="00205292"/>
    <w:rsid w:val="00210724"/>
    <w:rsid w:val="00211B81"/>
    <w:rsid w:val="0021209B"/>
    <w:rsid w:val="00213B3F"/>
    <w:rsid w:val="00214E6B"/>
    <w:rsid w:val="002157B5"/>
    <w:rsid w:val="00215913"/>
    <w:rsid w:val="00216119"/>
    <w:rsid w:val="002161EE"/>
    <w:rsid w:val="002168BB"/>
    <w:rsid w:val="00217133"/>
    <w:rsid w:val="002175D7"/>
    <w:rsid w:val="00220286"/>
    <w:rsid w:val="0022103D"/>
    <w:rsid w:val="00221371"/>
    <w:rsid w:val="00221AA8"/>
    <w:rsid w:val="002220C9"/>
    <w:rsid w:val="00222D2F"/>
    <w:rsid w:val="00222DDA"/>
    <w:rsid w:val="00222EBD"/>
    <w:rsid w:val="0022332E"/>
    <w:rsid w:val="002234F2"/>
    <w:rsid w:val="002237FE"/>
    <w:rsid w:val="0022384C"/>
    <w:rsid w:val="0022496A"/>
    <w:rsid w:val="00224A0A"/>
    <w:rsid w:val="002251D8"/>
    <w:rsid w:val="00225BB4"/>
    <w:rsid w:val="002270FD"/>
    <w:rsid w:val="00227514"/>
    <w:rsid w:val="002276FE"/>
    <w:rsid w:val="002278F6"/>
    <w:rsid w:val="00227C11"/>
    <w:rsid w:val="00230935"/>
    <w:rsid w:val="00230DD9"/>
    <w:rsid w:val="00231132"/>
    <w:rsid w:val="00231486"/>
    <w:rsid w:val="00231D03"/>
    <w:rsid w:val="00231F1B"/>
    <w:rsid w:val="00231F3C"/>
    <w:rsid w:val="00233655"/>
    <w:rsid w:val="00233E9F"/>
    <w:rsid w:val="0023406D"/>
    <w:rsid w:val="00234324"/>
    <w:rsid w:val="00234B6F"/>
    <w:rsid w:val="00234D45"/>
    <w:rsid w:val="00235215"/>
    <w:rsid w:val="00235A64"/>
    <w:rsid w:val="00236969"/>
    <w:rsid w:val="00236AA7"/>
    <w:rsid w:val="00237090"/>
    <w:rsid w:val="00240720"/>
    <w:rsid w:val="00240794"/>
    <w:rsid w:val="00240F1E"/>
    <w:rsid w:val="00241145"/>
    <w:rsid w:val="0024272D"/>
    <w:rsid w:val="00243534"/>
    <w:rsid w:val="002435DA"/>
    <w:rsid w:val="002437DC"/>
    <w:rsid w:val="00244648"/>
    <w:rsid w:val="0024576E"/>
    <w:rsid w:val="00245F2F"/>
    <w:rsid w:val="0024604B"/>
    <w:rsid w:val="00246DE5"/>
    <w:rsid w:val="00250336"/>
    <w:rsid w:val="00251B66"/>
    <w:rsid w:val="00251D33"/>
    <w:rsid w:val="0025285D"/>
    <w:rsid w:val="00253216"/>
    <w:rsid w:val="002537E3"/>
    <w:rsid w:val="00254023"/>
    <w:rsid w:val="00254FE5"/>
    <w:rsid w:val="00255459"/>
    <w:rsid w:val="002557BB"/>
    <w:rsid w:val="00256A88"/>
    <w:rsid w:val="00256D4C"/>
    <w:rsid w:val="00256E21"/>
    <w:rsid w:val="00261016"/>
    <w:rsid w:val="0026144D"/>
    <w:rsid w:val="00261E7D"/>
    <w:rsid w:val="00262EDC"/>
    <w:rsid w:val="00263010"/>
    <w:rsid w:val="0026319C"/>
    <w:rsid w:val="002639F2"/>
    <w:rsid w:val="00263FF4"/>
    <w:rsid w:val="002649A0"/>
    <w:rsid w:val="00265CA7"/>
    <w:rsid w:val="00266201"/>
    <w:rsid w:val="00266378"/>
    <w:rsid w:val="002667FC"/>
    <w:rsid w:val="00267CDE"/>
    <w:rsid w:val="002706B8"/>
    <w:rsid w:val="00271A7B"/>
    <w:rsid w:val="00271B37"/>
    <w:rsid w:val="002730CE"/>
    <w:rsid w:val="002730D6"/>
    <w:rsid w:val="00273A8B"/>
    <w:rsid w:val="00274A24"/>
    <w:rsid w:val="00275289"/>
    <w:rsid w:val="002757DC"/>
    <w:rsid w:val="00275872"/>
    <w:rsid w:val="00275DE1"/>
    <w:rsid w:val="002804A0"/>
    <w:rsid w:val="00280E1E"/>
    <w:rsid w:val="00280FA7"/>
    <w:rsid w:val="00281D31"/>
    <w:rsid w:val="002821D4"/>
    <w:rsid w:val="0028275C"/>
    <w:rsid w:val="00282A6D"/>
    <w:rsid w:val="00283535"/>
    <w:rsid w:val="0028357C"/>
    <w:rsid w:val="00283DCC"/>
    <w:rsid w:val="00283E1D"/>
    <w:rsid w:val="0028516D"/>
    <w:rsid w:val="002855C3"/>
    <w:rsid w:val="002865F9"/>
    <w:rsid w:val="00286612"/>
    <w:rsid w:val="002868BB"/>
    <w:rsid w:val="00287435"/>
    <w:rsid w:val="00287440"/>
    <w:rsid w:val="00287900"/>
    <w:rsid w:val="00287D37"/>
    <w:rsid w:val="002901DF"/>
    <w:rsid w:val="002904AD"/>
    <w:rsid w:val="0029053D"/>
    <w:rsid w:val="00292B34"/>
    <w:rsid w:val="00292C41"/>
    <w:rsid w:val="00292DA4"/>
    <w:rsid w:val="00293031"/>
    <w:rsid w:val="0029494A"/>
    <w:rsid w:val="002953E8"/>
    <w:rsid w:val="002957E6"/>
    <w:rsid w:val="00297976"/>
    <w:rsid w:val="002A0089"/>
    <w:rsid w:val="002A011E"/>
    <w:rsid w:val="002A0FCB"/>
    <w:rsid w:val="002A150F"/>
    <w:rsid w:val="002A19E5"/>
    <w:rsid w:val="002A23ED"/>
    <w:rsid w:val="002A260D"/>
    <w:rsid w:val="002A2821"/>
    <w:rsid w:val="002A2879"/>
    <w:rsid w:val="002A37A8"/>
    <w:rsid w:val="002A3924"/>
    <w:rsid w:val="002A3EE5"/>
    <w:rsid w:val="002A460A"/>
    <w:rsid w:val="002A4BB0"/>
    <w:rsid w:val="002A6414"/>
    <w:rsid w:val="002A64FF"/>
    <w:rsid w:val="002A6B63"/>
    <w:rsid w:val="002A6B9C"/>
    <w:rsid w:val="002B08EA"/>
    <w:rsid w:val="002B0A30"/>
    <w:rsid w:val="002B0FFD"/>
    <w:rsid w:val="002B1E3B"/>
    <w:rsid w:val="002B2AB5"/>
    <w:rsid w:val="002B3002"/>
    <w:rsid w:val="002B3B37"/>
    <w:rsid w:val="002B3FCD"/>
    <w:rsid w:val="002B42E9"/>
    <w:rsid w:val="002B4846"/>
    <w:rsid w:val="002B48C5"/>
    <w:rsid w:val="002B494C"/>
    <w:rsid w:val="002B5878"/>
    <w:rsid w:val="002B5D98"/>
    <w:rsid w:val="002B7209"/>
    <w:rsid w:val="002C00E0"/>
    <w:rsid w:val="002C034B"/>
    <w:rsid w:val="002C0A77"/>
    <w:rsid w:val="002C1492"/>
    <w:rsid w:val="002C21A0"/>
    <w:rsid w:val="002C2CFA"/>
    <w:rsid w:val="002C3414"/>
    <w:rsid w:val="002C34B0"/>
    <w:rsid w:val="002C38FC"/>
    <w:rsid w:val="002C41BB"/>
    <w:rsid w:val="002C4411"/>
    <w:rsid w:val="002C4803"/>
    <w:rsid w:val="002C4C64"/>
    <w:rsid w:val="002C5823"/>
    <w:rsid w:val="002C63B8"/>
    <w:rsid w:val="002C71D9"/>
    <w:rsid w:val="002C79EF"/>
    <w:rsid w:val="002C7D4D"/>
    <w:rsid w:val="002D05C7"/>
    <w:rsid w:val="002D0EEF"/>
    <w:rsid w:val="002D0F15"/>
    <w:rsid w:val="002D19E6"/>
    <w:rsid w:val="002D19F5"/>
    <w:rsid w:val="002D1AE1"/>
    <w:rsid w:val="002D2093"/>
    <w:rsid w:val="002D22D1"/>
    <w:rsid w:val="002D3B13"/>
    <w:rsid w:val="002D4C63"/>
    <w:rsid w:val="002D56E0"/>
    <w:rsid w:val="002D571C"/>
    <w:rsid w:val="002D58AE"/>
    <w:rsid w:val="002D698D"/>
    <w:rsid w:val="002D7678"/>
    <w:rsid w:val="002D7985"/>
    <w:rsid w:val="002D7B52"/>
    <w:rsid w:val="002D7CEB"/>
    <w:rsid w:val="002E04D3"/>
    <w:rsid w:val="002E07C3"/>
    <w:rsid w:val="002E088C"/>
    <w:rsid w:val="002E14F3"/>
    <w:rsid w:val="002E1896"/>
    <w:rsid w:val="002E45EC"/>
    <w:rsid w:val="002E4E95"/>
    <w:rsid w:val="002E5854"/>
    <w:rsid w:val="002E6566"/>
    <w:rsid w:val="002E670C"/>
    <w:rsid w:val="002E6DD7"/>
    <w:rsid w:val="002E6EE8"/>
    <w:rsid w:val="002F0716"/>
    <w:rsid w:val="002F11CD"/>
    <w:rsid w:val="002F15BD"/>
    <w:rsid w:val="002F2B3C"/>
    <w:rsid w:val="002F2C99"/>
    <w:rsid w:val="002F2D57"/>
    <w:rsid w:val="002F2EFB"/>
    <w:rsid w:val="002F3019"/>
    <w:rsid w:val="002F34D6"/>
    <w:rsid w:val="002F3C1D"/>
    <w:rsid w:val="002F4F10"/>
    <w:rsid w:val="002F6801"/>
    <w:rsid w:val="002F6B45"/>
    <w:rsid w:val="002F70AA"/>
    <w:rsid w:val="002F7B09"/>
    <w:rsid w:val="002F7BC9"/>
    <w:rsid w:val="00300541"/>
    <w:rsid w:val="003014DC"/>
    <w:rsid w:val="0030173F"/>
    <w:rsid w:val="003019CA"/>
    <w:rsid w:val="00301EA5"/>
    <w:rsid w:val="003020B4"/>
    <w:rsid w:val="003025D9"/>
    <w:rsid w:val="003032C7"/>
    <w:rsid w:val="00303C52"/>
    <w:rsid w:val="00303EB0"/>
    <w:rsid w:val="00303FEA"/>
    <w:rsid w:val="00304028"/>
    <w:rsid w:val="00304CB9"/>
    <w:rsid w:val="00305CA5"/>
    <w:rsid w:val="00305D72"/>
    <w:rsid w:val="00307880"/>
    <w:rsid w:val="00307A46"/>
    <w:rsid w:val="00307D05"/>
    <w:rsid w:val="0031000D"/>
    <w:rsid w:val="00310062"/>
    <w:rsid w:val="003106B5"/>
    <w:rsid w:val="0031083F"/>
    <w:rsid w:val="0031085B"/>
    <w:rsid w:val="00310CD8"/>
    <w:rsid w:val="00310D10"/>
    <w:rsid w:val="00310D67"/>
    <w:rsid w:val="0031183F"/>
    <w:rsid w:val="003119A1"/>
    <w:rsid w:val="00311CF3"/>
    <w:rsid w:val="00311E88"/>
    <w:rsid w:val="00312075"/>
    <w:rsid w:val="00312A7D"/>
    <w:rsid w:val="00313AB4"/>
    <w:rsid w:val="003142CE"/>
    <w:rsid w:val="00314346"/>
    <w:rsid w:val="00314511"/>
    <w:rsid w:val="00314543"/>
    <w:rsid w:val="003147B2"/>
    <w:rsid w:val="00315C28"/>
    <w:rsid w:val="00315E31"/>
    <w:rsid w:val="0032074B"/>
    <w:rsid w:val="00320786"/>
    <w:rsid w:val="00320D70"/>
    <w:rsid w:val="0032123A"/>
    <w:rsid w:val="00321E15"/>
    <w:rsid w:val="00322E7C"/>
    <w:rsid w:val="00323477"/>
    <w:rsid w:val="00323488"/>
    <w:rsid w:val="003265C8"/>
    <w:rsid w:val="00326672"/>
    <w:rsid w:val="00326810"/>
    <w:rsid w:val="00326FA7"/>
    <w:rsid w:val="0032715A"/>
    <w:rsid w:val="00330E51"/>
    <w:rsid w:val="0033120E"/>
    <w:rsid w:val="00331C20"/>
    <w:rsid w:val="00331E07"/>
    <w:rsid w:val="00332169"/>
    <w:rsid w:val="00333155"/>
    <w:rsid w:val="0033340D"/>
    <w:rsid w:val="00333904"/>
    <w:rsid w:val="00333F1C"/>
    <w:rsid w:val="00334242"/>
    <w:rsid w:val="00334520"/>
    <w:rsid w:val="00334B3C"/>
    <w:rsid w:val="003352FE"/>
    <w:rsid w:val="003371BC"/>
    <w:rsid w:val="00337B5F"/>
    <w:rsid w:val="0034207D"/>
    <w:rsid w:val="0034278D"/>
    <w:rsid w:val="003434CB"/>
    <w:rsid w:val="003441E6"/>
    <w:rsid w:val="0034443C"/>
    <w:rsid w:val="00345EE3"/>
    <w:rsid w:val="003462A5"/>
    <w:rsid w:val="0035189E"/>
    <w:rsid w:val="003522E1"/>
    <w:rsid w:val="003534AE"/>
    <w:rsid w:val="0035431F"/>
    <w:rsid w:val="00354F33"/>
    <w:rsid w:val="00355362"/>
    <w:rsid w:val="00355679"/>
    <w:rsid w:val="00355DF5"/>
    <w:rsid w:val="00355E08"/>
    <w:rsid w:val="00356177"/>
    <w:rsid w:val="003563BE"/>
    <w:rsid w:val="00356BDA"/>
    <w:rsid w:val="00356CC7"/>
    <w:rsid w:val="00356F36"/>
    <w:rsid w:val="00357406"/>
    <w:rsid w:val="00357724"/>
    <w:rsid w:val="0035794B"/>
    <w:rsid w:val="00357992"/>
    <w:rsid w:val="003579A1"/>
    <w:rsid w:val="00360502"/>
    <w:rsid w:val="003606E9"/>
    <w:rsid w:val="00361061"/>
    <w:rsid w:val="00361088"/>
    <w:rsid w:val="003611ED"/>
    <w:rsid w:val="0036128F"/>
    <w:rsid w:val="003629EE"/>
    <w:rsid w:val="00362C2F"/>
    <w:rsid w:val="00362DBA"/>
    <w:rsid w:val="003631E1"/>
    <w:rsid w:val="00363DD3"/>
    <w:rsid w:val="00363F62"/>
    <w:rsid w:val="00363F91"/>
    <w:rsid w:val="00364BDF"/>
    <w:rsid w:val="00364FF5"/>
    <w:rsid w:val="00365C55"/>
    <w:rsid w:val="0036625F"/>
    <w:rsid w:val="00366495"/>
    <w:rsid w:val="003665B3"/>
    <w:rsid w:val="00366EC9"/>
    <w:rsid w:val="00366FF5"/>
    <w:rsid w:val="003704DC"/>
    <w:rsid w:val="00371542"/>
    <w:rsid w:val="003722A4"/>
    <w:rsid w:val="003726AA"/>
    <w:rsid w:val="00372700"/>
    <w:rsid w:val="00372970"/>
    <w:rsid w:val="00373227"/>
    <w:rsid w:val="00374215"/>
    <w:rsid w:val="003745E8"/>
    <w:rsid w:val="00374F94"/>
    <w:rsid w:val="00374FD0"/>
    <w:rsid w:val="003750F0"/>
    <w:rsid w:val="00375DD9"/>
    <w:rsid w:val="00375E94"/>
    <w:rsid w:val="00375FD4"/>
    <w:rsid w:val="00376079"/>
    <w:rsid w:val="00376D96"/>
    <w:rsid w:val="00376FD1"/>
    <w:rsid w:val="003802FC"/>
    <w:rsid w:val="003812F5"/>
    <w:rsid w:val="00382976"/>
    <w:rsid w:val="00382E82"/>
    <w:rsid w:val="00383896"/>
    <w:rsid w:val="00384CB0"/>
    <w:rsid w:val="00384CC6"/>
    <w:rsid w:val="00385182"/>
    <w:rsid w:val="00385726"/>
    <w:rsid w:val="003857CC"/>
    <w:rsid w:val="0038666A"/>
    <w:rsid w:val="00386939"/>
    <w:rsid w:val="00387093"/>
    <w:rsid w:val="0039028B"/>
    <w:rsid w:val="00391732"/>
    <w:rsid w:val="00391F2E"/>
    <w:rsid w:val="00393795"/>
    <w:rsid w:val="00393B0A"/>
    <w:rsid w:val="00393CDE"/>
    <w:rsid w:val="00393DE3"/>
    <w:rsid w:val="0039401F"/>
    <w:rsid w:val="003943B6"/>
    <w:rsid w:val="00395071"/>
    <w:rsid w:val="0039524C"/>
    <w:rsid w:val="003952B3"/>
    <w:rsid w:val="003958D0"/>
    <w:rsid w:val="00395EDC"/>
    <w:rsid w:val="00397579"/>
    <w:rsid w:val="0039761E"/>
    <w:rsid w:val="00397663"/>
    <w:rsid w:val="00397B1C"/>
    <w:rsid w:val="003A2B41"/>
    <w:rsid w:val="003A2DAE"/>
    <w:rsid w:val="003A3D37"/>
    <w:rsid w:val="003A4252"/>
    <w:rsid w:val="003A4714"/>
    <w:rsid w:val="003A4FF0"/>
    <w:rsid w:val="003A50DB"/>
    <w:rsid w:val="003A5126"/>
    <w:rsid w:val="003A5237"/>
    <w:rsid w:val="003A52F6"/>
    <w:rsid w:val="003A6259"/>
    <w:rsid w:val="003A62FA"/>
    <w:rsid w:val="003A6D88"/>
    <w:rsid w:val="003B0058"/>
    <w:rsid w:val="003B01A3"/>
    <w:rsid w:val="003B1697"/>
    <w:rsid w:val="003B24C4"/>
    <w:rsid w:val="003B2AC2"/>
    <w:rsid w:val="003B2C71"/>
    <w:rsid w:val="003B2F2D"/>
    <w:rsid w:val="003B40EB"/>
    <w:rsid w:val="003B41A5"/>
    <w:rsid w:val="003B4600"/>
    <w:rsid w:val="003B4754"/>
    <w:rsid w:val="003B50D9"/>
    <w:rsid w:val="003B51FA"/>
    <w:rsid w:val="003B527F"/>
    <w:rsid w:val="003B5AB7"/>
    <w:rsid w:val="003B719F"/>
    <w:rsid w:val="003B71F7"/>
    <w:rsid w:val="003B731E"/>
    <w:rsid w:val="003C0819"/>
    <w:rsid w:val="003C245C"/>
    <w:rsid w:val="003C2C7B"/>
    <w:rsid w:val="003C3070"/>
    <w:rsid w:val="003C34BC"/>
    <w:rsid w:val="003C37BA"/>
    <w:rsid w:val="003C3DAA"/>
    <w:rsid w:val="003C49C6"/>
    <w:rsid w:val="003C4A68"/>
    <w:rsid w:val="003C5296"/>
    <w:rsid w:val="003C559A"/>
    <w:rsid w:val="003D004A"/>
    <w:rsid w:val="003D0287"/>
    <w:rsid w:val="003D0824"/>
    <w:rsid w:val="003D184A"/>
    <w:rsid w:val="003D290F"/>
    <w:rsid w:val="003D2CC8"/>
    <w:rsid w:val="003D3068"/>
    <w:rsid w:val="003D31E0"/>
    <w:rsid w:val="003D5EB9"/>
    <w:rsid w:val="003D5F0E"/>
    <w:rsid w:val="003D6A9C"/>
    <w:rsid w:val="003D70B3"/>
    <w:rsid w:val="003D766F"/>
    <w:rsid w:val="003D7E23"/>
    <w:rsid w:val="003D7ED6"/>
    <w:rsid w:val="003E0143"/>
    <w:rsid w:val="003E05FA"/>
    <w:rsid w:val="003E0D13"/>
    <w:rsid w:val="003E18DA"/>
    <w:rsid w:val="003E232B"/>
    <w:rsid w:val="003E316D"/>
    <w:rsid w:val="003E3F31"/>
    <w:rsid w:val="003E4138"/>
    <w:rsid w:val="003E509F"/>
    <w:rsid w:val="003E56F6"/>
    <w:rsid w:val="003E5A80"/>
    <w:rsid w:val="003E5EC5"/>
    <w:rsid w:val="003E5ECA"/>
    <w:rsid w:val="003E6458"/>
    <w:rsid w:val="003E6F19"/>
    <w:rsid w:val="003E71BB"/>
    <w:rsid w:val="003E7575"/>
    <w:rsid w:val="003E75A2"/>
    <w:rsid w:val="003E78D0"/>
    <w:rsid w:val="003E7A2B"/>
    <w:rsid w:val="003F0131"/>
    <w:rsid w:val="003F0640"/>
    <w:rsid w:val="003F1690"/>
    <w:rsid w:val="003F226B"/>
    <w:rsid w:val="003F2BFF"/>
    <w:rsid w:val="003F3F2F"/>
    <w:rsid w:val="003F519B"/>
    <w:rsid w:val="003F5F1F"/>
    <w:rsid w:val="003F638A"/>
    <w:rsid w:val="003F66D1"/>
    <w:rsid w:val="004007E0"/>
    <w:rsid w:val="00400914"/>
    <w:rsid w:val="00400C64"/>
    <w:rsid w:val="00401963"/>
    <w:rsid w:val="00401CA2"/>
    <w:rsid w:val="004029F6"/>
    <w:rsid w:val="004038A9"/>
    <w:rsid w:val="0040432C"/>
    <w:rsid w:val="00404623"/>
    <w:rsid w:val="00404B26"/>
    <w:rsid w:val="00405F1D"/>
    <w:rsid w:val="00405F43"/>
    <w:rsid w:val="00407053"/>
    <w:rsid w:val="00407085"/>
    <w:rsid w:val="004076E7"/>
    <w:rsid w:val="0041027B"/>
    <w:rsid w:val="004106AF"/>
    <w:rsid w:val="00410C96"/>
    <w:rsid w:val="00410DD6"/>
    <w:rsid w:val="00411027"/>
    <w:rsid w:val="004113B5"/>
    <w:rsid w:val="00411B19"/>
    <w:rsid w:val="00411C35"/>
    <w:rsid w:val="0041277F"/>
    <w:rsid w:val="00413786"/>
    <w:rsid w:val="004139D8"/>
    <w:rsid w:val="00413ED2"/>
    <w:rsid w:val="00414AFF"/>
    <w:rsid w:val="00414D0B"/>
    <w:rsid w:val="00415410"/>
    <w:rsid w:val="004154E9"/>
    <w:rsid w:val="0041573B"/>
    <w:rsid w:val="0041589C"/>
    <w:rsid w:val="00415B3C"/>
    <w:rsid w:val="00415C24"/>
    <w:rsid w:val="004161E1"/>
    <w:rsid w:val="00416406"/>
    <w:rsid w:val="004169D4"/>
    <w:rsid w:val="004176A1"/>
    <w:rsid w:val="00417CB4"/>
    <w:rsid w:val="00420E92"/>
    <w:rsid w:val="0042202B"/>
    <w:rsid w:val="0042267E"/>
    <w:rsid w:val="00422702"/>
    <w:rsid w:val="00422A46"/>
    <w:rsid w:val="00423B58"/>
    <w:rsid w:val="004241FE"/>
    <w:rsid w:val="00424A57"/>
    <w:rsid w:val="00425509"/>
    <w:rsid w:val="004255A3"/>
    <w:rsid w:val="00425630"/>
    <w:rsid w:val="00426AE8"/>
    <w:rsid w:val="00427637"/>
    <w:rsid w:val="00427F6E"/>
    <w:rsid w:val="00430D9D"/>
    <w:rsid w:val="004314DE"/>
    <w:rsid w:val="004317AF"/>
    <w:rsid w:val="0043220D"/>
    <w:rsid w:val="00432EC4"/>
    <w:rsid w:val="00433B0A"/>
    <w:rsid w:val="00433E64"/>
    <w:rsid w:val="00434000"/>
    <w:rsid w:val="004341AA"/>
    <w:rsid w:val="004344B2"/>
    <w:rsid w:val="00435110"/>
    <w:rsid w:val="00435219"/>
    <w:rsid w:val="00435E18"/>
    <w:rsid w:val="00436309"/>
    <w:rsid w:val="00436ABD"/>
    <w:rsid w:val="00436C25"/>
    <w:rsid w:val="0044033C"/>
    <w:rsid w:val="0044047C"/>
    <w:rsid w:val="00440F5C"/>
    <w:rsid w:val="00441041"/>
    <w:rsid w:val="00441111"/>
    <w:rsid w:val="004418B2"/>
    <w:rsid w:val="00441E2E"/>
    <w:rsid w:val="00442247"/>
    <w:rsid w:val="00442749"/>
    <w:rsid w:val="0044284F"/>
    <w:rsid w:val="00442928"/>
    <w:rsid w:val="00442B32"/>
    <w:rsid w:val="004430EB"/>
    <w:rsid w:val="004438AB"/>
    <w:rsid w:val="00443FB9"/>
    <w:rsid w:val="00443FC3"/>
    <w:rsid w:val="004447DF"/>
    <w:rsid w:val="00444840"/>
    <w:rsid w:val="0044496E"/>
    <w:rsid w:val="0044527B"/>
    <w:rsid w:val="00445C0F"/>
    <w:rsid w:val="00445E67"/>
    <w:rsid w:val="00445F7E"/>
    <w:rsid w:val="00446088"/>
    <w:rsid w:val="004469D2"/>
    <w:rsid w:val="00450096"/>
    <w:rsid w:val="00450944"/>
    <w:rsid w:val="00451209"/>
    <w:rsid w:val="00451293"/>
    <w:rsid w:val="00452E67"/>
    <w:rsid w:val="0045308B"/>
    <w:rsid w:val="00453744"/>
    <w:rsid w:val="00453F47"/>
    <w:rsid w:val="00454043"/>
    <w:rsid w:val="00454308"/>
    <w:rsid w:val="004544DD"/>
    <w:rsid w:val="0045485F"/>
    <w:rsid w:val="00455507"/>
    <w:rsid w:val="00455F5C"/>
    <w:rsid w:val="004560C4"/>
    <w:rsid w:val="00456840"/>
    <w:rsid w:val="00456B7B"/>
    <w:rsid w:val="0045730D"/>
    <w:rsid w:val="00457E71"/>
    <w:rsid w:val="0046038C"/>
    <w:rsid w:val="0046084E"/>
    <w:rsid w:val="004609B6"/>
    <w:rsid w:val="00461A7C"/>
    <w:rsid w:val="00463499"/>
    <w:rsid w:val="004638DB"/>
    <w:rsid w:val="00463D79"/>
    <w:rsid w:val="00463E1C"/>
    <w:rsid w:val="004641CD"/>
    <w:rsid w:val="00464A2B"/>
    <w:rsid w:val="00465C88"/>
    <w:rsid w:val="00465D5B"/>
    <w:rsid w:val="00465EAE"/>
    <w:rsid w:val="00466327"/>
    <w:rsid w:val="00466D88"/>
    <w:rsid w:val="00466D8E"/>
    <w:rsid w:val="004674E6"/>
    <w:rsid w:val="00467796"/>
    <w:rsid w:val="00470C1A"/>
    <w:rsid w:val="00470D4B"/>
    <w:rsid w:val="00471097"/>
    <w:rsid w:val="004713EB"/>
    <w:rsid w:val="004720DE"/>
    <w:rsid w:val="004720F3"/>
    <w:rsid w:val="004724C7"/>
    <w:rsid w:val="004725F2"/>
    <w:rsid w:val="004726F6"/>
    <w:rsid w:val="00472B65"/>
    <w:rsid w:val="004738CD"/>
    <w:rsid w:val="00475F7F"/>
    <w:rsid w:val="00476CED"/>
    <w:rsid w:val="004771ED"/>
    <w:rsid w:val="004775E8"/>
    <w:rsid w:val="00481BD2"/>
    <w:rsid w:val="00481F31"/>
    <w:rsid w:val="004839F0"/>
    <w:rsid w:val="00484F27"/>
    <w:rsid w:val="00485B97"/>
    <w:rsid w:val="00485D48"/>
    <w:rsid w:val="00486579"/>
    <w:rsid w:val="00490CAA"/>
    <w:rsid w:val="0049233D"/>
    <w:rsid w:val="004927D6"/>
    <w:rsid w:val="00492922"/>
    <w:rsid w:val="00492E3C"/>
    <w:rsid w:val="00493469"/>
    <w:rsid w:val="00493DE9"/>
    <w:rsid w:val="00494172"/>
    <w:rsid w:val="004948C1"/>
    <w:rsid w:val="00494E04"/>
    <w:rsid w:val="00495598"/>
    <w:rsid w:val="00495AC7"/>
    <w:rsid w:val="00495E6B"/>
    <w:rsid w:val="0049680D"/>
    <w:rsid w:val="00496A71"/>
    <w:rsid w:val="004978DE"/>
    <w:rsid w:val="0049795A"/>
    <w:rsid w:val="004A087D"/>
    <w:rsid w:val="004A0C30"/>
    <w:rsid w:val="004A150E"/>
    <w:rsid w:val="004A193B"/>
    <w:rsid w:val="004A2FCD"/>
    <w:rsid w:val="004A3352"/>
    <w:rsid w:val="004A3A53"/>
    <w:rsid w:val="004A54D8"/>
    <w:rsid w:val="004A5CE3"/>
    <w:rsid w:val="004A5D94"/>
    <w:rsid w:val="004B10AB"/>
    <w:rsid w:val="004B1166"/>
    <w:rsid w:val="004B165F"/>
    <w:rsid w:val="004B1716"/>
    <w:rsid w:val="004B179A"/>
    <w:rsid w:val="004B18C1"/>
    <w:rsid w:val="004B2CC8"/>
    <w:rsid w:val="004B42C1"/>
    <w:rsid w:val="004B4707"/>
    <w:rsid w:val="004B5759"/>
    <w:rsid w:val="004B583D"/>
    <w:rsid w:val="004B58B8"/>
    <w:rsid w:val="004B591F"/>
    <w:rsid w:val="004B7AB0"/>
    <w:rsid w:val="004B7E0E"/>
    <w:rsid w:val="004C00BD"/>
    <w:rsid w:val="004C0C42"/>
    <w:rsid w:val="004C10C1"/>
    <w:rsid w:val="004C15A0"/>
    <w:rsid w:val="004C1758"/>
    <w:rsid w:val="004C17CC"/>
    <w:rsid w:val="004C1D40"/>
    <w:rsid w:val="004C2098"/>
    <w:rsid w:val="004C2A55"/>
    <w:rsid w:val="004C2CCF"/>
    <w:rsid w:val="004C35F5"/>
    <w:rsid w:val="004C3B86"/>
    <w:rsid w:val="004C42C7"/>
    <w:rsid w:val="004C4CB0"/>
    <w:rsid w:val="004C4F9C"/>
    <w:rsid w:val="004C5597"/>
    <w:rsid w:val="004C5802"/>
    <w:rsid w:val="004C5CBB"/>
    <w:rsid w:val="004C6035"/>
    <w:rsid w:val="004C61A2"/>
    <w:rsid w:val="004C6653"/>
    <w:rsid w:val="004C6666"/>
    <w:rsid w:val="004C6853"/>
    <w:rsid w:val="004C6A82"/>
    <w:rsid w:val="004C7F2E"/>
    <w:rsid w:val="004D06A2"/>
    <w:rsid w:val="004D0A50"/>
    <w:rsid w:val="004D12D3"/>
    <w:rsid w:val="004D1551"/>
    <w:rsid w:val="004D1675"/>
    <w:rsid w:val="004D1A41"/>
    <w:rsid w:val="004D1CBB"/>
    <w:rsid w:val="004D2C09"/>
    <w:rsid w:val="004D3DF8"/>
    <w:rsid w:val="004D3EBE"/>
    <w:rsid w:val="004D539E"/>
    <w:rsid w:val="004D66F3"/>
    <w:rsid w:val="004D6EBD"/>
    <w:rsid w:val="004D776E"/>
    <w:rsid w:val="004D7AD2"/>
    <w:rsid w:val="004E0532"/>
    <w:rsid w:val="004E14A2"/>
    <w:rsid w:val="004E21C9"/>
    <w:rsid w:val="004E2E59"/>
    <w:rsid w:val="004E349D"/>
    <w:rsid w:val="004E392B"/>
    <w:rsid w:val="004E4439"/>
    <w:rsid w:val="004E652E"/>
    <w:rsid w:val="004E6C0C"/>
    <w:rsid w:val="004F03C3"/>
    <w:rsid w:val="004F0C79"/>
    <w:rsid w:val="004F0E94"/>
    <w:rsid w:val="004F167A"/>
    <w:rsid w:val="004F3C9F"/>
    <w:rsid w:val="004F4EF5"/>
    <w:rsid w:val="004F5AD8"/>
    <w:rsid w:val="004F6061"/>
    <w:rsid w:val="004F6277"/>
    <w:rsid w:val="004F71CF"/>
    <w:rsid w:val="004F74C8"/>
    <w:rsid w:val="004F74DD"/>
    <w:rsid w:val="004F75AB"/>
    <w:rsid w:val="004F7DA2"/>
    <w:rsid w:val="0050037A"/>
    <w:rsid w:val="00500E9C"/>
    <w:rsid w:val="00501750"/>
    <w:rsid w:val="00503D4A"/>
    <w:rsid w:val="005043B0"/>
    <w:rsid w:val="00504993"/>
    <w:rsid w:val="00504A82"/>
    <w:rsid w:val="005056D2"/>
    <w:rsid w:val="005056D3"/>
    <w:rsid w:val="00505775"/>
    <w:rsid w:val="00505C01"/>
    <w:rsid w:val="00506B6D"/>
    <w:rsid w:val="00510665"/>
    <w:rsid w:val="00510842"/>
    <w:rsid w:val="00511594"/>
    <w:rsid w:val="00511895"/>
    <w:rsid w:val="00511A74"/>
    <w:rsid w:val="00512806"/>
    <w:rsid w:val="00512A73"/>
    <w:rsid w:val="00512E19"/>
    <w:rsid w:val="005135F1"/>
    <w:rsid w:val="005141BF"/>
    <w:rsid w:val="00514851"/>
    <w:rsid w:val="005150E6"/>
    <w:rsid w:val="0051584A"/>
    <w:rsid w:val="00515D92"/>
    <w:rsid w:val="00516964"/>
    <w:rsid w:val="00516F6F"/>
    <w:rsid w:val="00516F80"/>
    <w:rsid w:val="00517AA3"/>
    <w:rsid w:val="00522077"/>
    <w:rsid w:val="00522627"/>
    <w:rsid w:val="0052363B"/>
    <w:rsid w:val="00523F83"/>
    <w:rsid w:val="00524066"/>
    <w:rsid w:val="00524E07"/>
    <w:rsid w:val="00525019"/>
    <w:rsid w:val="00526CCD"/>
    <w:rsid w:val="005273F5"/>
    <w:rsid w:val="00527401"/>
    <w:rsid w:val="00527A9A"/>
    <w:rsid w:val="00530B41"/>
    <w:rsid w:val="00530C5D"/>
    <w:rsid w:val="00531160"/>
    <w:rsid w:val="00531907"/>
    <w:rsid w:val="00531925"/>
    <w:rsid w:val="00532C03"/>
    <w:rsid w:val="005330F2"/>
    <w:rsid w:val="005335A6"/>
    <w:rsid w:val="005340BF"/>
    <w:rsid w:val="005346CB"/>
    <w:rsid w:val="00534FE8"/>
    <w:rsid w:val="00535989"/>
    <w:rsid w:val="0053703C"/>
    <w:rsid w:val="00537CA9"/>
    <w:rsid w:val="00537EE3"/>
    <w:rsid w:val="00543C51"/>
    <w:rsid w:val="00544193"/>
    <w:rsid w:val="00547BAB"/>
    <w:rsid w:val="00547F55"/>
    <w:rsid w:val="00550358"/>
    <w:rsid w:val="00550515"/>
    <w:rsid w:val="00552A84"/>
    <w:rsid w:val="00552DD9"/>
    <w:rsid w:val="00553709"/>
    <w:rsid w:val="0055370E"/>
    <w:rsid w:val="00553B26"/>
    <w:rsid w:val="00553C6C"/>
    <w:rsid w:val="00553D55"/>
    <w:rsid w:val="0055555F"/>
    <w:rsid w:val="00555603"/>
    <w:rsid w:val="00556BD3"/>
    <w:rsid w:val="0055747E"/>
    <w:rsid w:val="00557837"/>
    <w:rsid w:val="00561C31"/>
    <w:rsid w:val="00561FA0"/>
    <w:rsid w:val="00562F19"/>
    <w:rsid w:val="00565016"/>
    <w:rsid w:val="005653E7"/>
    <w:rsid w:val="0056572A"/>
    <w:rsid w:val="00565831"/>
    <w:rsid w:val="00565E46"/>
    <w:rsid w:val="00565E70"/>
    <w:rsid w:val="00566092"/>
    <w:rsid w:val="00566708"/>
    <w:rsid w:val="00566A86"/>
    <w:rsid w:val="00566E4B"/>
    <w:rsid w:val="005676B1"/>
    <w:rsid w:val="00567DE3"/>
    <w:rsid w:val="00570181"/>
    <w:rsid w:val="00570B46"/>
    <w:rsid w:val="005710DC"/>
    <w:rsid w:val="005734CF"/>
    <w:rsid w:val="00573518"/>
    <w:rsid w:val="00574393"/>
    <w:rsid w:val="00575E29"/>
    <w:rsid w:val="00576709"/>
    <w:rsid w:val="00576921"/>
    <w:rsid w:val="00580049"/>
    <w:rsid w:val="00580717"/>
    <w:rsid w:val="0058094E"/>
    <w:rsid w:val="00580C4A"/>
    <w:rsid w:val="0058140C"/>
    <w:rsid w:val="00581429"/>
    <w:rsid w:val="005819AC"/>
    <w:rsid w:val="00581BF9"/>
    <w:rsid w:val="00582008"/>
    <w:rsid w:val="00582B8F"/>
    <w:rsid w:val="00582F0E"/>
    <w:rsid w:val="00583054"/>
    <w:rsid w:val="00583340"/>
    <w:rsid w:val="0058392D"/>
    <w:rsid w:val="005842A1"/>
    <w:rsid w:val="005869AB"/>
    <w:rsid w:val="00586CE3"/>
    <w:rsid w:val="005904B8"/>
    <w:rsid w:val="005919F4"/>
    <w:rsid w:val="0059287E"/>
    <w:rsid w:val="00592E19"/>
    <w:rsid w:val="00592E46"/>
    <w:rsid w:val="00593E02"/>
    <w:rsid w:val="00593E2B"/>
    <w:rsid w:val="00593F73"/>
    <w:rsid w:val="0059482C"/>
    <w:rsid w:val="00594FAF"/>
    <w:rsid w:val="005954EB"/>
    <w:rsid w:val="005969CF"/>
    <w:rsid w:val="005974DC"/>
    <w:rsid w:val="00597C51"/>
    <w:rsid w:val="005A0A72"/>
    <w:rsid w:val="005A16DA"/>
    <w:rsid w:val="005A1B07"/>
    <w:rsid w:val="005A24D5"/>
    <w:rsid w:val="005A24F6"/>
    <w:rsid w:val="005A28B2"/>
    <w:rsid w:val="005A3ED4"/>
    <w:rsid w:val="005A4A7E"/>
    <w:rsid w:val="005A5010"/>
    <w:rsid w:val="005A5169"/>
    <w:rsid w:val="005A596F"/>
    <w:rsid w:val="005A6895"/>
    <w:rsid w:val="005A6A00"/>
    <w:rsid w:val="005A74C2"/>
    <w:rsid w:val="005A74E3"/>
    <w:rsid w:val="005B0034"/>
    <w:rsid w:val="005B0561"/>
    <w:rsid w:val="005B10F8"/>
    <w:rsid w:val="005B12E0"/>
    <w:rsid w:val="005B1D55"/>
    <w:rsid w:val="005B2B38"/>
    <w:rsid w:val="005B2F21"/>
    <w:rsid w:val="005B36A8"/>
    <w:rsid w:val="005B36CF"/>
    <w:rsid w:val="005B3ED5"/>
    <w:rsid w:val="005B40F6"/>
    <w:rsid w:val="005B4AB9"/>
    <w:rsid w:val="005B5126"/>
    <w:rsid w:val="005B51A3"/>
    <w:rsid w:val="005B589A"/>
    <w:rsid w:val="005B7B24"/>
    <w:rsid w:val="005C0334"/>
    <w:rsid w:val="005C059C"/>
    <w:rsid w:val="005C0787"/>
    <w:rsid w:val="005C0BFD"/>
    <w:rsid w:val="005C1971"/>
    <w:rsid w:val="005C2C86"/>
    <w:rsid w:val="005C2DCB"/>
    <w:rsid w:val="005C316D"/>
    <w:rsid w:val="005C38A4"/>
    <w:rsid w:val="005C45D3"/>
    <w:rsid w:val="005C4A74"/>
    <w:rsid w:val="005C4ABB"/>
    <w:rsid w:val="005C5733"/>
    <w:rsid w:val="005C6E35"/>
    <w:rsid w:val="005C7437"/>
    <w:rsid w:val="005D0023"/>
    <w:rsid w:val="005D0AC3"/>
    <w:rsid w:val="005D10D9"/>
    <w:rsid w:val="005D137D"/>
    <w:rsid w:val="005D13B9"/>
    <w:rsid w:val="005D2459"/>
    <w:rsid w:val="005D5C15"/>
    <w:rsid w:val="005D610B"/>
    <w:rsid w:val="005D6460"/>
    <w:rsid w:val="005D67C3"/>
    <w:rsid w:val="005D6E72"/>
    <w:rsid w:val="005D78B4"/>
    <w:rsid w:val="005D78DD"/>
    <w:rsid w:val="005D7CAD"/>
    <w:rsid w:val="005E0D2D"/>
    <w:rsid w:val="005E0F13"/>
    <w:rsid w:val="005E12E8"/>
    <w:rsid w:val="005E2446"/>
    <w:rsid w:val="005E264B"/>
    <w:rsid w:val="005E3730"/>
    <w:rsid w:val="005E3D86"/>
    <w:rsid w:val="005E4103"/>
    <w:rsid w:val="005E4591"/>
    <w:rsid w:val="005E52BB"/>
    <w:rsid w:val="005E6477"/>
    <w:rsid w:val="005E69CF"/>
    <w:rsid w:val="005E6A2D"/>
    <w:rsid w:val="005E6AA4"/>
    <w:rsid w:val="005E6D9F"/>
    <w:rsid w:val="005F0044"/>
    <w:rsid w:val="005F0134"/>
    <w:rsid w:val="005F043C"/>
    <w:rsid w:val="005F0777"/>
    <w:rsid w:val="005F16CE"/>
    <w:rsid w:val="005F16E1"/>
    <w:rsid w:val="005F1A21"/>
    <w:rsid w:val="005F250C"/>
    <w:rsid w:val="005F2841"/>
    <w:rsid w:val="005F2C54"/>
    <w:rsid w:val="005F364F"/>
    <w:rsid w:val="005F3964"/>
    <w:rsid w:val="005F3A86"/>
    <w:rsid w:val="005F5996"/>
    <w:rsid w:val="005F5ED7"/>
    <w:rsid w:val="005F688A"/>
    <w:rsid w:val="005F6C16"/>
    <w:rsid w:val="005F7068"/>
    <w:rsid w:val="00600326"/>
    <w:rsid w:val="00601308"/>
    <w:rsid w:val="00601717"/>
    <w:rsid w:val="00603785"/>
    <w:rsid w:val="00603C90"/>
    <w:rsid w:val="006046CD"/>
    <w:rsid w:val="006056B6"/>
    <w:rsid w:val="006059DA"/>
    <w:rsid w:val="00605F8C"/>
    <w:rsid w:val="0060641C"/>
    <w:rsid w:val="0061182B"/>
    <w:rsid w:val="00611B0D"/>
    <w:rsid w:val="00611D29"/>
    <w:rsid w:val="0061251E"/>
    <w:rsid w:val="00612ACF"/>
    <w:rsid w:val="006130EB"/>
    <w:rsid w:val="00613FB7"/>
    <w:rsid w:val="006143DC"/>
    <w:rsid w:val="00614E64"/>
    <w:rsid w:val="006151EF"/>
    <w:rsid w:val="006157F9"/>
    <w:rsid w:val="00616F62"/>
    <w:rsid w:val="00616FD3"/>
    <w:rsid w:val="00617472"/>
    <w:rsid w:val="0061762F"/>
    <w:rsid w:val="00620377"/>
    <w:rsid w:val="00620508"/>
    <w:rsid w:val="00621254"/>
    <w:rsid w:val="006214AE"/>
    <w:rsid w:val="006214C6"/>
    <w:rsid w:val="00622FA4"/>
    <w:rsid w:val="0062319F"/>
    <w:rsid w:val="00623FE5"/>
    <w:rsid w:val="0062481C"/>
    <w:rsid w:val="00624C76"/>
    <w:rsid w:val="00625B3E"/>
    <w:rsid w:val="006266C1"/>
    <w:rsid w:val="00626A68"/>
    <w:rsid w:val="00626BA3"/>
    <w:rsid w:val="006279A7"/>
    <w:rsid w:val="00627CED"/>
    <w:rsid w:val="0063098E"/>
    <w:rsid w:val="0063178A"/>
    <w:rsid w:val="00631AA8"/>
    <w:rsid w:val="00631B33"/>
    <w:rsid w:val="006320AC"/>
    <w:rsid w:val="006328DA"/>
    <w:rsid w:val="00633EC7"/>
    <w:rsid w:val="0063485A"/>
    <w:rsid w:val="00634B9D"/>
    <w:rsid w:val="00634FA4"/>
    <w:rsid w:val="0063501F"/>
    <w:rsid w:val="00635C9A"/>
    <w:rsid w:val="006363AB"/>
    <w:rsid w:val="00637137"/>
    <w:rsid w:val="0063768A"/>
    <w:rsid w:val="006377EA"/>
    <w:rsid w:val="0064157A"/>
    <w:rsid w:val="0064189E"/>
    <w:rsid w:val="0064190E"/>
    <w:rsid w:val="00641A46"/>
    <w:rsid w:val="0064458B"/>
    <w:rsid w:val="00645E2B"/>
    <w:rsid w:val="00645E86"/>
    <w:rsid w:val="00645FA1"/>
    <w:rsid w:val="006468FF"/>
    <w:rsid w:val="0064793C"/>
    <w:rsid w:val="00653C52"/>
    <w:rsid w:val="00654232"/>
    <w:rsid w:val="00655A85"/>
    <w:rsid w:val="00655FB0"/>
    <w:rsid w:val="00657568"/>
    <w:rsid w:val="00657697"/>
    <w:rsid w:val="00657C9A"/>
    <w:rsid w:val="0066014F"/>
    <w:rsid w:val="006602D1"/>
    <w:rsid w:val="006602D8"/>
    <w:rsid w:val="0066068D"/>
    <w:rsid w:val="00660D3F"/>
    <w:rsid w:val="00660FC3"/>
    <w:rsid w:val="006619CA"/>
    <w:rsid w:val="0066356B"/>
    <w:rsid w:val="00663A50"/>
    <w:rsid w:val="00663B01"/>
    <w:rsid w:val="006644B0"/>
    <w:rsid w:val="00665971"/>
    <w:rsid w:val="00665FB2"/>
    <w:rsid w:val="00666442"/>
    <w:rsid w:val="00666660"/>
    <w:rsid w:val="00666E07"/>
    <w:rsid w:val="0066794B"/>
    <w:rsid w:val="0067071D"/>
    <w:rsid w:val="006715D3"/>
    <w:rsid w:val="00671E1B"/>
    <w:rsid w:val="006723EF"/>
    <w:rsid w:val="0067292E"/>
    <w:rsid w:val="00672DC6"/>
    <w:rsid w:val="00674339"/>
    <w:rsid w:val="00674752"/>
    <w:rsid w:val="0067492B"/>
    <w:rsid w:val="00675943"/>
    <w:rsid w:val="0067595E"/>
    <w:rsid w:val="00675B6A"/>
    <w:rsid w:val="00675DF7"/>
    <w:rsid w:val="00677032"/>
    <w:rsid w:val="00677A40"/>
    <w:rsid w:val="00680496"/>
    <w:rsid w:val="00680954"/>
    <w:rsid w:val="00680A08"/>
    <w:rsid w:val="00680FD0"/>
    <w:rsid w:val="00681302"/>
    <w:rsid w:val="00682161"/>
    <w:rsid w:val="006827AA"/>
    <w:rsid w:val="00682F7D"/>
    <w:rsid w:val="00683740"/>
    <w:rsid w:val="006839B4"/>
    <w:rsid w:val="0068421C"/>
    <w:rsid w:val="006857F0"/>
    <w:rsid w:val="006859A5"/>
    <w:rsid w:val="00686841"/>
    <w:rsid w:val="00686D91"/>
    <w:rsid w:val="0068780B"/>
    <w:rsid w:val="00687849"/>
    <w:rsid w:val="00687C49"/>
    <w:rsid w:val="00687FB3"/>
    <w:rsid w:val="00690826"/>
    <w:rsid w:val="0069271E"/>
    <w:rsid w:val="006928C5"/>
    <w:rsid w:val="00692BBB"/>
    <w:rsid w:val="00693479"/>
    <w:rsid w:val="006935A3"/>
    <w:rsid w:val="00693812"/>
    <w:rsid w:val="00695DA1"/>
    <w:rsid w:val="0069640A"/>
    <w:rsid w:val="0069711B"/>
    <w:rsid w:val="00697CB0"/>
    <w:rsid w:val="006A0CDD"/>
    <w:rsid w:val="006A2415"/>
    <w:rsid w:val="006A2A6D"/>
    <w:rsid w:val="006A3144"/>
    <w:rsid w:val="006A36CD"/>
    <w:rsid w:val="006A46AB"/>
    <w:rsid w:val="006A4D35"/>
    <w:rsid w:val="006A4E3F"/>
    <w:rsid w:val="006A520A"/>
    <w:rsid w:val="006A63AB"/>
    <w:rsid w:val="006A68DE"/>
    <w:rsid w:val="006A7A8A"/>
    <w:rsid w:val="006A7D46"/>
    <w:rsid w:val="006B0510"/>
    <w:rsid w:val="006B0A40"/>
    <w:rsid w:val="006B0DD7"/>
    <w:rsid w:val="006B0E0E"/>
    <w:rsid w:val="006B2564"/>
    <w:rsid w:val="006B3621"/>
    <w:rsid w:val="006B3F06"/>
    <w:rsid w:val="006B450E"/>
    <w:rsid w:val="006B4841"/>
    <w:rsid w:val="006B4E7C"/>
    <w:rsid w:val="006B5080"/>
    <w:rsid w:val="006B5600"/>
    <w:rsid w:val="006B5A4B"/>
    <w:rsid w:val="006B60A5"/>
    <w:rsid w:val="006B689B"/>
    <w:rsid w:val="006B6DC7"/>
    <w:rsid w:val="006B6E8C"/>
    <w:rsid w:val="006B75A4"/>
    <w:rsid w:val="006B773D"/>
    <w:rsid w:val="006B7D74"/>
    <w:rsid w:val="006C0EBE"/>
    <w:rsid w:val="006C10F9"/>
    <w:rsid w:val="006C24BD"/>
    <w:rsid w:val="006C3ABD"/>
    <w:rsid w:val="006C3BF3"/>
    <w:rsid w:val="006C495A"/>
    <w:rsid w:val="006C4B56"/>
    <w:rsid w:val="006C6E85"/>
    <w:rsid w:val="006C7BCF"/>
    <w:rsid w:val="006C7BD6"/>
    <w:rsid w:val="006D0577"/>
    <w:rsid w:val="006D14B9"/>
    <w:rsid w:val="006D1709"/>
    <w:rsid w:val="006D36B4"/>
    <w:rsid w:val="006D3C5E"/>
    <w:rsid w:val="006D3F4B"/>
    <w:rsid w:val="006D407C"/>
    <w:rsid w:val="006D57F1"/>
    <w:rsid w:val="006D5C67"/>
    <w:rsid w:val="006D5E12"/>
    <w:rsid w:val="006D7E56"/>
    <w:rsid w:val="006D7ED5"/>
    <w:rsid w:val="006E13F7"/>
    <w:rsid w:val="006E1511"/>
    <w:rsid w:val="006E1BDF"/>
    <w:rsid w:val="006E2E99"/>
    <w:rsid w:val="006E2F57"/>
    <w:rsid w:val="006E2F9C"/>
    <w:rsid w:val="006E38CC"/>
    <w:rsid w:val="006E3CAA"/>
    <w:rsid w:val="006E3FDB"/>
    <w:rsid w:val="006E45E9"/>
    <w:rsid w:val="006E4F57"/>
    <w:rsid w:val="006E5B8C"/>
    <w:rsid w:val="006E71E5"/>
    <w:rsid w:val="006E7E34"/>
    <w:rsid w:val="006F02F3"/>
    <w:rsid w:val="006F03B0"/>
    <w:rsid w:val="006F10AF"/>
    <w:rsid w:val="006F10E3"/>
    <w:rsid w:val="006F113B"/>
    <w:rsid w:val="006F1188"/>
    <w:rsid w:val="006F1CF3"/>
    <w:rsid w:val="006F340E"/>
    <w:rsid w:val="006F3E47"/>
    <w:rsid w:val="006F41A8"/>
    <w:rsid w:val="006F475D"/>
    <w:rsid w:val="006F5147"/>
    <w:rsid w:val="006F5B38"/>
    <w:rsid w:val="006F7164"/>
    <w:rsid w:val="006F72DB"/>
    <w:rsid w:val="006F77A6"/>
    <w:rsid w:val="00700789"/>
    <w:rsid w:val="00700E37"/>
    <w:rsid w:val="0070143A"/>
    <w:rsid w:val="0070297D"/>
    <w:rsid w:val="00703180"/>
    <w:rsid w:val="007036AD"/>
    <w:rsid w:val="00703742"/>
    <w:rsid w:val="00704130"/>
    <w:rsid w:val="0070527D"/>
    <w:rsid w:val="00706CB6"/>
    <w:rsid w:val="00707C94"/>
    <w:rsid w:val="007122B3"/>
    <w:rsid w:val="0071232B"/>
    <w:rsid w:val="00712E75"/>
    <w:rsid w:val="00712F22"/>
    <w:rsid w:val="00713F23"/>
    <w:rsid w:val="007144E2"/>
    <w:rsid w:val="007148AA"/>
    <w:rsid w:val="00714C1D"/>
    <w:rsid w:val="00715DB6"/>
    <w:rsid w:val="00715E49"/>
    <w:rsid w:val="00716137"/>
    <w:rsid w:val="007172BE"/>
    <w:rsid w:val="0071766A"/>
    <w:rsid w:val="00717AAC"/>
    <w:rsid w:val="00720109"/>
    <w:rsid w:val="00720145"/>
    <w:rsid w:val="007211D4"/>
    <w:rsid w:val="00721DB6"/>
    <w:rsid w:val="007227C8"/>
    <w:rsid w:val="007238F2"/>
    <w:rsid w:val="0072496A"/>
    <w:rsid w:val="007258A7"/>
    <w:rsid w:val="00726678"/>
    <w:rsid w:val="007307BF"/>
    <w:rsid w:val="00731BD4"/>
    <w:rsid w:val="00733A0A"/>
    <w:rsid w:val="00734678"/>
    <w:rsid w:val="0073493C"/>
    <w:rsid w:val="00734C34"/>
    <w:rsid w:val="00736293"/>
    <w:rsid w:val="0073747C"/>
    <w:rsid w:val="00737AEC"/>
    <w:rsid w:val="007412B3"/>
    <w:rsid w:val="0074161B"/>
    <w:rsid w:val="0074192C"/>
    <w:rsid w:val="00741C48"/>
    <w:rsid w:val="00741CA5"/>
    <w:rsid w:val="00742294"/>
    <w:rsid w:val="00742BEC"/>
    <w:rsid w:val="00743659"/>
    <w:rsid w:val="00743FA8"/>
    <w:rsid w:val="00744016"/>
    <w:rsid w:val="0074404C"/>
    <w:rsid w:val="007446A9"/>
    <w:rsid w:val="007447B4"/>
    <w:rsid w:val="00744C57"/>
    <w:rsid w:val="00744F1F"/>
    <w:rsid w:val="0074631C"/>
    <w:rsid w:val="00746902"/>
    <w:rsid w:val="007476DF"/>
    <w:rsid w:val="0074791E"/>
    <w:rsid w:val="00747A84"/>
    <w:rsid w:val="00747F42"/>
    <w:rsid w:val="00747F9D"/>
    <w:rsid w:val="00750393"/>
    <w:rsid w:val="00750AFE"/>
    <w:rsid w:val="00751096"/>
    <w:rsid w:val="00751632"/>
    <w:rsid w:val="00751F94"/>
    <w:rsid w:val="00752748"/>
    <w:rsid w:val="00752D0E"/>
    <w:rsid w:val="00753714"/>
    <w:rsid w:val="00753D4E"/>
    <w:rsid w:val="00754599"/>
    <w:rsid w:val="007547CA"/>
    <w:rsid w:val="00754AB3"/>
    <w:rsid w:val="00754F38"/>
    <w:rsid w:val="0075597B"/>
    <w:rsid w:val="00755AA5"/>
    <w:rsid w:val="00756514"/>
    <w:rsid w:val="0075749B"/>
    <w:rsid w:val="007579A1"/>
    <w:rsid w:val="00760567"/>
    <w:rsid w:val="0076068A"/>
    <w:rsid w:val="00760DF7"/>
    <w:rsid w:val="0076276F"/>
    <w:rsid w:val="00762CFD"/>
    <w:rsid w:val="00763EC9"/>
    <w:rsid w:val="00763F68"/>
    <w:rsid w:val="007646B4"/>
    <w:rsid w:val="0076471C"/>
    <w:rsid w:val="00765D0E"/>
    <w:rsid w:val="007675A1"/>
    <w:rsid w:val="007705E3"/>
    <w:rsid w:val="007716E5"/>
    <w:rsid w:val="0077197A"/>
    <w:rsid w:val="00772AAD"/>
    <w:rsid w:val="00772E18"/>
    <w:rsid w:val="00773340"/>
    <w:rsid w:val="00773500"/>
    <w:rsid w:val="00773D9C"/>
    <w:rsid w:val="007744A9"/>
    <w:rsid w:val="00774801"/>
    <w:rsid w:val="00774993"/>
    <w:rsid w:val="00774F53"/>
    <w:rsid w:val="00775BE2"/>
    <w:rsid w:val="00775F6D"/>
    <w:rsid w:val="00776743"/>
    <w:rsid w:val="00776D4C"/>
    <w:rsid w:val="00777626"/>
    <w:rsid w:val="00780C84"/>
    <w:rsid w:val="0078132B"/>
    <w:rsid w:val="0078158D"/>
    <w:rsid w:val="00781595"/>
    <w:rsid w:val="00781D6B"/>
    <w:rsid w:val="00781EB6"/>
    <w:rsid w:val="0078287F"/>
    <w:rsid w:val="007828F6"/>
    <w:rsid w:val="00783ECC"/>
    <w:rsid w:val="0078472D"/>
    <w:rsid w:val="00784C3C"/>
    <w:rsid w:val="00784D1B"/>
    <w:rsid w:val="007860C0"/>
    <w:rsid w:val="0078631C"/>
    <w:rsid w:val="00787267"/>
    <w:rsid w:val="00787447"/>
    <w:rsid w:val="007874C1"/>
    <w:rsid w:val="00790264"/>
    <w:rsid w:val="0079043A"/>
    <w:rsid w:val="00791D73"/>
    <w:rsid w:val="0079286F"/>
    <w:rsid w:val="00792C5D"/>
    <w:rsid w:val="00792CDF"/>
    <w:rsid w:val="0079343A"/>
    <w:rsid w:val="00793804"/>
    <w:rsid w:val="007947CC"/>
    <w:rsid w:val="00794BB3"/>
    <w:rsid w:val="00794FF7"/>
    <w:rsid w:val="00795B6A"/>
    <w:rsid w:val="00795DCE"/>
    <w:rsid w:val="0079646E"/>
    <w:rsid w:val="00796719"/>
    <w:rsid w:val="00796F02"/>
    <w:rsid w:val="00797B60"/>
    <w:rsid w:val="007A0438"/>
    <w:rsid w:val="007A0762"/>
    <w:rsid w:val="007A0B51"/>
    <w:rsid w:val="007A166F"/>
    <w:rsid w:val="007A18F1"/>
    <w:rsid w:val="007A23E6"/>
    <w:rsid w:val="007A265F"/>
    <w:rsid w:val="007A2DBA"/>
    <w:rsid w:val="007A3579"/>
    <w:rsid w:val="007A3F79"/>
    <w:rsid w:val="007A3FAF"/>
    <w:rsid w:val="007A4D5C"/>
    <w:rsid w:val="007A62CA"/>
    <w:rsid w:val="007A6825"/>
    <w:rsid w:val="007A763A"/>
    <w:rsid w:val="007B00C8"/>
    <w:rsid w:val="007B01DF"/>
    <w:rsid w:val="007B0F1C"/>
    <w:rsid w:val="007B11A8"/>
    <w:rsid w:val="007B1AB1"/>
    <w:rsid w:val="007B2233"/>
    <w:rsid w:val="007B2487"/>
    <w:rsid w:val="007B24CD"/>
    <w:rsid w:val="007B2708"/>
    <w:rsid w:val="007B2A7E"/>
    <w:rsid w:val="007B2FD2"/>
    <w:rsid w:val="007B3276"/>
    <w:rsid w:val="007B3F5D"/>
    <w:rsid w:val="007B443D"/>
    <w:rsid w:val="007B51DD"/>
    <w:rsid w:val="007B5E47"/>
    <w:rsid w:val="007B6491"/>
    <w:rsid w:val="007B6687"/>
    <w:rsid w:val="007B7395"/>
    <w:rsid w:val="007B74AA"/>
    <w:rsid w:val="007C0455"/>
    <w:rsid w:val="007C186E"/>
    <w:rsid w:val="007C1E97"/>
    <w:rsid w:val="007C1F9A"/>
    <w:rsid w:val="007C2448"/>
    <w:rsid w:val="007C2B1C"/>
    <w:rsid w:val="007C347B"/>
    <w:rsid w:val="007C358A"/>
    <w:rsid w:val="007C373F"/>
    <w:rsid w:val="007C3AF4"/>
    <w:rsid w:val="007C4CC4"/>
    <w:rsid w:val="007C5B01"/>
    <w:rsid w:val="007C5F9B"/>
    <w:rsid w:val="007C732F"/>
    <w:rsid w:val="007C7763"/>
    <w:rsid w:val="007D0796"/>
    <w:rsid w:val="007D150E"/>
    <w:rsid w:val="007D16E9"/>
    <w:rsid w:val="007D2359"/>
    <w:rsid w:val="007D324B"/>
    <w:rsid w:val="007D3D54"/>
    <w:rsid w:val="007D46A5"/>
    <w:rsid w:val="007D4BC6"/>
    <w:rsid w:val="007D4E99"/>
    <w:rsid w:val="007D5085"/>
    <w:rsid w:val="007D523F"/>
    <w:rsid w:val="007D52AB"/>
    <w:rsid w:val="007D5755"/>
    <w:rsid w:val="007D603B"/>
    <w:rsid w:val="007D6223"/>
    <w:rsid w:val="007D6E75"/>
    <w:rsid w:val="007E0366"/>
    <w:rsid w:val="007E0467"/>
    <w:rsid w:val="007E06EF"/>
    <w:rsid w:val="007E1048"/>
    <w:rsid w:val="007E1AFE"/>
    <w:rsid w:val="007E3331"/>
    <w:rsid w:val="007E345A"/>
    <w:rsid w:val="007E42B3"/>
    <w:rsid w:val="007E4B5D"/>
    <w:rsid w:val="007E5821"/>
    <w:rsid w:val="007E591B"/>
    <w:rsid w:val="007E598C"/>
    <w:rsid w:val="007E6ACC"/>
    <w:rsid w:val="007E7620"/>
    <w:rsid w:val="007E7E39"/>
    <w:rsid w:val="007F07B9"/>
    <w:rsid w:val="007F082F"/>
    <w:rsid w:val="007F0905"/>
    <w:rsid w:val="007F1370"/>
    <w:rsid w:val="007F17D2"/>
    <w:rsid w:val="007F1D3E"/>
    <w:rsid w:val="007F22BC"/>
    <w:rsid w:val="007F3202"/>
    <w:rsid w:val="007F35A1"/>
    <w:rsid w:val="007F36F2"/>
    <w:rsid w:val="007F3995"/>
    <w:rsid w:val="007F3C8C"/>
    <w:rsid w:val="007F3EF3"/>
    <w:rsid w:val="007F477B"/>
    <w:rsid w:val="007F5153"/>
    <w:rsid w:val="007F578B"/>
    <w:rsid w:val="007F6C73"/>
    <w:rsid w:val="00800357"/>
    <w:rsid w:val="00801322"/>
    <w:rsid w:val="00801EE3"/>
    <w:rsid w:val="00802937"/>
    <w:rsid w:val="00802AB6"/>
    <w:rsid w:val="00803FE4"/>
    <w:rsid w:val="00804D05"/>
    <w:rsid w:val="008064AE"/>
    <w:rsid w:val="00806E3A"/>
    <w:rsid w:val="00806FFA"/>
    <w:rsid w:val="00807611"/>
    <w:rsid w:val="0081071E"/>
    <w:rsid w:val="008127AF"/>
    <w:rsid w:val="00812F47"/>
    <w:rsid w:val="008135E7"/>
    <w:rsid w:val="008149AF"/>
    <w:rsid w:val="00814C55"/>
    <w:rsid w:val="00815D2F"/>
    <w:rsid w:val="008164D9"/>
    <w:rsid w:val="008165A5"/>
    <w:rsid w:val="00816763"/>
    <w:rsid w:val="00816B32"/>
    <w:rsid w:val="00816C68"/>
    <w:rsid w:val="00816F2F"/>
    <w:rsid w:val="00817122"/>
    <w:rsid w:val="00817720"/>
    <w:rsid w:val="00817B2E"/>
    <w:rsid w:val="00817C96"/>
    <w:rsid w:val="00820832"/>
    <w:rsid w:val="00820A14"/>
    <w:rsid w:val="00820BEE"/>
    <w:rsid w:val="0082121D"/>
    <w:rsid w:val="0082188B"/>
    <w:rsid w:val="008229A0"/>
    <w:rsid w:val="00822DAC"/>
    <w:rsid w:val="00822DC5"/>
    <w:rsid w:val="0082342C"/>
    <w:rsid w:val="008237B2"/>
    <w:rsid w:val="0082438B"/>
    <w:rsid w:val="0082457E"/>
    <w:rsid w:val="00824672"/>
    <w:rsid w:val="00824E52"/>
    <w:rsid w:val="008255C5"/>
    <w:rsid w:val="00826459"/>
    <w:rsid w:val="00826A78"/>
    <w:rsid w:val="0082793F"/>
    <w:rsid w:val="008311B8"/>
    <w:rsid w:val="00831623"/>
    <w:rsid w:val="008343F4"/>
    <w:rsid w:val="0083506D"/>
    <w:rsid w:val="00835596"/>
    <w:rsid w:val="00835C43"/>
    <w:rsid w:val="00835E01"/>
    <w:rsid w:val="008361AA"/>
    <w:rsid w:val="0083685B"/>
    <w:rsid w:val="00836FE9"/>
    <w:rsid w:val="0083729A"/>
    <w:rsid w:val="008375D6"/>
    <w:rsid w:val="0084018F"/>
    <w:rsid w:val="008404C4"/>
    <w:rsid w:val="0084060B"/>
    <w:rsid w:val="00841B68"/>
    <w:rsid w:val="0084227F"/>
    <w:rsid w:val="0084229F"/>
    <w:rsid w:val="00842D2C"/>
    <w:rsid w:val="008443D1"/>
    <w:rsid w:val="0084449B"/>
    <w:rsid w:val="0084731B"/>
    <w:rsid w:val="0085024B"/>
    <w:rsid w:val="00850785"/>
    <w:rsid w:val="00850F78"/>
    <w:rsid w:val="008518EC"/>
    <w:rsid w:val="00852EA4"/>
    <w:rsid w:val="008545AC"/>
    <w:rsid w:val="00854B60"/>
    <w:rsid w:val="00854BE8"/>
    <w:rsid w:val="00857A82"/>
    <w:rsid w:val="00860480"/>
    <w:rsid w:val="00861326"/>
    <w:rsid w:val="00861E9C"/>
    <w:rsid w:val="0086281A"/>
    <w:rsid w:val="00863832"/>
    <w:rsid w:val="00863DAA"/>
    <w:rsid w:val="00863E19"/>
    <w:rsid w:val="008643BF"/>
    <w:rsid w:val="00864BEC"/>
    <w:rsid w:val="00865318"/>
    <w:rsid w:val="00866442"/>
    <w:rsid w:val="008678F6"/>
    <w:rsid w:val="008679D3"/>
    <w:rsid w:val="00867F86"/>
    <w:rsid w:val="008700C4"/>
    <w:rsid w:val="008707BA"/>
    <w:rsid w:val="008723C1"/>
    <w:rsid w:val="00872860"/>
    <w:rsid w:val="00873BAE"/>
    <w:rsid w:val="00873D61"/>
    <w:rsid w:val="00874B74"/>
    <w:rsid w:val="00874D61"/>
    <w:rsid w:val="008751C1"/>
    <w:rsid w:val="008753DA"/>
    <w:rsid w:val="0087567F"/>
    <w:rsid w:val="00875715"/>
    <w:rsid w:val="00875ED2"/>
    <w:rsid w:val="0087666C"/>
    <w:rsid w:val="00876821"/>
    <w:rsid w:val="00876C5E"/>
    <w:rsid w:val="00877149"/>
    <w:rsid w:val="008813A2"/>
    <w:rsid w:val="00881DA3"/>
    <w:rsid w:val="0088307E"/>
    <w:rsid w:val="00884684"/>
    <w:rsid w:val="00885F19"/>
    <w:rsid w:val="00887B2E"/>
    <w:rsid w:val="00887C82"/>
    <w:rsid w:val="00891371"/>
    <w:rsid w:val="008929BC"/>
    <w:rsid w:val="00892EB2"/>
    <w:rsid w:val="008934E8"/>
    <w:rsid w:val="008941A0"/>
    <w:rsid w:val="00895663"/>
    <w:rsid w:val="0089598E"/>
    <w:rsid w:val="00895F18"/>
    <w:rsid w:val="008A1707"/>
    <w:rsid w:val="008A1B70"/>
    <w:rsid w:val="008A2B3C"/>
    <w:rsid w:val="008A427F"/>
    <w:rsid w:val="008A470E"/>
    <w:rsid w:val="008A5161"/>
    <w:rsid w:val="008A5602"/>
    <w:rsid w:val="008A61D9"/>
    <w:rsid w:val="008A65F2"/>
    <w:rsid w:val="008A698D"/>
    <w:rsid w:val="008A6C58"/>
    <w:rsid w:val="008B04BB"/>
    <w:rsid w:val="008B0C2A"/>
    <w:rsid w:val="008B1198"/>
    <w:rsid w:val="008B1C48"/>
    <w:rsid w:val="008B1F2A"/>
    <w:rsid w:val="008B2724"/>
    <w:rsid w:val="008B29BA"/>
    <w:rsid w:val="008B2B28"/>
    <w:rsid w:val="008B2BD5"/>
    <w:rsid w:val="008B414B"/>
    <w:rsid w:val="008B591E"/>
    <w:rsid w:val="008C109B"/>
    <w:rsid w:val="008C1556"/>
    <w:rsid w:val="008C1CB5"/>
    <w:rsid w:val="008C2DFB"/>
    <w:rsid w:val="008C44AA"/>
    <w:rsid w:val="008C54F0"/>
    <w:rsid w:val="008C6D2B"/>
    <w:rsid w:val="008C7C27"/>
    <w:rsid w:val="008C7E1C"/>
    <w:rsid w:val="008D046A"/>
    <w:rsid w:val="008D046E"/>
    <w:rsid w:val="008D0F20"/>
    <w:rsid w:val="008D19F9"/>
    <w:rsid w:val="008D1AA2"/>
    <w:rsid w:val="008D1B88"/>
    <w:rsid w:val="008D1FC1"/>
    <w:rsid w:val="008D22AC"/>
    <w:rsid w:val="008D2648"/>
    <w:rsid w:val="008D2DD0"/>
    <w:rsid w:val="008D354F"/>
    <w:rsid w:val="008D4267"/>
    <w:rsid w:val="008D5B26"/>
    <w:rsid w:val="008D68F5"/>
    <w:rsid w:val="008D69A9"/>
    <w:rsid w:val="008D6E3C"/>
    <w:rsid w:val="008D705D"/>
    <w:rsid w:val="008D73AA"/>
    <w:rsid w:val="008D75A6"/>
    <w:rsid w:val="008E0760"/>
    <w:rsid w:val="008E088D"/>
    <w:rsid w:val="008E180E"/>
    <w:rsid w:val="008E2143"/>
    <w:rsid w:val="008E305F"/>
    <w:rsid w:val="008E3067"/>
    <w:rsid w:val="008E362E"/>
    <w:rsid w:val="008E4219"/>
    <w:rsid w:val="008E4800"/>
    <w:rsid w:val="008E54D1"/>
    <w:rsid w:val="008E5A6C"/>
    <w:rsid w:val="008E6835"/>
    <w:rsid w:val="008E68C3"/>
    <w:rsid w:val="008E70F6"/>
    <w:rsid w:val="008E78A2"/>
    <w:rsid w:val="008E7E09"/>
    <w:rsid w:val="008F01AF"/>
    <w:rsid w:val="008F0886"/>
    <w:rsid w:val="008F135A"/>
    <w:rsid w:val="008F14E2"/>
    <w:rsid w:val="008F1C85"/>
    <w:rsid w:val="008F1D8F"/>
    <w:rsid w:val="008F1F6A"/>
    <w:rsid w:val="008F2224"/>
    <w:rsid w:val="008F2253"/>
    <w:rsid w:val="008F2D8B"/>
    <w:rsid w:val="008F2EC1"/>
    <w:rsid w:val="008F3050"/>
    <w:rsid w:val="008F332B"/>
    <w:rsid w:val="008F43F9"/>
    <w:rsid w:val="008F51AF"/>
    <w:rsid w:val="008F59A0"/>
    <w:rsid w:val="008F6763"/>
    <w:rsid w:val="008F6BAF"/>
    <w:rsid w:val="008F71CD"/>
    <w:rsid w:val="00900BE5"/>
    <w:rsid w:val="00900D2C"/>
    <w:rsid w:val="009012D5"/>
    <w:rsid w:val="0090164F"/>
    <w:rsid w:val="00901B3D"/>
    <w:rsid w:val="00902D49"/>
    <w:rsid w:val="00902EA1"/>
    <w:rsid w:val="00903593"/>
    <w:rsid w:val="00903E8F"/>
    <w:rsid w:val="00904906"/>
    <w:rsid w:val="00904F45"/>
    <w:rsid w:val="009050C3"/>
    <w:rsid w:val="009056DE"/>
    <w:rsid w:val="0090572D"/>
    <w:rsid w:val="00906502"/>
    <w:rsid w:val="00906571"/>
    <w:rsid w:val="00906591"/>
    <w:rsid w:val="009066C1"/>
    <w:rsid w:val="00906901"/>
    <w:rsid w:val="00906A58"/>
    <w:rsid w:val="00906C2C"/>
    <w:rsid w:val="00906DE8"/>
    <w:rsid w:val="009075C7"/>
    <w:rsid w:val="00910461"/>
    <w:rsid w:val="00910D3D"/>
    <w:rsid w:val="00911D46"/>
    <w:rsid w:val="00914819"/>
    <w:rsid w:val="00914B3A"/>
    <w:rsid w:val="00914F70"/>
    <w:rsid w:val="009151D1"/>
    <w:rsid w:val="009170D2"/>
    <w:rsid w:val="00917217"/>
    <w:rsid w:val="00917E7E"/>
    <w:rsid w:val="00917F76"/>
    <w:rsid w:val="00920166"/>
    <w:rsid w:val="009202D6"/>
    <w:rsid w:val="0092041C"/>
    <w:rsid w:val="009206E0"/>
    <w:rsid w:val="00920D65"/>
    <w:rsid w:val="009217FD"/>
    <w:rsid w:val="00921D2E"/>
    <w:rsid w:val="00921D5D"/>
    <w:rsid w:val="0092283D"/>
    <w:rsid w:val="00922CDD"/>
    <w:rsid w:val="00923F22"/>
    <w:rsid w:val="00923F46"/>
    <w:rsid w:val="00924A5D"/>
    <w:rsid w:val="00925D7E"/>
    <w:rsid w:val="00926177"/>
    <w:rsid w:val="0092632F"/>
    <w:rsid w:val="00926390"/>
    <w:rsid w:val="0092654D"/>
    <w:rsid w:val="00926F55"/>
    <w:rsid w:val="009272EC"/>
    <w:rsid w:val="00927596"/>
    <w:rsid w:val="00927AF7"/>
    <w:rsid w:val="00930668"/>
    <w:rsid w:val="00930D2F"/>
    <w:rsid w:val="009318DE"/>
    <w:rsid w:val="00931A73"/>
    <w:rsid w:val="00931B44"/>
    <w:rsid w:val="00932BC7"/>
    <w:rsid w:val="00933020"/>
    <w:rsid w:val="0093403E"/>
    <w:rsid w:val="00934C7B"/>
    <w:rsid w:val="0093510B"/>
    <w:rsid w:val="00935820"/>
    <w:rsid w:val="00935EB9"/>
    <w:rsid w:val="00935F51"/>
    <w:rsid w:val="00936121"/>
    <w:rsid w:val="00936129"/>
    <w:rsid w:val="00936DDD"/>
    <w:rsid w:val="00937996"/>
    <w:rsid w:val="009401B5"/>
    <w:rsid w:val="009416CD"/>
    <w:rsid w:val="00942F4F"/>
    <w:rsid w:val="0094338C"/>
    <w:rsid w:val="00944948"/>
    <w:rsid w:val="009449FE"/>
    <w:rsid w:val="00944C96"/>
    <w:rsid w:val="0094525F"/>
    <w:rsid w:val="009455B3"/>
    <w:rsid w:val="009456F0"/>
    <w:rsid w:val="00946800"/>
    <w:rsid w:val="00946A94"/>
    <w:rsid w:val="009471CF"/>
    <w:rsid w:val="00950913"/>
    <w:rsid w:val="0095225C"/>
    <w:rsid w:val="00953A98"/>
    <w:rsid w:val="00953B10"/>
    <w:rsid w:val="00953F7C"/>
    <w:rsid w:val="009543FA"/>
    <w:rsid w:val="00955B47"/>
    <w:rsid w:val="00956071"/>
    <w:rsid w:val="00956BDE"/>
    <w:rsid w:val="00957444"/>
    <w:rsid w:val="00957678"/>
    <w:rsid w:val="0095772B"/>
    <w:rsid w:val="009605F7"/>
    <w:rsid w:val="00960E05"/>
    <w:rsid w:val="00961E4F"/>
    <w:rsid w:val="00961FAD"/>
    <w:rsid w:val="00962847"/>
    <w:rsid w:val="009646D0"/>
    <w:rsid w:val="0096527A"/>
    <w:rsid w:val="00965280"/>
    <w:rsid w:val="00965D7A"/>
    <w:rsid w:val="00967335"/>
    <w:rsid w:val="00967645"/>
    <w:rsid w:val="00967CD3"/>
    <w:rsid w:val="00967E55"/>
    <w:rsid w:val="009706A3"/>
    <w:rsid w:val="00970836"/>
    <w:rsid w:val="00970C31"/>
    <w:rsid w:val="009718F6"/>
    <w:rsid w:val="009725B3"/>
    <w:rsid w:val="0097277F"/>
    <w:rsid w:val="00972946"/>
    <w:rsid w:val="00972F24"/>
    <w:rsid w:val="00973170"/>
    <w:rsid w:val="00973290"/>
    <w:rsid w:val="00973366"/>
    <w:rsid w:val="00973DBD"/>
    <w:rsid w:val="00973E5D"/>
    <w:rsid w:val="00974627"/>
    <w:rsid w:val="0097487D"/>
    <w:rsid w:val="00974E07"/>
    <w:rsid w:val="009751E2"/>
    <w:rsid w:val="009753D0"/>
    <w:rsid w:val="0097698A"/>
    <w:rsid w:val="00977352"/>
    <w:rsid w:val="009777C8"/>
    <w:rsid w:val="00977CA3"/>
    <w:rsid w:val="009810A8"/>
    <w:rsid w:val="00981CF3"/>
    <w:rsid w:val="00981D0B"/>
    <w:rsid w:val="00982860"/>
    <w:rsid w:val="00982BCB"/>
    <w:rsid w:val="009830BE"/>
    <w:rsid w:val="00984B7C"/>
    <w:rsid w:val="00985F7B"/>
    <w:rsid w:val="00986769"/>
    <w:rsid w:val="00987744"/>
    <w:rsid w:val="0098779C"/>
    <w:rsid w:val="00990425"/>
    <w:rsid w:val="00990CA7"/>
    <w:rsid w:val="00991137"/>
    <w:rsid w:val="009911C8"/>
    <w:rsid w:val="00993100"/>
    <w:rsid w:val="0099314B"/>
    <w:rsid w:val="00994D30"/>
    <w:rsid w:val="00994EC0"/>
    <w:rsid w:val="00994F61"/>
    <w:rsid w:val="009967FB"/>
    <w:rsid w:val="009968DA"/>
    <w:rsid w:val="00997538"/>
    <w:rsid w:val="00997EB1"/>
    <w:rsid w:val="009A0754"/>
    <w:rsid w:val="009A098A"/>
    <w:rsid w:val="009A0AA9"/>
    <w:rsid w:val="009A0E65"/>
    <w:rsid w:val="009A0EE2"/>
    <w:rsid w:val="009A0FE9"/>
    <w:rsid w:val="009A2426"/>
    <w:rsid w:val="009A26AD"/>
    <w:rsid w:val="009A3279"/>
    <w:rsid w:val="009A5FF9"/>
    <w:rsid w:val="009A620B"/>
    <w:rsid w:val="009A6314"/>
    <w:rsid w:val="009A65FC"/>
    <w:rsid w:val="009A6637"/>
    <w:rsid w:val="009A6B97"/>
    <w:rsid w:val="009A7999"/>
    <w:rsid w:val="009A7DD3"/>
    <w:rsid w:val="009B07BB"/>
    <w:rsid w:val="009B0C5C"/>
    <w:rsid w:val="009B1C97"/>
    <w:rsid w:val="009B2ADF"/>
    <w:rsid w:val="009B3B95"/>
    <w:rsid w:val="009B5E4B"/>
    <w:rsid w:val="009B683B"/>
    <w:rsid w:val="009C041A"/>
    <w:rsid w:val="009C060F"/>
    <w:rsid w:val="009C0704"/>
    <w:rsid w:val="009C1056"/>
    <w:rsid w:val="009C1213"/>
    <w:rsid w:val="009C1E3B"/>
    <w:rsid w:val="009C2078"/>
    <w:rsid w:val="009C280B"/>
    <w:rsid w:val="009C2BCF"/>
    <w:rsid w:val="009C2DE1"/>
    <w:rsid w:val="009C3685"/>
    <w:rsid w:val="009C454C"/>
    <w:rsid w:val="009C461D"/>
    <w:rsid w:val="009C6464"/>
    <w:rsid w:val="009C6A6D"/>
    <w:rsid w:val="009C6F0E"/>
    <w:rsid w:val="009C7632"/>
    <w:rsid w:val="009C7783"/>
    <w:rsid w:val="009D008D"/>
    <w:rsid w:val="009D0574"/>
    <w:rsid w:val="009D0A60"/>
    <w:rsid w:val="009D0EDC"/>
    <w:rsid w:val="009D2840"/>
    <w:rsid w:val="009D357B"/>
    <w:rsid w:val="009D4B71"/>
    <w:rsid w:val="009D791A"/>
    <w:rsid w:val="009E0027"/>
    <w:rsid w:val="009E13B4"/>
    <w:rsid w:val="009E16C9"/>
    <w:rsid w:val="009E2579"/>
    <w:rsid w:val="009E2C20"/>
    <w:rsid w:val="009E2F06"/>
    <w:rsid w:val="009E3277"/>
    <w:rsid w:val="009E488D"/>
    <w:rsid w:val="009E4AC0"/>
    <w:rsid w:val="009E4C25"/>
    <w:rsid w:val="009E4D08"/>
    <w:rsid w:val="009E5295"/>
    <w:rsid w:val="009E561C"/>
    <w:rsid w:val="009E5B9E"/>
    <w:rsid w:val="009E606B"/>
    <w:rsid w:val="009E6169"/>
    <w:rsid w:val="009E652A"/>
    <w:rsid w:val="009E6679"/>
    <w:rsid w:val="009E66EC"/>
    <w:rsid w:val="009E7DE4"/>
    <w:rsid w:val="009E7EFC"/>
    <w:rsid w:val="009F00DC"/>
    <w:rsid w:val="009F0ECF"/>
    <w:rsid w:val="009F12B9"/>
    <w:rsid w:val="009F15CB"/>
    <w:rsid w:val="009F170C"/>
    <w:rsid w:val="009F1CF0"/>
    <w:rsid w:val="009F1FCB"/>
    <w:rsid w:val="009F20E0"/>
    <w:rsid w:val="009F2631"/>
    <w:rsid w:val="009F2B76"/>
    <w:rsid w:val="009F3FCD"/>
    <w:rsid w:val="009F5F83"/>
    <w:rsid w:val="009F698F"/>
    <w:rsid w:val="009F6E25"/>
    <w:rsid w:val="009F75DA"/>
    <w:rsid w:val="009F7B81"/>
    <w:rsid w:val="00A0001F"/>
    <w:rsid w:val="00A003EE"/>
    <w:rsid w:val="00A0109A"/>
    <w:rsid w:val="00A024CB"/>
    <w:rsid w:val="00A029C2"/>
    <w:rsid w:val="00A039B0"/>
    <w:rsid w:val="00A04445"/>
    <w:rsid w:val="00A04C6B"/>
    <w:rsid w:val="00A05233"/>
    <w:rsid w:val="00A05700"/>
    <w:rsid w:val="00A07E05"/>
    <w:rsid w:val="00A07E8C"/>
    <w:rsid w:val="00A1011A"/>
    <w:rsid w:val="00A10320"/>
    <w:rsid w:val="00A1049C"/>
    <w:rsid w:val="00A10BE4"/>
    <w:rsid w:val="00A114F8"/>
    <w:rsid w:val="00A141B1"/>
    <w:rsid w:val="00A14B65"/>
    <w:rsid w:val="00A15140"/>
    <w:rsid w:val="00A152D1"/>
    <w:rsid w:val="00A1677E"/>
    <w:rsid w:val="00A1762F"/>
    <w:rsid w:val="00A17C1B"/>
    <w:rsid w:val="00A17F6A"/>
    <w:rsid w:val="00A208D4"/>
    <w:rsid w:val="00A20AFB"/>
    <w:rsid w:val="00A21176"/>
    <w:rsid w:val="00A217C0"/>
    <w:rsid w:val="00A21EE4"/>
    <w:rsid w:val="00A2377A"/>
    <w:rsid w:val="00A2379D"/>
    <w:rsid w:val="00A23AAC"/>
    <w:rsid w:val="00A23B7F"/>
    <w:rsid w:val="00A24B72"/>
    <w:rsid w:val="00A25194"/>
    <w:rsid w:val="00A25231"/>
    <w:rsid w:val="00A263F6"/>
    <w:rsid w:val="00A266C3"/>
    <w:rsid w:val="00A304E0"/>
    <w:rsid w:val="00A30AB9"/>
    <w:rsid w:val="00A30FCC"/>
    <w:rsid w:val="00A31430"/>
    <w:rsid w:val="00A31FB3"/>
    <w:rsid w:val="00A32035"/>
    <w:rsid w:val="00A3206B"/>
    <w:rsid w:val="00A321F3"/>
    <w:rsid w:val="00A33471"/>
    <w:rsid w:val="00A34008"/>
    <w:rsid w:val="00A34268"/>
    <w:rsid w:val="00A35299"/>
    <w:rsid w:val="00A359CE"/>
    <w:rsid w:val="00A35CE4"/>
    <w:rsid w:val="00A3662F"/>
    <w:rsid w:val="00A36A53"/>
    <w:rsid w:val="00A376A4"/>
    <w:rsid w:val="00A377A1"/>
    <w:rsid w:val="00A3797F"/>
    <w:rsid w:val="00A4047D"/>
    <w:rsid w:val="00A41D21"/>
    <w:rsid w:val="00A41FF3"/>
    <w:rsid w:val="00A4343B"/>
    <w:rsid w:val="00A434C2"/>
    <w:rsid w:val="00A438E2"/>
    <w:rsid w:val="00A43BB8"/>
    <w:rsid w:val="00A44441"/>
    <w:rsid w:val="00A45BA3"/>
    <w:rsid w:val="00A462F9"/>
    <w:rsid w:val="00A46312"/>
    <w:rsid w:val="00A46661"/>
    <w:rsid w:val="00A51C1B"/>
    <w:rsid w:val="00A5201C"/>
    <w:rsid w:val="00A52099"/>
    <w:rsid w:val="00A523ED"/>
    <w:rsid w:val="00A52822"/>
    <w:rsid w:val="00A53C9D"/>
    <w:rsid w:val="00A542E2"/>
    <w:rsid w:val="00A549F3"/>
    <w:rsid w:val="00A54F5F"/>
    <w:rsid w:val="00A5728E"/>
    <w:rsid w:val="00A57509"/>
    <w:rsid w:val="00A5755E"/>
    <w:rsid w:val="00A57784"/>
    <w:rsid w:val="00A57D01"/>
    <w:rsid w:val="00A613DC"/>
    <w:rsid w:val="00A616E2"/>
    <w:rsid w:val="00A618ED"/>
    <w:rsid w:val="00A61C61"/>
    <w:rsid w:val="00A61F74"/>
    <w:rsid w:val="00A63F72"/>
    <w:rsid w:val="00A64058"/>
    <w:rsid w:val="00A655AE"/>
    <w:rsid w:val="00A65EB9"/>
    <w:rsid w:val="00A6629B"/>
    <w:rsid w:val="00A668EF"/>
    <w:rsid w:val="00A66C47"/>
    <w:rsid w:val="00A66DF3"/>
    <w:rsid w:val="00A6718A"/>
    <w:rsid w:val="00A674CB"/>
    <w:rsid w:val="00A67EB1"/>
    <w:rsid w:val="00A70159"/>
    <w:rsid w:val="00A701BA"/>
    <w:rsid w:val="00A705E8"/>
    <w:rsid w:val="00A708D8"/>
    <w:rsid w:val="00A70940"/>
    <w:rsid w:val="00A70BDE"/>
    <w:rsid w:val="00A711E1"/>
    <w:rsid w:val="00A71917"/>
    <w:rsid w:val="00A71B4D"/>
    <w:rsid w:val="00A7203E"/>
    <w:rsid w:val="00A722C6"/>
    <w:rsid w:val="00A727B1"/>
    <w:rsid w:val="00A72AEA"/>
    <w:rsid w:val="00A73BDC"/>
    <w:rsid w:val="00A73F7E"/>
    <w:rsid w:val="00A74005"/>
    <w:rsid w:val="00A7446E"/>
    <w:rsid w:val="00A74D09"/>
    <w:rsid w:val="00A74F60"/>
    <w:rsid w:val="00A7503B"/>
    <w:rsid w:val="00A753B9"/>
    <w:rsid w:val="00A76A6B"/>
    <w:rsid w:val="00A76AD2"/>
    <w:rsid w:val="00A77296"/>
    <w:rsid w:val="00A77AAA"/>
    <w:rsid w:val="00A806CC"/>
    <w:rsid w:val="00A80E15"/>
    <w:rsid w:val="00A811FD"/>
    <w:rsid w:val="00A83C04"/>
    <w:rsid w:val="00A83F82"/>
    <w:rsid w:val="00A842C9"/>
    <w:rsid w:val="00A84E85"/>
    <w:rsid w:val="00A85202"/>
    <w:rsid w:val="00A86B42"/>
    <w:rsid w:val="00A86C23"/>
    <w:rsid w:val="00A86C4A"/>
    <w:rsid w:val="00A87216"/>
    <w:rsid w:val="00A87FE3"/>
    <w:rsid w:val="00A87FFC"/>
    <w:rsid w:val="00A90B40"/>
    <w:rsid w:val="00A91D42"/>
    <w:rsid w:val="00A9201E"/>
    <w:rsid w:val="00A93790"/>
    <w:rsid w:val="00A94553"/>
    <w:rsid w:val="00A94685"/>
    <w:rsid w:val="00A95B92"/>
    <w:rsid w:val="00A971F1"/>
    <w:rsid w:val="00A97786"/>
    <w:rsid w:val="00AA036C"/>
    <w:rsid w:val="00AA13AD"/>
    <w:rsid w:val="00AA23BD"/>
    <w:rsid w:val="00AA34FD"/>
    <w:rsid w:val="00AA476C"/>
    <w:rsid w:val="00AA4C49"/>
    <w:rsid w:val="00AA4D13"/>
    <w:rsid w:val="00AA572F"/>
    <w:rsid w:val="00AA67A5"/>
    <w:rsid w:val="00AA6822"/>
    <w:rsid w:val="00AA683F"/>
    <w:rsid w:val="00AA6B72"/>
    <w:rsid w:val="00AA6C00"/>
    <w:rsid w:val="00AA6E89"/>
    <w:rsid w:val="00AA74AA"/>
    <w:rsid w:val="00AA7C6E"/>
    <w:rsid w:val="00AB0496"/>
    <w:rsid w:val="00AB0D6C"/>
    <w:rsid w:val="00AB13CC"/>
    <w:rsid w:val="00AB1BDC"/>
    <w:rsid w:val="00AB2E67"/>
    <w:rsid w:val="00AB50EB"/>
    <w:rsid w:val="00AB53B6"/>
    <w:rsid w:val="00AB5514"/>
    <w:rsid w:val="00AB56DC"/>
    <w:rsid w:val="00AB5CD1"/>
    <w:rsid w:val="00AB6483"/>
    <w:rsid w:val="00AB66A9"/>
    <w:rsid w:val="00AB71EA"/>
    <w:rsid w:val="00AB72CE"/>
    <w:rsid w:val="00AB7A90"/>
    <w:rsid w:val="00AB7E53"/>
    <w:rsid w:val="00AC0004"/>
    <w:rsid w:val="00AC03F9"/>
    <w:rsid w:val="00AC0D56"/>
    <w:rsid w:val="00AC1F32"/>
    <w:rsid w:val="00AC3629"/>
    <w:rsid w:val="00AC4BCA"/>
    <w:rsid w:val="00AC4E42"/>
    <w:rsid w:val="00AC52DC"/>
    <w:rsid w:val="00AC5FC8"/>
    <w:rsid w:val="00AC7856"/>
    <w:rsid w:val="00AC79FA"/>
    <w:rsid w:val="00AC7A99"/>
    <w:rsid w:val="00AC7B86"/>
    <w:rsid w:val="00AC7F77"/>
    <w:rsid w:val="00AD0FAA"/>
    <w:rsid w:val="00AD1458"/>
    <w:rsid w:val="00AD1506"/>
    <w:rsid w:val="00AD28AF"/>
    <w:rsid w:val="00AD3499"/>
    <w:rsid w:val="00AD3848"/>
    <w:rsid w:val="00AD44D9"/>
    <w:rsid w:val="00AD46BF"/>
    <w:rsid w:val="00AD4D5D"/>
    <w:rsid w:val="00AD50A6"/>
    <w:rsid w:val="00AD5516"/>
    <w:rsid w:val="00AD63A3"/>
    <w:rsid w:val="00AD6501"/>
    <w:rsid w:val="00AE01C2"/>
    <w:rsid w:val="00AE08D6"/>
    <w:rsid w:val="00AE0A1F"/>
    <w:rsid w:val="00AE1B4D"/>
    <w:rsid w:val="00AE375F"/>
    <w:rsid w:val="00AE42A2"/>
    <w:rsid w:val="00AE47C1"/>
    <w:rsid w:val="00AE56C8"/>
    <w:rsid w:val="00AE57F1"/>
    <w:rsid w:val="00AE5DCC"/>
    <w:rsid w:val="00AE682D"/>
    <w:rsid w:val="00AE6C7B"/>
    <w:rsid w:val="00AE724A"/>
    <w:rsid w:val="00AE7302"/>
    <w:rsid w:val="00AE78D2"/>
    <w:rsid w:val="00AE794C"/>
    <w:rsid w:val="00AF0B82"/>
    <w:rsid w:val="00AF0E01"/>
    <w:rsid w:val="00AF124B"/>
    <w:rsid w:val="00AF12F5"/>
    <w:rsid w:val="00AF1E9C"/>
    <w:rsid w:val="00AF21C2"/>
    <w:rsid w:val="00AF25B2"/>
    <w:rsid w:val="00AF25FA"/>
    <w:rsid w:val="00AF266F"/>
    <w:rsid w:val="00AF345D"/>
    <w:rsid w:val="00AF41DC"/>
    <w:rsid w:val="00AF4566"/>
    <w:rsid w:val="00AF470F"/>
    <w:rsid w:val="00AF4AFF"/>
    <w:rsid w:val="00AF518A"/>
    <w:rsid w:val="00AF521A"/>
    <w:rsid w:val="00AF5C13"/>
    <w:rsid w:val="00AF6209"/>
    <w:rsid w:val="00AF62EC"/>
    <w:rsid w:val="00AF66F5"/>
    <w:rsid w:val="00AF6CAE"/>
    <w:rsid w:val="00AF6F38"/>
    <w:rsid w:val="00B00FD2"/>
    <w:rsid w:val="00B01152"/>
    <w:rsid w:val="00B02B18"/>
    <w:rsid w:val="00B02E78"/>
    <w:rsid w:val="00B03A25"/>
    <w:rsid w:val="00B04D64"/>
    <w:rsid w:val="00B05F5C"/>
    <w:rsid w:val="00B065A8"/>
    <w:rsid w:val="00B07198"/>
    <w:rsid w:val="00B073E0"/>
    <w:rsid w:val="00B10476"/>
    <w:rsid w:val="00B10F3E"/>
    <w:rsid w:val="00B1148B"/>
    <w:rsid w:val="00B1160B"/>
    <w:rsid w:val="00B11C1C"/>
    <w:rsid w:val="00B12834"/>
    <w:rsid w:val="00B1432F"/>
    <w:rsid w:val="00B15579"/>
    <w:rsid w:val="00B16287"/>
    <w:rsid w:val="00B16F69"/>
    <w:rsid w:val="00B172BB"/>
    <w:rsid w:val="00B20105"/>
    <w:rsid w:val="00B20333"/>
    <w:rsid w:val="00B20C95"/>
    <w:rsid w:val="00B20CF5"/>
    <w:rsid w:val="00B20D0A"/>
    <w:rsid w:val="00B217DF"/>
    <w:rsid w:val="00B21F1C"/>
    <w:rsid w:val="00B22137"/>
    <w:rsid w:val="00B22418"/>
    <w:rsid w:val="00B22EEB"/>
    <w:rsid w:val="00B25050"/>
    <w:rsid w:val="00B25A79"/>
    <w:rsid w:val="00B25B39"/>
    <w:rsid w:val="00B25CCF"/>
    <w:rsid w:val="00B25E58"/>
    <w:rsid w:val="00B2601C"/>
    <w:rsid w:val="00B2649B"/>
    <w:rsid w:val="00B272B1"/>
    <w:rsid w:val="00B279E7"/>
    <w:rsid w:val="00B27EDF"/>
    <w:rsid w:val="00B341A5"/>
    <w:rsid w:val="00B348DA"/>
    <w:rsid w:val="00B34BC8"/>
    <w:rsid w:val="00B34E14"/>
    <w:rsid w:val="00B3519E"/>
    <w:rsid w:val="00B351D4"/>
    <w:rsid w:val="00B3552A"/>
    <w:rsid w:val="00B36732"/>
    <w:rsid w:val="00B379CC"/>
    <w:rsid w:val="00B37A77"/>
    <w:rsid w:val="00B37EFD"/>
    <w:rsid w:val="00B402E9"/>
    <w:rsid w:val="00B404EA"/>
    <w:rsid w:val="00B40503"/>
    <w:rsid w:val="00B405C4"/>
    <w:rsid w:val="00B40777"/>
    <w:rsid w:val="00B407A5"/>
    <w:rsid w:val="00B40FAA"/>
    <w:rsid w:val="00B41686"/>
    <w:rsid w:val="00B4191D"/>
    <w:rsid w:val="00B41FF1"/>
    <w:rsid w:val="00B4237D"/>
    <w:rsid w:val="00B425C3"/>
    <w:rsid w:val="00B42F49"/>
    <w:rsid w:val="00B430A1"/>
    <w:rsid w:val="00B43A96"/>
    <w:rsid w:val="00B44441"/>
    <w:rsid w:val="00B44D0D"/>
    <w:rsid w:val="00B47022"/>
    <w:rsid w:val="00B50A7F"/>
    <w:rsid w:val="00B518B1"/>
    <w:rsid w:val="00B51A85"/>
    <w:rsid w:val="00B52060"/>
    <w:rsid w:val="00B527DB"/>
    <w:rsid w:val="00B527E6"/>
    <w:rsid w:val="00B52CCC"/>
    <w:rsid w:val="00B53B3D"/>
    <w:rsid w:val="00B53E1A"/>
    <w:rsid w:val="00B544A4"/>
    <w:rsid w:val="00B55920"/>
    <w:rsid w:val="00B55DA7"/>
    <w:rsid w:val="00B55E0E"/>
    <w:rsid w:val="00B56946"/>
    <w:rsid w:val="00B60207"/>
    <w:rsid w:val="00B614F3"/>
    <w:rsid w:val="00B63B35"/>
    <w:rsid w:val="00B63D15"/>
    <w:rsid w:val="00B63D2E"/>
    <w:rsid w:val="00B640BC"/>
    <w:rsid w:val="00B64712"/>
    <w:rsid w:val="00B64724"/>
    <w:rsid w:val="00B652A0"/>
    <w:rsid w:val="00B653C7"/>
    <w:rsid w:val="00B6579C"/>
    <w:rsid w:val="00B65EAA"/>
    <w:rsid w:val="00B65FD2"/>
    <w:rsid w:val="00B66C62"/>
    <w:rsid w:val="00B66F1C"/>
    <w:rsid w:val="00B67022"/>
    <w:rsid w:val="00B677ED"/>
    <w:rsid w:val="00B67D1B"/>
    <w:rsid w:val="00B702A2"/>
    <w:rsid w:val="00B70902"/>
    <w:rsid w:val="00B717A4"/>
    <w:rsid w:val="00B71FEC"/>
    <w:rsid w:val="00B7220A"/>
    <w:rsid w:val="00B72BBA"/>
    <w:rsid w:val="00B7340C"/>
    <w:rsid w:val="00B74D95"/>
    <w:rsid w:val="00B7590E"/>
    <w:rsid w:val="00B75B6C"/>
    <w:rsid w:val="00B75D52"/>
    <w:rsid w:val="00B76952"/>
    <w:rsid w:val="00B76FB6"/>
    <w:rsid w:val="00B77CEB"/>
    <w:rsid w:val="00B77D9A"/>
    <w:rsid w:val="00B805C0"/>
    <w:rsid w:val="00B82B11"/>
    <w:rsid w:val="00B8440C"/>
    <w:rsid w:val="00B84C56"/>
    <w:rsid w:val="00B84CC7"/>
    <w:rsid w:val="00B85005"/>
    <w:rsid w:val="00B85066"/>
    <w:rsid w:val="00B85B3C"/>
    <w:rsid w:val="00B85FC0"/>
    <w:rsid w:val="00B863FD"/>
    <w:rsid w:val="00B86EA6"/>
    <w:rsid w:val="00B87A19"/>
    <w:rsid w:val="00B87DD9"/>
    <w:rsid w:val="00B90479"/>
    <w:rsid w:val="00B90B0D"/>
    <w:rsid w:val="00B9122A"/>
    <w:rsid w:val="00B912F1"/>
    <w:rsid w:val="00B9153A"/>
    <w:rsid w:val="00B91F95"/>
    <w:rsid w:val="00B926C1"/>
    <w:rsid w:val="00B92AB4"/>
    <w:rsid w:val="00B9411D"/>
    <w:rsid w:val="00B9441D"/>
    <w:rsid w:val="00B94736"/>
    <w:rsid w:val="00B955FE"/>
    <w:rsid w:val="00B956A2"/>
    <w:rsid w:val="00B95D5F"/>
    <w:rsid w:val="00B95E15"/>
    <w:rsid w:val="00B9695B"/>
    <w:rsid w:val="00B96BAD"/>
    <w:rsid w:val="00B96DBB"/>
    <w:rsid w:val="00B9799D"/>
    <w:rsid w:val="00BA013C"/>
    <w:rsid w:val="00BA0210"/>
    <w:rsid w:val="00BA182E"/>
    <w:rsid w:val="00BA1F12"/>
    <w:rsid w:val="00BA2920"/>
    <w:rsid w:val="00BA2E12"/>
    <w:rsid w:val="00BA3317"/>
    <w:rsid w:val="00BA347B"/>
    <w:rsid w:val="00BA65EE"/>
    <w:rsid w:val="00BA66E8"/>
    <w:rsid w:val="00BA71D2"/>
    <w:rsid w:val="00BA724F"/>
    <w:rsid w:val="00BB0695"/>
    <w:rsid w:val="00BB076F"/>
    <w:rsid w:val="00BB45E5"/>
    <w:rsid w:val="00BB45F4"/>
    <w:rsid w:val="00BB6F63"/>
    <w:rsid w:val="00BB787B"/>
    <w:rsid w:val="00BC0003"/>
    <w:rsid w:val="00BC0373"/>
    <w:rsid w:val="00BC07B8"/>
    <w:rsid w:val="00BC089D"/>
    <w:rsid w:val="00BC0EA5"/>
    <w:rsid w:val="00BC119A"/>
    <w:rsid w:val="00BC1200"/>
    <w:rsid w:val="00BC2E61"/>
    <w:rsid w:val="00BC332B"/>
    <w:rsid w:val="00BC334E"/>
    <w:rsid w:val="00BC4278"/>
    <w:rsid w:val="00BC4F05"/>
    <w:rsid w:val="00BC529C"/>
    <w:rsid w:val="00BC5359"/>
    <w:rsid w:val="00BC5699"/>
    <w:rsid w:val="00BC588C"/>
    <w:rsid w:val="00BC63AB"/>
    <w:rsid w:val="00BC707B"/>
    <w:rsid w:val="00BC72E4"/>
    <w:rsid w:val="00BC7D31"/>
    <w:rsid w:val="00BD04CE"/>
    <w:rsid w:val="00BD066F"/>
    <w:rsid w:val="00BD0EDD"/>
    <w:rsid w:val="00BD0FF7"/>
    <w:rsid w:val="00BD1502"/>
    <w:rsid w:val="00BD176F"/>
    <w:rsid w:val="00BD1E7E"/>
    <w:rsid w:val="00BD1E89"/>
    <w:rsid w:val="00BD3286"/>
    <w:rsid w:val="00BD34B6"/>
    <w:rsid w:val="00BD3708"/>
    <w:rsid w:val="00BD3B8D"/>
    <w:rsid w:val="00BD4D5E"/>
    <w:rsid w:val="00BD5AAB"/>
    <w:rsid w:val="00BD5E12"/>
    <w:rsid w:val="00BD6B69"/>
    <w:rsid w:val="00BD75DF"/>
    <w:rsid w:val="00BE03B7"/>
    <w:rsid w:val="00BE0764"/>
    <w:rsid w:val="00BE0992"/>
    <w:rsid w:val="00BE21CE"/>
    <w:rsid w:val="00BE33F7"/>
    <w:rsid w:val="00BE3A0D"/>
    <w:rsid w:val="00BE5B63"/>
    <w:rsid w:val="00BE5BB7"/>
    <w:rsid w:val="00BE61E3"/>
    <w:rsid w:val="00BE6660"/>
    <w:rsid w:val="00BE7326"/>
    <w:rsid w:val="00BE7669"/>
    <w:rsid w:val="00BE772F"/>
    <w:rsid w:val="00BE7D84"/>
    <w:rsid w:val="00BF05AB"/>
    <w:rsid w:val="00BF0ED3"/>
    <w:rsid w:val="00BF18FB"/>
    <w:rsid w:val="00BF1AFF"/>
    <w:rsid w:val="00BF1D3C"/>
    <w:rsid w:val="00BF1E9C"/>
    <w:rsid w:val="00BF2088"/>
    <w:rsid w:val="00BF21D4"/>
    <w:rsid w:val="00BF247E"/>
    <w:rsid w:val="00BF2548"/>
    <w:rsid w:val="00BF256C"/>
    <w:rsid w:val="00BF3A9B"/>
    <w:rsid w:val="00BF3EDD"/>
    <w:rsid w:val="00BF412F"/>
    <w:rsid w:val="00BF4DB4"/>
    <w:rsid w:val="00BF52A3"/>
    <w:rsid w:val="00BF5D4B"/>
    <w:rsid w:val="00BF6A90"/>
    <w:rsid w:val="00BF6F65"/>
    <w:rsid w:val="00BF7E75"/>
    <w:rsid w:val="00C00655"/>
    <w:rsid w:val="00C00FC4"/>
    <w:rsid w:val="00C0235F"/>
    <w:rsid w:val="00C028F2"/>
    <w:rsid w:val="00C0293B"/>
    <w:rsid w:val="00C030DE"/>
    <w:rsid w:val="00C03423"/>
    <w:rsid w:val="00C03838"/>
    <w:rsid w:val="00C03EBF"/>
    <w:rsid w:val="00C047F4"/>
    <w:rsid w:val="00C05132"/>
    <w:rsid w:val="00C05A6E"/>
    <w:rsid w:val="00C06F50"/>
    <w:rsid w:val="00C07053"/>
    <w:rsid w:val="00C1078F"/>
    <w:rsid w:val="00C10A77"/>
    <w:rsid w:val="00C10EBA"/>
    <w:rsid w:val="00C11BBB"/>
    <w:rsid w:val="00C11C9F"/>
    <w:rsid w:val="00C11F17"/>
    <w:rsid w:val="00C1208A"/>
    <w:rsid w:val="00C12415"/>
    <w:rsid w:val="00C12528"/>
    <w:rsid w:val="00C125B7"/>
    <w:rsid w:val="00C12946"/>
    <w:rsid w:val="00C12B25"/>
    <w:rsid w:val="00C13379"/>
    <w:rsid w:val="00C1370E"/>
    <w:rsid w:val="00C1445B"/>
    <w:rsid w:val="00C1494E"/>
    <w:rsid w:val="00C1665A"/>
    <w:rsid w:val="00C16B7B"/>
    <w:rsid w:val="00C16BDB"/>
    <w:rsid w:val="00C20A04"/>
    <w:rsid w:val="00C20F57"/>
    <w:rsid w:val="00C211D7"/>
    <w:rsid w:val="00C22228"/>
    <w:rsid w:val="00C22D8D"/>
    <w:rsid w:val="00C23E6C"/>
    <w:rsid w:val="00C23F7E"/>
    <w:rsid w:val="00C23FE2"/>
    <w:rsid w:val="00C24A82"/>
    <w:rsid w:val="00C24D14"/>
    <w:rsid w:val="00C251C7"/>
    <w:rsid w:val="00C25E3D"/>
    <w:rsid w:val="00C26AED"/>
    <w:rsid w:val="00C27C60"/>
    <w:rsid w:val="00C30186"/>
    <w:rsid w:val="00C30202"/>
    <w:rsid w:val="00C30517"/>
    <w:rsid w:val="00C308AD"/>
    <w:rsid w:val="00C329F7"/>
    <w:rsid w:val="00C334B2"/>
    <w:rsid w:val="00C33962"/>
    <w:rsid w:val="00C33969"/>
    <w:rsid w:val="00C33B94"/>
    <w:rsid w:val="00C34076"/>
    <w:rsid w:val="00C34549"/>
    <w:rsid w:val="00C3468B"/>
    <w:rsid w:val="00C34A39"/>
    <w:rsid w:val="00C34F5C"/>
    <w:rsid w:val="00C35190"/>
    <w:rsid w:val="00C35AE0"/>
    <w:rsid w:val="00C3696B"/>
    <w:rsid w:val="00C37FC7"/>
    <w:rsid w:val="00C400EA"/>
    <w:rsid w:val="00C40673"/>
    <w:rsid w:val="00C41098"/>
    <w:rsid w:val="00C413D1"/>
    <w:rsid w:val="00C415AE"/>
    <w:rsid w:val="00C4163F"/>
    <w:rsid w:val="00C41B61"/>
    <w:rsid w:val="00C41DB0"/>
    <w:rsid w:val="00C4391A"/>
    <w:rsid w:val="00C43B51"/>
    <w:rsid w:val="00C445FE"/>
    <w:rsid w:val="00C4468B"/>
    <w:rsid w:val="00C44A55"/>
    <w:rsid w:val="00C46185"/>
    <w:rsid w:val="00C461A0"/>
    <w:rsid w:val="00C4626E"/>
    <w:rsid w:val="00C462E4"/>
    <w:rsid w:val="00C46753"/>
    <w:rsid w:val="00C471B0"/>
    <w:rsid w:val="00C47285"/>
    <w:rsid w:val="00C508AF"/>
    <w:rsid w:val="00C50B8D"/>
    <w:rsid w:val="00C52A20"/>
    <w:rsid w:val="00C52C33"/>
    <w:rsid w:val="00C52E41"/>
    <w:rsid w:val="00C5311C"/>
    <w:rsid w:val="00C536C6"/>
    <w:rsid w:val="00C53FBF"/>
    <w:rsid w:val="00C5437B"/>
    <w:rsid w:val="00C54A6C"/>
    <w:rsid w:val="00C55552"/>
    <w:rsid w:val="00C557C3"/>
    <w:rsid w:val="00C55C4D"/>
    <w:rsid w:val="00C56AB1"/>
    <w:rsid w:val="00C57027"/>
    <w:rsid w:val="00C57599"/>
    <w:rsid w:val="00C60CAB"/>
    <w:rsid w:val="00C61D10"/>
    <w:rsid w:val="00C621AC"/>
    <w:rsid w:val="00C634A9"/>
    <w:rsid w:val="00C639ED"/>
    <w:rsid w:val="00C644A2"/>
    <w:rsid w:val="00C66A08"/>
    <w:rsid w:val="00C67E56"/>
    <w:rsid w:val="00C700A0"/>
    <w:rsid w:val="00C71A28"/>
    <w:rsid w:val="00C721E7"/>
    <w:rsid w:val="00C7359E"/>
    <w:rsid w:val="00C73816"/>
    <w:rsid w:val="00C739F2"/>
    <w:rsid w:val="00C74665"/>
    <w:rsid w:val="00C7590F"/>
    <w:rsid w:val="00C760AB"/>
    <w:rsid w:val="00C76DDD"/>
    <w:rsid w:val="00C77EA6"/>
    <w:rsid w:val="00C80860"/>
    <w:rsid w:val="00C80AEB"/>
    <w:rsid w:val="00C80B9C"/>
    <w:rsid w:val="00C80FDC"/>
    <w:rsid w:val="00C812B2"/>
    <w:rsid w:val="00C8288A"/>
    <w:rsid w:val="00C82A87"/>
    <w:rsid w:val="00C831B1"/>
    <w:rsid w:val="00C834DD"/>
    <w:rsid w:val="00C83A81"/>
    <w:rsid w:val="00C83C50"/>
    <w:rsid w:val="00C847B8"/>
    <w:rsid w:val="00C84FC5"/>
    <w:rsid w:val="00C8535C"/>
    <w:rsid w:val="00C85D2E"/>
    <w:rsid w:val="00C86295"/>
    <w:rsid w:val="00C865A3"/>
    <w:rsid w:val="00C86AEC"/>
    <w:rsid w:val="00C871C7"/>
    <w:rsid w:val="00C87737"/>
    <w:rsid w:val="00C90598"/>
    <w:rsid w:val="00C90740"/>
    <w:rsid w:val="00C908D3"/>
    <w:rsid w:val="00C912C8"/>
    <w:rsid w:val="00C9197F"/>
    <w:rsid w:val="00C92166"/>
    <w:rsid w:val="00C92B47"/>
    <w:rsid w:val="00C92D75"/>
    <w:rsid w:val="00C934DE"/>
    <w:rsid w:val="00C9445F"/>
    <w:rsid w:val="00C949F2"/>
    <w:rsid w:val="00C95266"/>
    <w:rsid w:val="00C95965"/>
    <w:rsid w:val="00C96112"/>
    <w:rsid w:val="00C96822"/>
    <w:rsid w:val="00C97058"/>
    <w:rsid w:val="00C97154"/>
    <w:rsid w:val="00C9736F"/>
    <w:rsid w:val="00C9793A"/>
    <w:rsid w:val="00C97B2D"/>
    <w:rsid w:val="00C97EA0"/>
    <w:rsid w:val="00CA071F"/>
    <w:rsid w:val="00CA0AD3"/>
    <w:rsid w:val="00CA1205"/>
    <w:rsid w:val="00CA1DA4"/>
    <w:rsid w:val="00CA1DB9"/>
    <w:rsid w:val="00CA23CD"/>
    <w:rsid w:val="00CA28ED"/>
    <w:rsid w:val="00CA307D"/>
    <w:rsid w:val="00CA383D"/>
    <w:rsid w:val="00CA3B67"/>
    <w:rsid w:val="00CA54A2"/>
    <w:rsid w:val="00CA600E"/>
    <w:rsid w:val="00CA601D"/>
    <w:rsid w:val="00CA66B1"/>
    <w:rsid w:val="00CA67A6"/>
    <w:rsid w:val="00CA73F7"/>
    <w:rsid w:val="00CB1FA4"/>
    <w:rsid w:val="00CB200B"/>
    <w:rsid w:val="00CB204D"/>
    <w:rsid w:val="00CB2B76"/>
    <w:rsid w:val="00CB32B5"/>
    <w:rsid w:val="00CB36CC"/>
    <w:rsid w:val="00CB37DD"/>
    <w:rsid w:val="00CB4CAF"/>
    <w:rsid w:val="00CB4DF6"/>
    <w:rsid w:val="00CB5F00"/>
    <w:rsid w:val="00CC03D1"/>
    <w:rsid w:val="00CC048B"/>
    <w:rsid w:val="00CC0570"/>
    <w:rsid w:val="00CC0E2A"/>
    <w:rsid w:val="00CC1190"/>
    <w:rsid w:val="00CC15AE"/>
    <w:rsid w:val="00CC15BC"/>
    <w:rsid w:val="00CC1791"/>
    <w:rsid w:val="00CC1D0C"/>
    <w:rsid w:val="00CC2432"/>
    <w:rsid w:val="00CC2D74"/>
    <w:rsid w:val="00CC3B10"/>
    <w:rsid w:val="00CC45CE"/>
    <w:rsid w:val="00CC46A1"/>
    <w:rsid w:val="00CC52BF"/>
    <w:rsid w:val="00CC5342"/>
    <w:rsid w:val="00CC5F1A"/>
    <w:rsid w:val="00CC6355"/>
    <w:rsid w:val="00CC7602"/>
    <w:rsid w:val="00CC78FC"/>
    <w:rsid w:val="00CD0A1F"/>
    <w:rsid w:val="00CD19EC"/>
    <w:rsid w:val="00CD1C60"/>
    <w:rsid w:val="00CD1F43"/>
    <w:rsid w:val="00CD1F7C"/>
    <w:rsid w:val="00CD32AC"/>
    <w:rsid w:val="00CD3B0E"/>
    <w:rsid w:val="00CD3CEE"/>
    <w:rsid w:val="00CD476B"/>
    <w:rsid w:val="00CD4A19"/>
    <w:rsid w:val="00CD5343"/>
    <w:rsid w:val="00CD59E0"/>
    <w:rsid w:val="00CD5E51"/>
    <w:rsid w:val="00CD6712"/>
    <w:rsid w:val="00CD6A34"/>
    <w:rsid w:val="00CD7379"/>
    <w:rsid w:val="00CE03DF"/>
    <w:rsid w:val="00CE08C6"/>
    <w:rsid w:val="00CE092B"/>
    <w:rsid w:val="00CE0E71"/>
    <w:rsid w:val="00CE1378"/>
    <w:rsid w:val="00CE169E"/>
    <w:rsid w:val="00CE24FB"/>
    <w:rsid w:val="00CE325B"/>
    <w:rsid w:val="00CE355A"/>
    <w:rsid w:val="00CE3DC6"/>
    <w:rsid w:val="00CE3E9C"/>
    <w:rsid w:val="00CE4AB5"/>
    <w:rsid w:val="00CE4C23"/>
    <w:rsid w:val="00CE5B4F"/>
    <w:rsid w:val="00CE657C"/>
    <w:rsid w:val="00CE6E6B"/>
    <w:rsid w:val="00CE7161"/>
    <w:rsid w:val="00CE794C"/>
    <w:rsid w:val="00CF055F"/>
    <w:rsid w:val="00CF0BF6"/>
    <w:rsid w:val="00CF0E45"/>
    <w:rsid w:val="00CF0E52"/>
    <w:rsid w:val="00CF16BD"/>
    <w:rsid w:val="00CF1711"/>
    <w:rsid w:val="00CF1906"/>
    <w:rsid w:val="00CF20E8"/>
    <w:rsid w:val="00CF360E"/>
    <w:rsid w:val="00CF36F9"/>
    <w:rsid w:val="00CF3A28"/>
    <w:rsid w:val="00CF3C79"/>
    <w:rsid w:val="00CF422F"/>
    <w:rsid w:val="00CF4F66"/>
    <w:rsid w:val="00CF6F0F"/>
    <w:rsid w:val="00CF7481"/>
    <w:rsid w:val="00CF7856"/>
    <w:rsid w:val="00CF7954"/>
    <w:rsid w:val="00CF7F14"/>
    <w:rsid w:val="00D010A3"/>
    <w:rsid w:val="00D012A8"/>
    <w:rsid w:val="00D012C7"/>
    <w:rsid w:val="00D015FD"/>
    <w:rsid w:val="00D0164B"/>
    <w:rsid w:val="00D02053"/>
    <w:rsid w:val="00D0284C"/>
    <w:rsid w:val="00D029AD"/>
    <w:rsid w:val="00D02AEB"/>
    <w:rsid w:val="00D02E87"/>
    <w:rsid w:val="00D03983"/>
    <w:rsid w:val="00D03B32"/>
    <w:rsid w:val="00D0501D"/>
    <w:rsid w:val="00D0511C"/>
    <w:rsid w:val="00D05451"/>
    <w:rsid w:val="00D06803"/>
    <w:rsid w:val="00D06956"/>
    <w:rsid w:val="00D073E3"/>
    <w:rsid w:val="00D10370"/>
    <w:rsid w:val="00D10BF5"/>
    <w:rsid w:val="00D1146B"/>
    <w:rsid w:val="00D12A49"/>
    <w:rsid w:val="00D12F88"/>
    <w:rsid w:val="00D13436"/>
    <w:rsid w:val="00D1366D"/>
    <w:rsid w:val="00D142BB"/>
    <w:rsid w:val="00D14498"/>
    <w:rsid w:val="00D14845"/>
    <w:rsid w:val="00D14CC4"/>
    <w:rsid w:val="00D14E10"/>
    <w:rsid w:val="00D15621"/>
    <w:rsid w:val="00D156ED"/>
    <w:rsid w:val="00D15834"/>
    <w:rsid w:val="00D1594B"/>
    <w:rsid w:val="00D15B1A"/>
    <w:rsid w:val="00D16448"/>
    <w:rsid w:val="00D17BEE"/>
    <w:rsid w:val="00D20319"/>
    <w:rsid w:val="00D20816"/>
    <w:rsid w:val="00D20EAC"/>
    <w:rsid w:val="00D22B9E"/>
    <w:rsid w:val="00D22BC5"/>
    <w:rsid w:val="00D24FA3"/>
    <w:rsid w:val="00D24FED"/>
    <w:rsid w:val="00D25594"/>
    <w:rsid w:val="00D262EF"/>
    <w:rsid w:val="00D26624"/>
    <w:rsid w:val="00D26C97"/>
    <w:rsid w:val="00D26F14"/>
    <w:rsid w:val="00D270D3"/>
    <w:rsid w:val="00D271E9"/>
    <w:rsid w:val="00D27870"/>
    <w:rsid w:val="00D27AD1"/>
    <w:rsid w:val="00D27FE7"/>
    <w:rsid w:val="00D305AA"/>
    <w:rsid w:val="00D3085E"/>
    <w:rsid w:val="00D31A76"/>
    <w:rsid w:val="00D32724"/>
    <w:rsid w:val="00D32E2B"/>
    <w:rsid w:val="00D32E9E"/>
    <w:rsid w:val="00D33EB9"/>
    <w:rsid w:val="00D33EBE"/>
    <w:rsid w:val="00D34F82"/>
    <w:rsid w:val="00D3555C"/>
    <w:rsid w:val="00D359B6"/>
    <w:rsid w:val="00D361DA"/>
    <w:rsid w:val="00D36DF2"/>
    <w:rsid w:val="00D36FA2"/>
    <w:rsid w:val="00D37FC3"/>
    <w:rsid w:val="00D40936"/>
    <w:rsid w:val="00D412D1"/>
    <w:rsid w:val="00D41405"/>
    <w:rsid w:val="00D4150C"/>
    <w:rsid w:val="00D43555"/>
    <w:rsid w:val="00D43840"/>
    <w:rsid w:val="00D44B37"/>
    <w:rsid w:val="00D4665C"/>
    <w:rsid w:val="00D46A2D"/>
    <w:rsid w:val="00D46E72"/>
    <w:rsid w:val="00D50E51"/>
    <w:rsid w:val="00D51082"/>
    <w:rsid w:val="00D5169E"/>
    <w:rsid w:val="00D5246A"/>
    <w:rsid w:val="00D5349D"/>
    <w:rsid w:val="00D534D1"/>
    <w:rsid w:val="00D54078"/>
    <w:rsid w:val="00D55977"/>
    <w:rsid w:val="00D55E3C"/>
    <w:rsid w:val="00D56DB1"/>
    <w:rsid w:val="00D56F3B"/>
    <w:rsid w:val="00D602C0"/>
    <w:rsid w:val="00D60B4B"/>
    <w:rsid w:val="00D60D00"/>
    <w:rsid w:val="00D60D26"/>
    <w:rsid w:val="00D6161D"/>
    <w:rsid w:val="00D6180E"/>
    <w:rsid w:val="00D65763"/>
    <w:rsid w:val="00D66624"/>
    <w:rsid w:val="00D66A41"/>
    <w:rsid w:val="00D7166D"/>
    <w:rsid w:val="00D716C9"/>
    <w:rsid w:val="00D72C6E"/>
    <w:rsid w:val="00D7383C"/>
    <w:rsid w:val="00D7394C"/>
    <w:rsid w:val="00D73B48"/>
    <w:rsid w:val="00D7483A"/>
    <w:rsid w:val="00D74DDB"/>
    <w:rsid w:val="00D74DDF"/>
    <w:rsid w:val="00D7626D"/>
    <w:rsid w:val="00D7668E"/>
    <w:rsid w:val="00D77151"/>
    <w:rsid w:val="00D8064C"/>
    <w:rsid w:val="00D813F0"/>
    <w:rsid w:val="00D82251"/>
    <w:rsid w:val="00D82EA4"/>
    <w:rsid w:val="00D840D8"/>
    <w:rsid w:val="00D84D6E"/>
    <w:rsid w:val="00D85878"/>
    <w:rsid w:val="00D87D54"/>
    <w:rsid w:val="00D906B1"/>
    <w:rsid w:val="00D906CF"/>
    <w:rsid w:val="00D908E8"/>
    <w:rsid w:val="00D92021"/>
    <w:rsid w:val="00D9309A"/>
    <w:rsid w:val="00D9378A"/>
    <w:rsid w:val="00D93A36"/>
    <w:rsid w:val="00D93FFD"/>
    <w:rsid w:val="00D943E5"/>
    <w:rsid w:val="00D95E85"/>
    <w:rsid w:val="00D96CD2"/>
    <w:rsid w:val="00D970BA"/>
    <w:rsid w:val="00D973EE"/>
    <w:rsid w:val="00D97EFC"/>
    <w:rsid w:val="00D97F30"/>
    <w:rsid w:val="00DA0668"/>
    <w:rsid w:val="00DA101E"/>
    <w:rsid w:val="00DA2086"/>
    <w:rsid w:val="00DA287F"/>
    <w:rsid w:val="00DA2AFF"/>
    <w:rsid w:val="00DA3263"/>
    <w:rsid w:val="00DA458C"/>
    <w:rsid w:val="00DA673D"/>
    <w:rsid w:val="00DA6F5A"/>
    <w:rsid w:val="00DA712B"/>
    <w:rsid w:val="00DA7675"/>
    <w:rsid w:val="00DA7928"/>
    <w:rsid w:val="00DA7F5E"/>
    <w:rsid w:val="00DB052A"/>
    <w:rsid w:val="00DB07C3"/>
    <w:rsid w:val="00DB120F"/>
    <w:rsid w:val="00DB193C"/>
    <w:rsid w:val="00DB2279"/>
    <w:rsid w:val="00DB376C"/>
    <w:rsid w:val="00DB37EA"/>
    <w:rsid w:val="00DB3CA6"/>
    <w:rsid w:val="00DB410E"/>
    <w:rsid w:val="00DB4488"/>
    <w:rsid w:val="00DB4A5C"/>
    <w:rsid w:val="00DB4C0F"/>
    <w:rsid w:val="00DB50F6"/>
    <w:rsid w:val="00DB6DB7"/>
    <w:rsid w:val="00DB6EA0"/>
    <w:rsid w:val="00DC1AA9"/>
    <w:rsid w:val="00DC20F7"/>
    <w:rsid w:val="00DC216E"/>
    <w:rsid w:val="00DC2339"/>
    <w:rsid w:val="00DC272C"/>
    <w:rsid w:val="00DC36A4"/>
    <w:rsid w:val="00DC3A94"/>
    <w:rsid w:val="00DC4F81"/>
    <w:rsid w:val="00DC6161"/>
    <w:rsid w:val="00DC68E6"/>
    <w:rsid w:val="00DC6F39"/>
    <w:rsid w:val="00DC7563"/>
    <w:rsid w:val="00DC7FEB"/>
    <w:rsid w:val="00DD0109"/>
    <w:rsid w:val="00DD0157"/>
    <w:rsid w:val="00DD037A"/>
    <w:rsid w:val="00DD0414"/>
    <w:rsid w:val="00DD0756"/>
    <w:rsid w:val="00DD0A61"/>
    <w:rsid w:val="00DD1F23"/>
    <w:rsid w:val="00DD2334"/>
    <w:rsid w:val="00DD23CC"/>
    <w:rsid w:val="00DD28A8"/>
    <w:rsid w:val="00DD3239"/>
    <w:rsid w:val="00DD3CB8"/>
    <w:rsid w:val="00DD4718"/>
    <w:rsid w:val="00DD6A0B"/>
    <w:rsid w:val="00DD739E"/>
    <w:rsid w:val="00DD7848"/>
    <w:rsid w:val="00DD7B2E"/>
    <w:rsid w:val="00DE0D78"/>
    <w:rsid w:val="00DE0EB7"/>
    <w:rsid w:val="00DE239C"/>
    <w:rsid w:val="00DE29A0"/>
    <w:rsid w:val="00DE2D0B"/>
    <w:rsid w:val="00DE3BAD"/>
    <w:rsid w:val="00DE3E22"/>
    <w:rsid w:val="00DE53A2"/>
    <w:rsid w:val="00DE5B35"/>
    <w:rsid w:val="00DE5D06"/>
    <w:rsid w:val="00DE5D0F"/>
    <w:rsid w:val="00DE6598"/>
    <w:rsid w:val="00DE71C2"/>
    <w:rsid w:val="00DE7B69"/>
    <w:rsid w:val="00DF0F89"/>
    <w:rsid w:val="00DF10EB"/>
    <w:rsid w:val="00DF118E"/>
    <w:rsid w:val="00DF1624"/>
    <w:rsid w:val="00DF1781"/>
    <w:rsid w:val="00DF38AB"/>
    <w:rsid w:val="00DF38B4"/>
    <w:rsid w:val="00DF3AF5"/>
    <w:rsid w:val="00DF3BBC"/>
    <w:rsid w:val="00DF3F51"/>
    <w:rsid w:val="00DF5974"/>
    <w:rsid w:val="00DF598C"/>
    <w:rsid w:val="00DF5BDA"/>
    <w:rsid w:val="00DF5F95"/>
    <w:rsid w:val="00DF6511"/>
    <w:rsid w:val="00DF7E29"/>
    <w:rsid w:val="00E0037C"/>
    <w:rsid w:val="00E0134A"/>
    <w:rsid w:val="00E01786"/>
    <w:rsid w:val="00E02397"/>
    <w:rsid w:val="00E0271D"/>
    <w:rsid w:val="00E032DB"/>
    <w:rsid w:val="00E036A9"/>
    <w:rsid w:val="00E03DEA"/>
    <w:rsid w:val="00E04AF5"/>
    <w:rsid w:val="00E04C2C"/>
    <w:rsid w:val="00E05F3A"/>
    <w:rsid w:val="00E07608"/>
    <w:rsid w:val="00E0771C"/>
    <w:rsid w:val="00E07BAD"/>
    <w:rsid w:val="00E07DBE"/>
    <w:rsid w:val="00E10060"/>
    <w:rsid w:val="00E11397"/>
    <w:rsid w:val="00E1159B"/>
    <w:rsid w:val="00E11CE4"/>
    <w:rsid w:val="00E11E88"/>
    <w:rsid w:val="00E11FF5"/>
    <w:rsid w:val="00E124F1"/>
    <w:rsid w:val="00E1251C"/>
    <w:rsid w:val="00E126B5"/>
    <w:rsid w:val="00E12A90"/>
    <w:rsid w:val="00E12C5C"/>
    <w:rsid w:val="00E12DB9"/>
    <w:rsid w:val="00E148AE"/>
    <w:rsid w:val="00E14A33"/>
    <w:rsid w:val="00E156F6"/>
    <w:rsid w:val="00E161BB"/>
    <w:rsid w:val="00E1622E"/>
    <w:rsid w:val="00E1694A"/>
    <w:rsid w:val="00E16B98"/>
    <w:rsid w:val="00E16E38"/>
    <w:rsid w:val="00E1706D"/>
    <w:rsid w:val="00E17508"/>
    <w:rsid w:val="00E20896"/>
    <w:rsid w:val="00E212D8"/>
    <w:rsid w:val="00E2186D"/>
    <w:rsid w:val="00E22D68"/>
    <w:rsid w:val="00E2305A"/>
    <w:rsid w:val="00E232E5"/>
    <w:rsid w:val="00E23E4C"/>
    <w:rsid w:val="00E242E8"/>
    <w:rsid w:val="00E24B15"/>
    <w:rsid w:val="00E253B6"/>
    <w:rsid w:val="00E25FCB"/>
    <w:rsid w:val="00E26454"/>
    <w:rsid w:val="00E26487"/>
    <w:rsid w:val="00E271A8"/>
    <w:rsid w:val="00E30539"/>
    <w:rsid w:val="00E3058D"/>
    <w:rsid w:val="00E30ED3"/>
    <w:rsid w:val="00E31695"/>
    <w:rsid w:val="00E32CD5"/>
    <w:rsid w:val="00E3308D"/>
    <w:rsid w:val="00E3353D"/>
    <w:rsid w:val="00E33B57"/>
    <w:rsid w:val="00E34D92"/>
    <w:rsid w:val="00E354CC"/>
    <w:rsid w:val="00E369F8"/>
    <w:rsid w:val="00E37628"/>
    <w:rsid w:val="00E37F50"/>
    <w:rsid w:val="00E40314"/>
    <w:rsid w:val="00E42FD3"/>
    <w:rsid w:val="00E4386D"/>
    <w:rsid w:val="00E43D69"/>
    <w:rsid w:val="00E43FF8"/>
    <w:rsid w:val="00E4508C"/>
    <w:rsid w:val="00E4516F"/>
    <w:rsid w:val="00E45622"/>
    <w:rsid w:val="00E45806"/>
    <w:rsid w:val="00E4789C"/>
    <w:rsid w:val="00E50134"/>
    <w:rsid w:val="00E501EF"/>
    <w:rsid w:val="00E50290"/>
    <w:rsid w:val="00E5046A"/>
    <w:rsid w:val="00E50673"/>
    <w:rsid w:val="00E50AEC"/>
    <w:rsid w:val="00E50CC3"/>
    <w:rsid w:val="00E50D42"/>
    <w:rsid w:val="00E51D10"/>
    <w:rsid w:val="00E51EB9"/>
    <w:rsid w:val="00E5257A"/>
    <w:rsid w:val="00E52B74"/>
    <w:rsid w:val="00E5363C"/>
    <w:rsid w:val="00E544F1"/>
    <w:rsid w:val="00E55384"/>
    <w:rsid w:val="00E56133"/>
    <w:rsid w:val="00E5652F"/>
    <w:rsid w:val="00E57141"/>
    <w:rsid w:val="00E60305"/>
    <w:rsid w:val="00E607B6"/>
    <w:rsid w:val="00E611E5"/>
    <w:rsid w:val="00E613ED"/>
    <w:rsid w:val="00E62184"/>
    <w:rsid w:val="00E62363"/>
    <w:rsid w:val="00E626AC"/>
    <w:rsid w:val="00E6276C"/>
    <w:rsid w:val="00E63271"/>
    <w:rsid w:val="00E6330F"/>
    <w:rsid w:val="00E63D88"/>
    <w:rsid w:val="00E64063"/>
    <w:rsid w:val="00E64887"/>
    <w:rsid w:val="00E64ED1"/>
    <w:rsid w:val="00E64FF9"/>
    <w:rsid w:val="00E6542D"/>
    <w:rsid w:val="00E65430"/>
    <w:rsid w:val="00E66B28"/>
    <w:rsid w:val="00E66BA1"/>
    <w:rsid w:val="00E67500"/>
    <w:rsid w:val="00E705B4"/>
    <w:rsid w:val="00E70930"/>
    <w:rsid w:val="00E70B4C"/>
    <w:rsid w:val="00E71BB0"/>
    <w:rsid w:val="00E71FC5"/>
    <w:rsid w:val="00E738B8"/>
    <w:rsid w:val="00E73CB8"/>
    <w:rsid w:val="00E74150"/>
    <w:rsid w:val="00E74B58"/>
    <w:rsid w:val="00E75F12"/>
    <w:rsid w:val="00E76492"/>
    <w:rsid w:val="00E7713C"/>
    <w:rsid w:val="00E77E39"/>
    <w:rsid w:val="00E801F6"/>
    <w:rsid w:val="00E804C3"/>
    <w:rsid w:val="00E80549"/>
    <w:rsid w:val="00E80597"/>
    <w:rsid w:val="00E80663"/>
    <w:rsid w:val="00E81567"/>
    <w:rsid w:val="00E81699"/>
    <w:rsid w:val="00E826D5"/>
    <w:rsid w:val="00E83716"/>
    <w:rsid w:val="00E842CA"/>
    <w:rsid w:val="00E862CC"/>
    <w:rsid w:val="00E90146"/>
    <w:rsid w:val="00E906DD"/>
    <w:rsid w:val="00E90FB2"/>
    <w:rsid w:val="00E93460"/>
    <w:rsid w:val="00E93680"/>
    <w:rsid w:val="00E937A4"/>
    <w:rsid w:val="00E94D5E"/>
    <w:rsid w:val="00E965A8"/>
    <w:rsid w:val="00EA04ED"/>
    <w:rsid w:val="00EA0B33"/>
    <w:rsid w:val="00EA117C"/>
    <w:rsid w:val="00EA302B"/>
    <w:rsid w:val="00EA4067"/>
    <w:rsid w:val="00EA4A25"/>
    <w:rsid w:val="00EA5176"/>
    <w:rsid w:val="00EA54D1"/>
    <w:rsid w:val="00EA61FB"/>
    <w:rsid w:val="00EA70DB"/>
    <w:rsid w:val="00EA74A3"/>
    <w:rsid w:val="00EA7D6A"/>
    <w:rsid w:val="00EB014B"/>
    <w:rsid w:val="00EB0183"/>
    <w:rsid w:val="00EB01D2"/>
    <w:rsid w:val="00EB0671"/>
    <w:rsid w:val="00EB2609"/>
    <w:rsid w:val="00EB2E2C"/>
    <w:rsid w:val="00EB3085"/>
    <w:rsid w:val="00EB3F7C"/>
    <w:rsid w:val="00EB3FBA"/>
    <w:rsid w:val="00EB41F2"/>
    <w:rsid w:val="00EB491E"/>
    <w:rsid w:val="00EB5185"/>
    <w:rsid w:val="00EB5C00"/>
    <w:rsid w:val="00EB6107"/>
    <w:rsid w:val="00EB647A"/>
    <w:rsid w:val="00EB6D4D"/>
    <w:rsid w:val="00EB72ED"/>
    <w:rsid w:val="00EB7BDA"/>
    <w:rsid w:val="00EB7C64"/>
    <w:rsid w:val="00EC022C"/>
    <w:rsid w:val="00EC0BFA"/>
    <w:rsid w:val="00EC1274"/>
    <w:rsid w:val="00EC16FE"/>
    <w:rsid w:val="00EC1BEE"/>
    <w:rsid w:val="00EC2597"/>
    <w:rsid w:val="00EC322E"/>
    <w:rsid w:val="00EC4A7C"/>
    <w:rsid w:val="00EC4F0A"/>
    <w:rsid w:val="00EC5700"/>
    <w:rsid w:val="00EC5D46"/>
    <w:rsid w:val="00EC5D7F"/>
    <w:rsid w:val="00EC6E56"/>
    <w:rsid w:val="00EC7070"/>
    <w:rsid w:val="00EC7715"/>
    <w:rsid w:val="00EC7B5E"/>
    <w:rsid w:val="00ED0595"/>
    <w:rsid w:val="00ED1941"/>
    <w:rsid w:val="00ED1FD2"/>
    <w:rsid w:val="00ED20B6"/>
    <w:rsid w:val="00ED294A"/>
    <w:rsid w:val="00ED2BE5"/>
    <w:rsid w:val="00ED3AB4"/>
    <w:rsid w:val="00ED4558"/>
    <w:rsid w:val="00ED535C"/>
    <w:rsid w:val="00ED6315"/>
    <w:rsid w:val="00ED6B80"/>
    <w:rsid w:val="00ED709F"/>
    <w:rsid w:val="00ED7187"/>
    <w:rsid w:val="00ED784F"/>
    <w:rsid w:val="00ED7C27"/>
    <w:rsid w:val="00ED7F0A"/>
    <w:rsid w:val="00EE0129"/>
    <w:rsid w:val="00EE0A8D"/>
    <w:rsid w:val="00EE1429"/>
    <w:rsid w:val="00EE2BFC"/>
    <w:rsid w:val="00EE2F27"/>
    <w:rsid w:val="00EE4BC2"/>
    <w:rsid w:val="00EE4C23"/>
    <w:rsid w:val="00EE5B56"/>
    <w:rsid w:val="00EE5E1A"/>
    <w:rsid w:val="00EE70F9"/>
    <w:rsid w:val="00EE7721"/>
    <w:rsid w:val="00EE7884"/>
    <w:rsid w:val="00EE7E70"/>
    <w:rsid w:val="00EE7FCE"/>
    <w:rsid w:val="00EF0956"/>
    <w:rsid w:val="00EF0D09"/>
    <w:rsid w:val="00EF0E11"/>
    <w:rsid w:val="00EF133F"/>
    <w:rsid w:val="00EF331F"/>
    <w:rsid w:val="00EF4168"/>
    <w:rsid w:val="00EF5695"/>
    <w:rsid w:val="00EF5F4A"/>
    <w:rsid w:val="00EF7EEE"/>
    <w:rsid w:val="00F00C25"/>
    <w:rsid w:val="00F02AEB"/>
    <w:rsid w:val="00F02C7E"/>
    <w:rsid w:val="00F02D47"/>
    <w:rsid w:val="00F0385B"/>
    <w:rsid w:val="00F0477B"/>
    <w:rsid w:val="00F04EEF"/>
    <w:rsid w:val="00F05624"/>
    <w:rsid w:val="00F0595E"/>
    <w:rsid w:val="00F06D78"/>
    <w:rsid w:val="00F06F4B"/>
    <w:rsid w:val="00F077B5"/>
    <w:rsid w:val="00F10751"/>
    <w:rsid w:val="00F114C4"/>
    <w:rsid w:val="00F11607"/>
    <w:rsid w:val="00F11711"/>
    <w:rsid w:val="00F11AAD"/>
    <w:rsid w:val="00F11CC7"/>
    <w:rsid w:val="00F1235E"/>
    <w:rsid w:val="00F12A33"/>
    <w:rsid w:val="00F12ABC"/>
    <w:rsid w:val="00F1396E"/>
    <w:rsid w:val="00F14707"/>
    <w:rsid w:val="00F14DBD"/>
    <w:rsid w:val="00F15A9B"/>
    <w:rsid w:val="00F15E4D"/>
    <w:rsid w:val="00F17345"/>
    <w:rsid w:val="00F1736C"/>
    <w:rsid w:val="00F17579"/>
    <w:rsid w:val="00F207D7"/>
    <w:rsid w:val="00F20978"/>
    <w:rsid w:val="00F20E0B"/>
    <w:rsid w:val="00F2126C"/>
    <w:rsid w:val="00F22FDC"/>
    <w:rsid w:val="00F2321C"/>
    <w:rsid w:val="00F23337"/>
    <w:rsid w:val="00F2336B"/>
    <w:rsid w:val="00F2361E"/>
    <w:rsid w:val="00F23DE0"/>
    <w:rsid w:val="00F23E7D"/>
    <w:rsid w:val="00F241D4"/>
    <w:rsid w:val="00F26403"/>
    <w:rsid w:val="00F271A1"/>
    <w:rsid w:val="00F2762C"/>
    <w:rsid w:val="00F300A0"/>
    <w:rsid w:val="00F31558"/>
    <w:rsid w:val="00F31B1E"/>
    <w:rsid w:val="00F31C6D"/>
    <w:rsid w:val="00F31DBC"/>
    <w:rsid w:val="00F32032"/>
    <w:rsid w:val="00F3229F"/>
    <w:rsid w:val="00F32527"/>
    <w:rsid w:val="00F325A4"/>
    <w:rsid w:val="00F32ED0"/>
    <w:rsid w:val="00F33DC7"/>
    <w:rsid w:val="00F341F4"/>
    <w:rsid w:val="00F34358"/>
    <w:rsid w:val="00F359FA"/>
    <w:rsid w:val="00F35A2F"/>
    <w:rsid w:val="00F36A09"/>
    <w:rsid w:val="00F36B83"/>
    <w:rsid w:val="00F37649"/>
    <w:rsid w:val="00F37683"/>
    <w:rsid w:val="00F37E83"/>
    <w:rsid w:val="00F40F15"/>
    <w:rsid w:val="00F42912"/>
    <w:rsid w:val="00F432A8"/>
    <w:rsid w:val="00F4348D"/>
    <w:rsid w:val="00F466DC"/>
    <w:rsid w:val="00F472CE"/>
    <w:rsid w:val="00F4765A"/>
    <w:rsid w:val="00F478A0"/>
    <w:rsid w:val="00F478B7"/>
    <w:rsid w:val="00F479ED"/>
    <w:rsid w:val="00F47E16"/>
    <w:rsid w:val="00F47F7B"/>
    <w:rsid w:val="00F47FBD"/>
    <w:rsid w:val="00F50777"/>
    <w:rsid w:val="00F50A52"/>
    <w:rsid w:val="00F51077"/>
    <w:rsid w:val="00F52C6C"/>
    <w:rsid w:val="00F52E19"/>
    <w:rsid w:val="00F52EF9"/>
    <w:rsid w:val="00F5322B"/>
    <w:rsid w:val="00F54F58"/>
    <w:rsid w:val="00F55693"/>
    <w:rsid w:val="00F55E02"/>
    <w:rsid w:val="00F56701"/>
    <w:rsid w:val="00F60345"/>
    <w:rsid w:val="00F605F2"/>
    <w:rsid w:val="00F60D58"/>
    <w:rsid w:val="00F61C22"/>
    <w:rsid w:val="00F6269E"/>
    <w:rsid w:val="00F63248"/>
    <w:rsid w:val="00F63519"/>
    <w:rsid w:val="00F64EE7"/>
    <w:rsid w:val="00F650FF"/>
    <w:rsid w:val="00F65CE1"/>
    <w:rsid w:val="00F65DA5"/>
    <w:rsid w:val="00F6658C"/>
    <w:rsid w:val="00F66E09"/>
    <w:rsid w:val="00F703B6"/>
    <w:rsid w:val="00F7143D"/>
    <w:rsid w:val="00F71825"/>
    <w:rsid w:val="00F72C36"/>
    <w:rsid w:val="00F730B5"/>
    <w:rsid w:val="00F73671"/>
    <w:rsid w:val="00F73A8F"/>
    <w:rsid w:val="00F74059"/>
    <w:rsid w:val="00F74A6A"/>
    <w:rsid w:val="00F7524D"/>
    <w:rsid w:val="00F75925"/>
    <w:rsid w:val="00F77545"/>
    <w:rsid w:val="00F8042C"/>
    <w:rsid w:val="00F8083D"/>
    <w:rsid w:val="00F808F4"/>
    <w:rsid w:val="00F82E6B"/>
    <w:rsid w:val="00F82F93"/>
    <w:rsid w:val="00F83436"/>
    <w:rsid w:val="00F837D2"/>
    <w:rsid w:val="00F83DE5"/>
    <w:rsid w:val="00F84801"/>
    <w:rsid w:val="00F85084"/>
    <w:rsid w:val="00F8511B"/>
    <w:rsid w:val="00F8566E"/>
    <w:rsid w:val="00F87BD2"/>
    <w:rsid w:val="00F87EE4"/>
    <w:rsid w:val="00F908C0"/>
    <w:rsid w:val="00F9098C"/>
    <w:rsid w:val="00F91212"/>
    <w:rsid w:val="00F94291"/>
    <w:rsid w:val="00F952AF"/>
    <w:rsid w:val="00F9551F"/>
    <w:rsid w:val="00F968FE"/>
    <w:rsid w:val="00F9697D"/>
    <w:rsid w:val="00F96C1C"/>
    <w:rsid w:val="00F97140"/>
    <w:rsid w:val="00F97B73"/>
    <w:rsid w:val="00FA12F4"/>
    <w:rsid w:val="00FA1799"/>
    <w:rsid w:val="00FA1F7B"/>
    <w:rsid w:val="00FA2778"/>
    <w:rsid w:val="00FA296B"/>
    <w:rsid w:val="00FA2AA6"/>
    <w:rsid w:val="00FA2D50"/>
    <w:rsid w:val="00FA3407"/>
    <w:rsid w:val="00FA356D"/>
    <w:rsid w:val="00FA3BA6"/>
    <w:rsid w:val="00FA5AF4"/>
    <w:rsid w:val="00FA68B4"/>
    <w:rsid w:val="00FA6900"/>
    <w:rsid w:val="00FA699E"/>
    <w:rsid w:val="00FA6FC0"/>
    <w:rsid w:val="00FA7DA9"/>
    <w:rsid w:val="00FA7E73"/>
    <w:rsid w:val="00FB08BA"/>
    <w:rsid w:val="00FB0C51"/>
    <w:rsid w:val="00FB12C8"/>
    <w:rsid w:val="00FB1AE7"/>
    <w:rsid w:val="00FB1D17"/>
    <w:rsid w:val="00FB226F"/>
    <w:rsid w:val="00FB23B9"/>
    <w:rsid w:val="00FB243A"/>
    <w:rsid w:val="00FB292B"/>
    <w:rsid w:val="00FB3029"/>
    <w:rsid w:val="00FB41D4"/>
    <w:rsid w:val="00FB4553"/>
    <w:rsid w:val="00FB4A20"/>
    <w:rsid w:val="00FB4DA5"/>
    <w:rsid w:val="00FB5509"/>
    <w:rsid w:val="00FB5D03"/>
    <w:rsid w:val="00FB61DE"/>
    <w:rsid w:val="00FB621C"/>
    <w:rsid w:val="00FB6433"/>
    <w:rsid w:val="00FB75B5"/>
    <w:rsid w:val="00FB7937"/>
    <w:rsid w:val="00FB7DBF"/>
    <w:rsid w:val="00FC0384"/>
    <w:rsid w:val="00FC0CA8"/>
    <w:rsid w:val="00FC11C9"/>
    <w:rsid w:val="00FC16E3"/>
    <w:rsid w:val="00FC2234"/>
    <w:rsid w:val="00FC2511"/>
    <w:rsid w:val="00FC2E91"/>
    <w:rsid w:val="00FC30B9"/>
    <w:rsid w:val="00FC30F2"/>
    <w:rsid w:val="00FC312F"/>
    <w:rsid w:val="00FC502F"/>
    <w:rsid w:val="00FC5389"/>
    <w:rsid w:val="00FC5A2F"/>
    <w:rsid w:val="00FC5CDB"/>
    <w:rsid w:val="00FC6C21"/>
    <w:rsid w:val="00FC714D"/>
    <w:rsid w:val="00FC7CE3"/>
    <w:rsid w:val="00FD00A2"/>
    <w:rsid w:val="00FD0400"/>
    <w:rsid w:val="00FD05F0"/>
    <w:rsid w:val="00FD10C3"/>
    <w:rsid w:val="00FD125C"/>
    <w:rsid w:val="00FD153C"/>
    <w:rsid w:val="00FD17DC"/>
    <w:rsid w:val="00FD2897"/>
    <w:rsid w:val="00FD2AA4"/>
    <w:rsid w:val="00FD2B90"/>
    <w:rsid w:val="00FD30E0"/>
    <w:rsid w:val="00FD4242"/>
    <w:rsid w:val="00FD4445"/>
    <w:rsid w:val="00FD44C4"/>
    <w:rsid w:val="00FD6560"/>
    <w:rsid w:val="00FD6A41"/>
    <w:rsid w:val="00FD6F0C"/>
    <w:rsid w:val="00FD767C"/>
    <w:rsid w:val="00FE1340"/>
    <w:rsid w:val="00FE2BB3"/>
    <w:rsid w:val="00FE2FA2"/>
    <w:rsid w:val="00FE356E"/>
    <w:rsid w:val="00FE35B2"/>
    <w:rsid w:val="00FE3755"/>
    <w:rsid w:val="00FE3ABE"/>
    <w:rsid w:val="00FE3CFF"/>
    <w:rsid w:val="00FE6B96"/>
    <w:rsid w:val="00FE6D0C"/>
    <w:rsid w:val="00FE74CB"/>
    <w:rsid w:val="00FE783B"/>
    <w:rsid w:val="00FE7E87"/>
    <w:rsid w:val="00FF0D8F"/>
    <w:rsid w:val="00FF1561"/>
    <w:rsid w:val="00FF1B00"/>
    <w:rsid w:val="00FF1C42"/>
    <w:rsid w:val="00FF21CD"/>
    <w:rsid w:val="00FF3214"/>
    <w:rsid w:val="00FF3490"/>
    <w:rsid w:val="00FF38E8"/>
    <w:rsid w:val="00FF3FEF"/>
    <w:rsid w:val="00FF4501"/>
    <w:rsid w:val="00FF456A"/>
    <w:rsid w:val="00FF4935"/>
    <w:rsid w:val="00FF6015"/>
    <w:rsid w:val="00FF74EC"/>
    <w:rsid w:val="00FF7940"/>
    <w:rsid w:val="010CAAE5"/>
    <w:rsid w:val="01731E9E"/>
    <w:rsid w:val="051DF271"/>
    <w:rsid w:val="085F10B1"/>
    <w:rsid w:val="090743E4"/>
    <w:rsid w:val="0C960E30"/>
    <w:rsid w:val="0D54BFFD"/>
    <w:rsid w:val="1530A452"/>
    <w:rsid w:val="197C2A37"/>
    <w:rsid w:val="1BBF878E"/>
    <w:rsid w:val="1EEBF1D2"/>
    <w:rsid w:val="22E2B4DE"/>
    <w:rsid w:val="2530041A"/>
    <w:rsid w:val="2CF54EA0"/>
    <w:rsid w:val="37D6CD82"/>
    <w:rsid w:val="38449812"/>
    <w:rsid w:val="424DE68D"/>
    <w:rsid w:val="426047F0"/>
    <w:rsid w:val="45D59CEB"/>
    <w:rsid w:val="4AA749C5"/>
    <w:rsid w:val="4B7B86D3"/>
    <w:rsid w:val="4CA696E0"/>
    <w:rsid w:val="4D91603D"/>
    <w:rsid w:val="4FB7C590"/>
    <w:rsid w:val="50BB8270"/>
    <w:rsid w:val="578F8F26"/>
    <w:rsid w:val="5824C593"/>
    <w:rsid w:val="5BC2DB8C"/>
    <w:rsid w:val="5D3C4970"/>
    <w:rsid w:val="62DD99B0"/>
    <w:rsid w:val="62F4DED8"/>
    <w:rsid w:val="691244DB"/>
    <w:rsid w:val="69CD4692"/>
    <w:rsid w:val="6BB12C26"/>
    <w:rsid w:val="6CEA71A2"/>
    <w:rsid w:val="6D5AD3C6"/>
    <w:rsid w:val="71CBF66E"/>
    <w:rsid w:val="7AE93333"/>
    <w:rsid w:val="7C4A195E"/>
    <w:rsid w:val="7D65D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5F97059"/>
  <w14:defaultImageDpi w14:val="330"/>
  <w15:docId w15:val="{306401AE-9F1A-48B8-AE46-EB62367F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07959"/>
  </w:style>
  <w:style w:type="paragraph" w:styleId="Nagwek1">
    <w:name w:val="heading 1"/>
    <w:basedOn w:val="Normalny"/>
    <w:next w:val="Normalny"/>
    <w:link w:val="Nagwek1Znak"/>
    <w:qFormat/>
    <w:rsid w:val="003342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rsid w:val="007C3A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E271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45E2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45E2B"/>
  </w:style>
  <w:style w:type="paragraph" w:styleId="Stopka">
    <w:name w:val="footer"/>
    <w:basedOn w:val="Normalny"/>
    <w:link w:val="StopkaZnak"/>
    <w:uiPriority w:val="99"/>
    <w:unhideWhenUsed/>
    <w:rsid w:val="00645E2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45E2B"/>
  </w:style>
  <w:style w:type="character" w:styleId="Hipercze">
    <w:name w:val="Hyperlink"/>
    <w:basedOn w:val="Domylnaczcionkaakapitu"/>
    <w:uiPriority w:val="99"/>
    <w:unhideWhenUsed/>
    <w:rsid w:val="006602D1"/>
    <w:rPr>
      <w:color w:val="0563C1" w:themeColor="hyperlink"/>
      <w:u w:val="single"/>
    </w:rPr>
  </w:style>
  <w:style w:type="character" w:styleId="UyteHipercze">
    <w:name w:val="FollowedHyperlink"/>
    <w:basedOn w:val="Domylnaczcionkaakapitu"/>
    <w:semiHidden/>
    <w:unhideWhenUsed/>
    <w:rsid w:val="002270FD"/>
    <w:rPr>
      <w:color w:val="954F72" w:themeColor="followed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5F0044"/>
    <w:pPr>
      <w:spacing w:after="160" w:line="256" w:lineRule="auto"/>
      <w:ind w:left="720"/>
      <w:contextualSpacing/>
    </w:pPr>
    <w:rPr>
      <w:sz w:val="22"/>
      <w:szCs w:val="22"/>
    </w:rPr>
  </w:style>
  <w:style w:type="character" w:styleId="Odwoaniedokomentarza">
    <w:name w:val="annotation reference"/>
    <w:basedOn w:val="Domylnaczcionkaakapitu"/>
    <w:uiPriority w:val="99"/>
    <w:unhideWhenUsed/>
    <w:rsid w:val="00E50AE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0AE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0AE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50AE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50AE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E50AE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E50AEC"/>
    <w:rPr>
      <w:rFonts w:ascii="Segoe UI" w:hAnsi="Segoe UI" w:cs="Segoe UI"/>
      <w:sz w:val="18"/>
      <w:szCs w:val="18"/>
    </w:rPr>
  </w:style>
  <w:style w:type="character" w:customStyle="1" w:styleId="wffiletext">
    <w:name w:val="wf_file_text"/>
    <w:basedOn w:val="Domylnaczcionkaakapitu"/>
    <w:rsid w:val="00CA67A6"/>
  </w:style>
  <w:style w:type="paragraph" w:customStyle="1" w:styleId="ARTartustawynprozporzdzenia">
    <w:name w:val="ART(§) – art. ustawy (§ np. rozporządzenia)"/>
    <w:uiPriority w:val="11"/>
    <w:qFormat/>
    <w:rsid w:val="006E45E9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Cs w:val="20"/>
      <w:lang w:eastAsia="pl-PL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E45E9"/>
    <w:pPr>
      <w:spacing w:before="0"/>
    </w:pPr>
    <w:rPr>
      <w:bCs/>
    </w:rPr>
  </w:style>
  <w:style w:type="paragraph" w:styleId="Tekstprzypisukocowego">
    <w:name w:val="endnote text"/>
    <w:basedOn w:val="Normalny"/>
    <w:link w:val="TekstprzypisukocowegoZnak"/>
    <w:unhideWhenUsed/>
    <w:rsid w:val="0043630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436309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436309"/>
    <w:rPr>
      <w:vertAlign w:val="superscript"/>
    </w:rPr>
  </w:style>
  <w:style w:type="paragraph" w:styleId="Poprawka">
    <w:name w:val="Revision"/>
    <w:hidden/>
    <w:uiPriority w:val="99"/>
    <w:semiHidden/>
    <w:rsid w:val="007B3276"/>
  </w:style>
  <w:style w:type="paragraph" w:customStyle="1" w:styleId="Default">
    <w:name w:val="Default"/>
    <w:rsid w:val="00C74665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character" w:customStyle="1" w:styleId="Nagwek1Znak">
    <w:name w:val="Nagłówek 1 Znak"/>
    <w:basedOn w:val="Domylnaczcionkaakapitu"/>
    <w:link w:val="Nagwek1"/>
    <w:rsid w:val="003342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34242"/>
    <w:pPr>
      <w:spacing w:line="259" w:lineRule="auto"/>
      <w:outlineLvl w:val="9"/>
    </w:pPr>
    <w:rPr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397B1C"/>
    <w:pPr>
      <w:tabs>
        <w:tab w:val="left" w:pos="1134"/>
        <w:tab w:val="right" w:leader="dot" w:pos="9056"/>
      </w:tabs>
      <w:spacing w:after="100"/>
      <w:ind w:left="1134" w:hanging="567"/>
    </w:pPr>
    <w:rPr>
      <w:rFonts w:eastAsiaTheme="minorEastAsia" w:cs="Times New Roman"/>
      <w:sz w:val="22"/>
      <w:szCs w:val="2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614EC"/>
    <w:pPr>
      <w:tabs>
        <w:tab w:val="left" w:pos="567"/>
        <w:tab w:val="right" w:leader="dot" w:pos="9056"/>
      </w:tabs>
      <w:spacing w:after="100" w:line="259" w:lineRule="auto"/>
    </w:pPr>
    <w:rPr>
      <w:rFonts w:eastAsiaTheme="minorEastAsia" w:cs="Times New Roman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334242"/>
    <w:pPr>
      <w:spacing w:after="100" w:line="259" w:lineRule="auto"/>
      <w:ind w:left="440"/>
    </w:pPr>
    <w:rPr>
      <w:rFonts w:eastAsiaTheme="minorEastAsia" w:cs="Times New Roman"/>
      <w:sz w:val="22"/>
      <w:szCs w:val="22"/>
      <w:lang w:eastAsia="pl-PL"/>
    </w:rPr>
  </w:style>
  <w:style w:type="character" w:customStyle="1" w:styleId="footnote">
    <w:name w:val="footnote"/>
    <w:basedOn w:val="Domylnaczcionkaakapitu"/>
    <w:rsid w:val="00CC15AE"/>
  </w:style>
  <w:style w:type="table" w:styleId="Tabela-Siatka">
    <w:name w:val="Table Grid"/>
    <w:basedOn w:val="Standardowy"/>
    <w:uiPriority w:val="39"/>
    <w:rsid w:val="004019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7C3A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link w:val="Akapitzlist"/>
    <w:uiPriority w:val="34"/>
    <w:rsid w:val="00066488"/>
    <w:rPr>
      <w:sz w:val="22"/>
      <w:szCs w:val="22"/>
    </w:rPr>
  </w:style>
  <w:style w:type="character" w:customStyle="1" w:styleId="Znakiprzypiswdolnych">
    <w:name w:val="Znaki przypisów dolnych"/>
    <w:rsid w:val="004E14A2"/>
    <w:rPr>
      <w:vertAlign w:val="superscript"/>
    </w:rPr>
  </w:style>
  <w:style w:type="character" w:styleId="Odwoanieprzypisudolnego">
    <w:name w:val="footnote reference"/>
    <w:uiPriority w:val="99"/>
    <w:rsid w:val="004E14A2"/>
    <w:rPr>
      <w:vertAlign w:val="superscript"/>
    </w:rPr>
  </w:style>
  <w:style w:type="paragraph" w:styleId="Tekstprzypisudolnego">
    <w:name w:val="footnote text"/>
    <w:aliases w:val="Podrozdział,Footnote,Podrozdział Znak,Podrozdzia3"/>
    <w:basedOn w:val="Normalny"/>
    <w:link w:val="TekstprzypisudolnegoZnak1"/>
    <w:uiPriority w:val="99"/>
    <w:rsid w:val="004E14A2"/>
    <w:pPr>
      <w:suppressAutoHyphens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uiPriority w:val="99"/>
    <w:rsid w:val="004E14A2"/>
    <w:rPr>
      <w:sz w:val="20"/>
      <w:szCs w:val="20"/>
    </w:rPr>
  </w:style>
  <w:style w:type="character" w:customStyle="1" w:styleId="TekstprzypisudolnegoZnak1">
    <w:name w:val="Tekst przypisu dolnego Znak1"/>
    <w:aliases w:val="Podrozdział Znak1,Footnote Znak,Podrozdział Znak Znak,Podrozdzia3 Znak"/>
    <w:link w:val="Tekstprzypisudolnego"/>
    <w:uiPriority w:val="99"/>
    <w:locked/>
    <w:rsid w:val="004E14A2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ezodstpw">
    <w:name w:val="No Spacing"/>
    <w:uiPriority w:val="1"/>
    <w:qFormat/>
    <w:rsid w:val="007E591B"/>
  </w:style>
  <w:style w:type="character" w:customStyle="1" w:styleId="Nagwek3Znak">
    <w:name w:val="Nagłówek 3 Znak"/>
    <w:basedOn w:val="Domylnaczcionkaakapitu"/>
    <w:link w:val="Nagwek3"/>
    <w:rsid w:val="00E271A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Pogrubienie">
    <w:name w:val="Strong"/>
    <w:basedOn w:val="Domylnaczcionkaakapitu"/>
    <w:uiPriority w:val="22"/>
    <w:qFormat/>
    <w:rsid w:val="0039761E"/>
    <w:rPr>
      <w:b/>
      <w:bCs/>
    </w:rPr>
  </w:style>
  <w:style w:type="numbering" w:customStyle="1" w:styleId="Zaimportowanystyl16">
    <w:name w:val="Zaimportowany styl 16"/>
    <w:rsid w:val="00756514"/>
    <w:pPr>
      <w:numPr>
        <w:numId w:val="17"/>
      </w:numPr>
    </w:pPr>
  </w:style>
  <w:style w:type="paragraph" w:styleId="Tekstpodstawowy">
    <w:name w:val="Body Text"/>
    <w:basedOn w:val="Normalny"/>
    <w:link w:val="TekstpodstawowyZnak1"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character" w:customStyle="1" w:styleId="TekstpodstawowyZnak">
    <w:name w:val="Tekst podstawowy Znak"/>
    <w:basedOn w:val="Domylnaczcionkaakapitu"/>
    <w:rsid w:val="002C00E0"/>
  </w:style>
  <w:style w:type="character" w:customStyle="1" w:styleId="TekstpodstawowyZnak1">
    <w:name w:val="Tekst podstawowy Znak1"/>
    <w:link w:val="Tekstpodstawowy"/>
    <w:locked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paragraph" w:customStyle="1" w:styleId="Wzorytekst">
    <w:name w:val="Wzory tekst"/>
    <w:basedOn w:val="Normalny"/>
    <w:uiPriority w:val="99"/>
    <w:rsid w:val="00107959"/>
    <w:pPr>
      <w:widowControl w:val="0"/>
      <w:autoSpaceDE w:val="0"/>
      <w:autoSpaceDN w:val="0"/>
      <w:adjustRightInd w:val="0"/>
      <w:spacing w:line="288" w:lineRule="auto"/>
      <w:jc w:val="both"/>
    </w:pPr>
    <w:rPr>
      <w:rFonts w:ascii="Charter BT Pro" w:eastAsia="Times New Roman" w:hAnsi="Charter BT Pro" w:cs="Charter BT Pro"/>
      <w:color w:val="000000"/>
      <w:sz w:val="18"/>
      <w:szCs w:val="18"/>
      <w:lang w:eastAsia="pl-PL"/>
    </w:rPr>
  </w:style>
  <w:style w:type="paragraph" w:customStyle="1" w:styleId="WzoryTytu2">
    <w:name w:val="Wzory Tytuł 2"/>
    <w:basedOn w:val="Normalny"/>
    <w:uiPriority w:val="99"/>
    <w:rsid w:val="00107959"/>
    <w:pPr>
      <w:widowControl w:val="0"/>
      <w:autoSpaceDE w:val="0"/>
      <w:autoSpaceDN w:val="0"/>
      <w:adjustRightInd w:val="0"/>
      <w:spacing w:before="170" w:after="170" w:line="288" w:lineRule="auto"/>
      <w:jc w:val="center"/>
    </w:pPr>
    <w:rPr>
      <w:rFonts w:ascii="Charter BT Bd Pro" w:eastAsia="Times New Roman" w:hAnsi="Charter BT Bd Pro" w:cs="Charter BT Bd Pro"/>
      <w:b/>
      <w:bCs/>
      <w:color w:val="000000"/>
      <w:sz w:val="20"/>
      <w:szCs w:val="20"/>
      <w:lang w:eastAsia="pl-PL"/>
    </w:rPr>
  </w:style>
  <w:style w:type="character" w:customStyle="1" w:styleId="Bold">
    <w:name w:val="Bold"/>
    <w:uiPriority w:val="99"/>
    <w:rsid w:val="00107959"/>
    <w:rPr>
      <w:b/>
      <w:bCs/>
    </w:rPr>
  </w:style>
  <w:style w:type="paragraph" w:styleId="HTML-adres">
    <w:name w:val="HTML Address"/>
    <w:basedOn w:val="Normalny"/>
    <w:link w:val="HTML-adresZnak"/>
    <w:semiHidden/>
    <w:unhideWhenUsed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customStyle="1" w:styleId="HTML-adresZnak">
    <w:name w:val="HTML - adres Znak"/>
    <w:basedOn w:val="Domylnaczcionkaakapitu"/>
    <w:link w:val="HTML-adres"/>
    <w:semiHidden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styleId="Numerstrony">
    <w:name w:val="page number"/>
    <w:basedOn w:val="Domylnaczcionkaakapitu"/>
    <w:rsid w:val="00623FE5"/>
  </w:style>
  <w:style w:type="numbering" w:customStyle="1" w:styleId="Bezlisty1">
    <w:name w:val="Bez listy1"/>
    <w:next w:val="Bezlisty"/>
    <w:uiPriority w:val="99"/>
    <w:semiHidden/>
    <w:unhideWhenUsed/>
    <w:rsid w:val="00623FE5"/>
  </w:style>
  <w:style w:type="paragraph" w:styleId="Tekstpodstawowy3">
    <w:name w:val="Body Text 3"/>
    <w:basedOn w:val="Normalny"/>
    <w:link w:val="Tekstpodstawowy3Znak"/>
    <w:rsid w:val="00623FE5"/>
    <w:pPr>
      <w:ind w:left="539"/>
      <w:jc w:val="both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623FE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yle5">
    <w:name w:val="style5"/>
    <w:rsid w:val="00623FE5"/>
    <w:rPr>
      <w:rFonts w:cs="Times New Roman"/>
    </w:rPr>
  </w:style>
  <w:style w:type="character" w:customStyle="1" w:styleId="apple-converted-space">
    <w:name w:val="apple-converted-space"/>
    <w:rsid w:val="00623FE5"/>
  </w:style>
  <w:style w:type="paragraph" w:styleId="NormalnyWeb">
    <w:name w:val="Normal (Web)"/>
    <w:basedOn w:val="Normalny"/>
    <w:uiPriority w:val="99"/>
    <w:rsid w:val="00623FE5"/>
    <w:pPr>
      <w:spacing w:before="100" w:beforeAutospacing="1" w:after="100" w:afterAutospacing="1"/>
      <w:ind w:left="539"/>
      <w:jc w:val="both"/>
    </w:pPr>
    <w:rPr>
      <w:rFonts w:ascii="Times New Roman" w:eastAsia="Times New Roman" w:hAnsi="Times New Roman" w:cs="Times New Roman"/>
      <w:lang w:eastAsia="pl-PL"/>
    </w:rPr>
  </w:style>
  <w:style w:type="table" w:customStyle="1" w:styleId="Tabela-Siatka1">
    <w:name w:val="Tabela - Siatka1"/>
    <w:basedOn w:val="Standardowy"/>
    <w:next w:val="Tabela-Siatka"/>
    <w:uiPriority w:val="99"/>
    <w:rsid w:val="00623FE5"/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rsid w:val="00623FE5"/>
    <w:pPr>
      <w:spacing w:after="120"/>
      <w:ind w:left="283"/>
    </w:pPr>
    <w:rPr>
      <w:rFonts w:ascii="Times New Roman" w:eastAsia="Times New Roman" w:hAnsi="Times New Roman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23FE5"/>
    <w:rPr>
      <w:rFonts w:ascii="Times New Roman" w:eastAsia="Times New Roman" w:hAnsi="Times New Roman" w:cs="Times New Roman"/>
      <w:lang w:eastAsia="pl-PL"/>
    </w:rPr>
  </w:style>
  <w:style w:type="paragraph" w:styleId="Legenda">
    <w:name w:val="caption"/>
    <w:basedOn w:val="Normalny"/>
    <w:next w:val="Normalny"/>
    <w:unhideWhenUsed/>
    <w:qFormat/>
    <w:rsid w:val="00623FE5"/>
    <w:pPr>
      <w:spacing w:after="200"/>
    </w:pPr>
    <w:rPr>
      <w:rFonts w:ascii="Times New Roman" w:eastAsia="Times New Roman" w:hAnsi="Times New Roman" w:cs="Times New Roman"/>
      <w:b/>
      <w:bCs/>
      <w:color w:val="4F81BD"/>
      <w:sz w:val="18"/>
      <w:szCs w:val="18"/>
      <w:lang w:eastAsia="pl-PL"/>
    </w:rPr>
  </w:style>
  <w:style w:type="paragraph" w:customStyle="1" w:styleId="Paragraf">
    <w:name w:val="Paragraf"/>
    <w:basedOn w:val="Normalny"/>
    <w:rsid w:val="00623FE5"/>
    <w:pPr>
      <w:widowControl w:val="0"/>
      <w:adjustRightInd w:val="0"/>
      <w:spacing w:before="480" w:after="240" w:line="360" w:lineRule="atLeast"/>
      <w:jc w:val="both"/>
      <w:textAlignment w:val="baseline"/>
    </w:pPr>
    <w:rPr>
      <w:rFonts w:ascii="Times New Roman" w:eastAsia="Times New Roman" w:hAnsi="Times New Roman" w:cs="Times New Roman"/>
      <w:b/>
      <w:spacing w:val="30"/>
      <w:sz w:val="28"/>
      <w:szCs w:val="20"/>
      <w:u w:val="single"/>
    </w:rPr>
  </w:style>
  <w:style w:type="character" w:customStyle="1" w:styleId="DeltaViewInsertion">
    <w:name w:val="DeltaView Insertion"/>
    <w:rsid w:val="00623FE5"/>
    <w:rPr>
      <w:b/>
      <w:i/>
      <w:spacing w:val="0"/>
    </w:rPr>
  </w:style>
  <w:style w:type="paragraph" w:customStyle="1" w:styleId="ZnakZnak">
    <w:name w:val="Znak Znak"/>
    <w:basedOn w:val="Normalny"/>
    <w:rsid w:val="00623FE5"/>
    <w:pPr>
      <w:spacing w:line="360" w:lineRule="auto"/>
      <w:jc w:val="both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Nagwek5">
    <w:name w:val="Nag?—wek 5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customStyle="1" w:styleId="Nagwek4">
    <w:name w:val="Nag?—wek 4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alb">
    <w:name w:val="a_lb"/>
    <w:basedOn w:val="Domylnaczcionkaakapitu"/>
    <w:rsid w:val="00623FE5"/>
  </w:style>
  <w:style w:type="paragraph" w:customStyle="1" w:styleId="Lista21">
    <w:name w:val="Lista 21"/>
    <w:basedOn w:val="Normalny"/>
    <w:rsid w:val="00623FE5"/>
    <w:pPr>
      <w:suppressAutoHyphens/>
      <w:ind w:left="566" w:hanging="283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4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4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02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97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82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61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07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9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8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2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40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1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leczny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91CD414747B94785DE8177199A5104" ma:contentTypeVersion="2" ma:contentTypeDescription="Utwórz nowy dokument." ma:contentTypeScope="" ma:versionID="2cfa1e9943aeca164980373431fe59d2">
  <xsd:schema xmlns:xsd="http://www.w3.org/2001/XMLSchema" xmlns:xs="http://www.w3.org/2001/XMLSchema" xmlns:p="http://schemas.microsoft.com/office/2006/metadata/properties" xmlns:ns2="22921a4d-e341-4ab0-9239-b4a094e20df3" targetNamespace="http://schemas.microsoft.com/office/2006/metadata/properties" ma:root="true" ma:fieldsID="19cb3fb2624affb4c632b65470a6d1ab" ns2:_="">
    <xsd:import namespace="22921a4d-e341-4ab0-9239-b4a094e20d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21a4d-e341-4ab0-9239-b4a094e20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C75A86C-C2D0-4E8C-8426-A5D31999CEE9}">
  <ds:schemaRefs>
    <ds:schemaRef ds:uri="22921a4d-e341-4ab0-9239-b4a094e20df3"/>
    <ds:schemaRef ds:uri="http://purl.org/dc/dcmitype/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C7A2EEC-ED78-4DEE-8728-06A0738C9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921a4d-e341-4ab0-9239-b4a094e20d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F3343B-A435-4C86-A993-E4F478BD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5B802A-F9F6-4D85-8E84-D48A5830B8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2</Words>
  <Characters>1247</Characters>
  <Application>Microsoft Office Word</Application>
  <DocSecurity>0</DocSecurity>
  <Lines>24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nik</dc:creator>
  <cp:keywords/>
  <dc:description/>
  <cp:lastModifiedBy>Adam Brańko</cp:lastModifiedBy>
  <cp:revision>3</cp:revision>
  <cp:lastPrinted>2021-04-08T11:43:00Z</cp:lastPrinted>
  <dcterms:created xsi:type="dcterms:W3CDTF">2021-04-08T11:42:00Z</dcterms:created>
  <dcterms:modified xsi:type="dcterms:W3CDTF">2021-04-08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1CD414747B94785DE8177199A5104</vt:lpwstr>
  </property>
</Properties>
</file>